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5388C" w14:textId="77777777" w:rsidR="00F9273F" w:rsidRPr="009B34FE" w:rsidRDefault="00F9273F" w:rsidP="00F9273F">
      <w:pPr>
        <w:pStyle w:val="Default"/>
        <w:rPr>
          <w:sz w:val="20"/>
          <w:szCs w:val="20"/>
        </w:rPr>
      </w:pPr>
      <w:bookmarkStart w:id="0" w:name="_Hlk152937674"/>
      <w:r w:rsidRPr="009B34FE">
        <w:rPr>
          <w:sz w:val="20"/>
          <w:szCs w:val="20"/>
        </w:rPr>
        <w:t>CS224</w:t>
      </w:r>
    </w:p>
    <w:p w14:paraId="6B374679" w14:textId="77777777" w:rsidR="00F9273F" w:rsidRPr="009B34FE" w:rsidRDefault="00F9273F" w:rsidP="00F9273F">
      <w:pPr>
        <w:pStyle w:val="Default"/>
        <w:rPr>
          <w:sz w:val="20"/>
          <w:szCs w:val="20"/>
        </w:rPr>
      </w:pPr>
      <w:r w:rsidRPr="009B34FE">
        <w:rPr>
          <w:sz w:val="20"/>
          <w:szCs w:val="20"/>
        </w:rPr>
        <w:t>Lab No: 06</w:t>
      </w:r>
    </w:p>
    <w:p w14:paraId="42977436" w14:textId="77777777" w:rsidR="00F9273F" w:rsidRPr="009B34FE" w:rsidRDefault="00F9273F" w:rsidP="00F9273F">
      <w:pPr>
        <w:pStyle w:val="Default"/>
        <w:rPr>
          <w:sz w:val="20"/>
          <w:szCs w:val="20"/>
        </w:rPr>
      </w:pPr>
      <w:r w:rsidRPr="009B34FE">
        <w:rPr>
          <w:sz w:val="20"/>
          <w:szCs w:val="20"/>
        </w:rPr>
        <w:t>Section No: 04</w:t>
      </w:r>
    </w:p>
    <w:p w14:paraId="475216F4" w14:textId="77777777" w:rsidR="00F9273F" w:rsidRPr="009B34FE" w:rsidRDefault="00F9273F" w:rsidP="00F9273F">
      <w:pPr>
        <w:pStyle w:val="KonuBal"/>
        <w:rPr>
          <w:rFonts w:asciiTheme="minorHAnsi" w:hAnsiTheme="minorHAnsi" w:cs="Calibri"/>
          <w:sz w:val="20"/>
          <w:szCs w:val="20"/>
          <w:lang w:val="en-US"/>
        </w:rPr>
      </w:pPr>
      <w:r w:rsidRPr="009B34FE">
        <w:rPr>
          <w:rFonts w:asciiTheme="minorHAnsi" w:hAnsiTheme="minorHAnsi" w:cs="Calibri"/>
          <w:sz w:val="20"/>
          <w:szCs w:val="20"/>
          <w:lang w:val="en-US"/>
        </w:rPr>
        <w:t xml:space="preserve">Zeynep </w:t>
      </w:r>
      <w:proofErr w:type="spellStart"/>
      <w:r w:rsidRPr="009B34FE">
        <w:rPr>
          <w:rFonts w:asciiTheme="minorHAnsi" w:hAnsiTheme="minorHAnsi" w:cs="Calibri"/>
          <w:sz w:val="20"/>
          <w:szCs w:val="20"/>
          <w:lang w:val="en-US"/>
        </w:rPr>
        <w:t>Doğa</w:t>
      </w:r>
      <w:proofErr w:type="spellEnd"/>
      <w:r w:rsidRPr="009B34FE">
        <w:rPr>
          <w:rFonts w:asciiTheme="minorHAnsi" w:hAnsiTheme="minorHAnsi" w:cs="Calibri"/>
          <w:sz w:val="20"/>
          <w:szCs w:val="20"/>
          <w:lang w:val="en-US"/>
        </w:rPr>
        <w:t xml:space="preserve"> Dellal</w:t>
      </w:r>
    </w:p>
    <w:p w14:paraId="69A13B1A" w14:textId="3757CD24" w:rsidR="00F9273F" w:rsidRPr="009B34FE" w:rsidRDefault="00F9273F" w:rsidP="00F9273F">
      <w:pPr>
        <w:rPr>
          <w:sz w:val="20"/>
          <w:szCs w:val="20"/>
        </w:rPr>
      </w:pPr>
      <w:r w:rsidRPr="009B34FE">
        <w:rPr>
          <w:sz w:val="20"/>
          <w:szCs w:val="20"/>
        </w:rPr>
        <w:t>22002572</w:t>
      </w:r>
    </w:p>
    <w:bookmarkEnd w:id="0"/>
    <w:p w14:paraId="4CA52952" w14:textId="4B2871C4" w:rsidR="00AF7996" w:rsidRPr="009B34FE" w:rsidRDefault="00AF7996" w:rsidP="00AF799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0"/>
          <w:szCs w:val="20"/>
        </w:rPr>
      </w:pPr>
      <w:r w:rsidRPr="009B34FE">
        <w:rPr>
          <w:rFonts w:ascii="Calibri" w:hAnsi="Calibri" w:cs="Calibri"/>
          <w:kern w:val="0"/>
          <w:sz w:val="20"/>
          <w:szCs w:val="20"/>
        </w:rPr>
        <w:t>EXPERIMENTS WITH DATA CACHE PARAMETERS</w:t>
      </w:r>
    </w:p>
    <w:p w14:paraId="158A2E2E" w14:textId="6B834B75" w:rsidR="009A6ECB" w:rsidRPr="009B34FE" w:rsidRDefault="00F9273F" w:rsidP="00AF7996">
      <w:pPr>
        <w:rPr>
          <w:rFonts w:ascii="Calibri" w:hAnsi="Calibri" w:cs="Calibri"/>
          <w:kern w:val="0"/>
          <w:sz w:val="20"/>
          <w:szCs w:val="20"/>
        </w:rPr>
      </w:pPr>
      <w:r w:rsidRPr="009B34FE">
        <w:rPr>
          <w:rFonts w:ascii="Calibri" w:hAnsi="Calibri" w:cs="Calibri"/>
          <w:kern w:val="0"/>
          <w:sz w:val="20"/>
          <w:szCs w:val="20"/>
        </w:rPr>
        <w:t>Data</w:t>
      </w:r>
      <w:r w:rsidR="00AF7996" w:rsidRPr="009B34FE">
        <w:rPr>
          <w:rFonts w:ascii="Calibri" w:hAnsi="Calibri" w:cs="Calibri"/>
          <w:kern w:val="0"/>
          <w:sz w:val="20"/>
          <w:szCs w:val="20"/>
        </w:rPr>
        <w:t xml:space="preserve"> for Matrix Size 1 (N = 50)</w:t>
      </w:r>
    </w:p>
    <w:p w14:paraId="2F9EDF59" w14:textId="7CEB3770" w:rsidR="009B34FE" w:rsidRPr="009B34FE" w:rsidRDefault="00F9273F" w:rsidP="009B34FE">
      <w:pPr>
        <w:rPr>
          <w:sz w:val="20"/>
          <w:szCs w:val="20"/>
        </w:rPr>
      </w:pPr>
      <w:r w:rsidRPr="009B34FE">
        <w:rPr>
          <w:sz w:val="20"/>
          <w:szCs w:val="20"/>
        </w:rPr>
        <w:t>a)</w:t>
      </w:r>
    </w:p>
    <w:p w14:paraId="7328DCA6" w14:textId="3271FC11" w:rsidR="009B34FE" w:rsidRPr="009B34FE" w:rsidRDefault="00A7692E" w:rsidP="009B34FE">
      <w:pPr>
        <w:tabs>
          <w:tab w:val="left" w:pos="3118"/>
          <w:tab w:val="left" w:pos="4682"/>
          <w:tab w:val="left" w:pos="6242"/>
          <w:tab w:val="left" w:pos="7754"/>
          <w:tab w:val="right" w:pos="9516"/>
        </w:tabs>
        <w:spacing w:before="110"/>
        <w:rPr>
          <w:b/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13CBDFDB" wp14:editId="2030BA67">
                <wp:simplePos x="0" y="0"/>
                <wp:positionH relativeFrom="margin">
                  <wp:align>left</wp:align>
                </wp:positionH>
                <wp:positionV relativeFrom="paragraph">
                  <wp:posOffset>231883</wp:posOffset>
                </wp:positionV>
                <wp:extent cx="6174306" cy="2527610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74306" cy="25276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1832"/>
                              <w:gridCol w:w="1567"/>
                              <w:gridCol w:w="1562"/>
                              <w:gridCol w:w="1562"/>
                              <w:gridCol w:w="1562"/>
                              <w:gridCol w:w="1563"/>
                            </w:tblGrid>
                            <w:tr w:rsidR="00A066F8" w14:paraId="6185E8B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741B935" w14:textId="77777777" w:rsidR="00A066F8" w:rsidRDefault="00A066F8">
                                  <w:pPr>
                                    <w:pStyle w:val="TableParagraph"/>
                                    <w:spacing w:before="0" w:line="220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Bytes)</w:t>
                                  </w:r>
                                </w:p>
                              </w:tc>
                              <w:tc>
                                <w:tcPr>
                                  <w:tcW w:w="7816" w:type="dxa"/>
                                  <w:gridSpan w:val="5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F6ADBFB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A066F8" w14:paraId="09D968F8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93DF86A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96FFA57" w14:textId="566390DE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87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7E38A70" w14:textId="1A1B1436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0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F42B251" w14:textId="1E6FBE65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CBFC025" w14:textId="31B9654F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7692E">
                                    <w:rPr>
                                      <w:spacing w:val="-5"/>
                                      <w:sz w:val="20"/>
                                    </w:rPr>
                                    <w:t>8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33B0271" w14:textId="01CE8450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A7692E">
                                    <w:rPr>
                                      <w:spacing w:val="-5"/>
                                      <w:sz w:val="20"/>
                                    </w:rPr>
                                    <w:t>99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A066F8" w14:paraId="5F57609A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749CA33F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4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256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2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382F9EB7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5E8A055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85BAC28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FE834C1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5A3C88C2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A066F8" w14:paraId="56A9DE70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3621E3E4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D30638A" w14:textId="4D6CD855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294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4678A6F" w14:textId="43FC37BD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8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336B458" w14:textId="3F60337D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7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4B15CA7" w14:textId="5B01FFCA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33C2D7D" w14:textId="71E43189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0</w:t>
                                  </w:r>
                                </w:p>
                              </w:tc>
                            </w:tr>
                            <w:tr w:rsidR="00A066F8" w14:paraId="5A0DABF9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DC75A36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3DC9631" w14:textId="14E69CC0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A7692E">
                                    <w:rPr>
                                      <w:spacing w:val="-5"/>
                                      <w:sz w:val="20"/>
                                    </w:rPr>
                                    <w:t>87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07AC810" w14:textId="1A18F8D3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A7692E">
                                    <w:rPr>
                                      <w:spacing w:val="-5"/>
                                      <w:sz w:val="20"/>
                                    </w:rPr>
                                    <w:t>93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15A0E2A" w14:textId="7A3E7C08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6DE40F0" w14:textId="11D72332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76E35AA" w14:textId="63EFA422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A066F8" w14:paraId="319AF4FE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598B5AFA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522E1BC2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4DEBD3BE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6B26F9EF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514F44D4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69104E5B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A066F8" w14:paraId="67E11C7C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0B57863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CD825B6" w14:textId="0C77A819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>1344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B2B965A" w14:textId="5FD04E0F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892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233CF71" w14:textId="2ACE8DD9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7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8A9E63C" w14:textId="665A180A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8F270E0" w14:textId="5C58D999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0</w:t>
                                  </w:r>
                                </w:p>
                              </w:tc>
                            </w:tr>
                            <w:tr w:rsidR="00A066F8" w14:paraId="3D57DD9C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20EBC74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A608E33" w14:textId="5B8C5FE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53C0F1E" w14:textId="637BA94B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C1CF4E0" w14:textId="041D9030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3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DEAFC56" w14:textId="5B22480E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ADF233E" w14:textId="48A06144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A066F8" w14:paraId="64CDFA18" w14:textId="77777777">
                              <w:trPr>
                                <w:trHeight w:val="242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6EDD8C93" w14:textId="77777777" w:rsidR="00A066F8" w:rsidRDefault="00A066F8">
                                  <w:pPr>
                                    <w:pStyle w:val="TableParagraph"/>
                                    <w:spacing w:line="222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024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1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4466DA9D" w14:textId="77777777" w:rsidR="00A066F8" w:rsidRDefault="00A066F8">
                                  <w:pPr>
                                    <w:pStyle w:val="TableParagraph"/>
                                    <w:spacing w:line="222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8DD9293" w14:textId="77777777" w:rsidR="00A066F8" w:rsidRDefault="00A066F8">
                                  <w:pPr>
                                    <w:pStyle w:val="TableParagraph"/>
                                    <w:spacing w:line="222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74CED91" w14:textId="77777777" w:rsidR="00A066F8" w:rsidRDefault="00A066F8">
                                  <w:pPr>
                                    <w:pStyle w:val="TableParagraph"/>
                                    <w:spacing w:line="222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D429730" w14:textId="77777777" w:rsidR="00A066F8" w:rsidRDefault="00A066F8">
                                  <w:pPr>
                                    <w:pStyle w:val="TableParagraph"/>
                                    <w:spacing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0EAED92B" w14:textId="77777777" w:rsidR="00A066F8" w:rsidRDefault="00A066F8">
                                  <w:pPr>
                                    <w:pStyle w:val="TableParagraph"/>
                                    <w:spacing w:line="222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A066F8" w14:paraId="3C892833" w14:textId="77777777">
                              <w:trPr>
                                <w:trHeight w:val="241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D0062C1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2D95F81" w14:textId="6CFB442B" w:rsidR="00A066F8" w:rsidRDefault="00A066F8">
                                  <w:pPr>
                                    <w:pStyle w:val="TableParagraph"/>
                                    <w:spacing w:before="0" w:line="222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831A618" w14:textId="06F73412" w:rsidR="00A066F8" w:rsidRDefault="00A066F8">
                                  <w:pPr>
                                    <w:pStyle w:val="TableParagraph"/>
                                    <w:spacing w:before="0" w:line="222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3BD8C1B" w14:textId="6101C69F" w:rsidR="00A066F8" w:rsidRDefault="00A066F8">
                                  <w:pPr>
                                    <w:pStyle w:val="TableParagraph"/>
                                    <w:spacing w:before="0"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62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9B4DA26" w14:textId="3FEFA17D" w:rsidR="00A066F8" w:rsidRDefault="00A066F8">
                                  <w:pPr>
                                    <w:pStyle w:val="TableParagraph"/>
                                    <w:spacing w:before="0" w:line="222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3A21C4D6" w14:textId="58B7C381" w:rsidR="00A066F8" w:rsidRDefault="00A066F8">
                                  <w:pPr>
                                    <w:pStyle w:val="TableParagraph"/>
                                    <w:spacing w:before="0" w:line="222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58</w:t>
                                  </w:r>
                                </w:p>
                              </w:tc>
                            </w:tr>
                            <w:tr w:rsidR="00A066F8" w14:paraId="01796DCA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4D7F9ED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C9BEB4A" w14:textId="22D23D93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49E48D5" w14:textId="7E8D29E3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75CC9C6" w14:textId="1FB991F6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DB5AC2F" w14:textId="62C9A63F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6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D9B7F8E" w14:textId="0F27A254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A066F8" w14:paraId="23C5A680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2A7593F5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2048(2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7BB9F2F8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7AB1F0D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6AD2F6D5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3A5443AA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4DB49504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A066F8" w14:paraId="2A49A0E0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091537D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23CDE32" w14:textId="348AC679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424DA56" w14:textId="22AAA2E6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4D8FB98" w14:textId="70738BF2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=1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338D4B5" w14:textId="0DC54ABA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709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644D91A" w14:textId="3E745077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58</w:t>
                                  </w:r>
                                </w:p>
                              </w:tc>
                            </w:tr>
                            <w:tr w:rsidR="00A066F8" w14:paraId="0CCBC35F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5AD7076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9C05CD2" w14:textId="7D0E9192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3B5CB16" w14:textId="0F2DC72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03D134A" w14:textId="19942594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219C0F1" w14:textId="2A1636D4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10BCD32" w14:textId="1DAE4EE6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6%</w:t>
                                  </w:r>
                                </w:p>
                              </w:tc>
                            </w:tr>
                            <w:tr w:rsidR="00A066F8" w14:paraId="70C3B662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0012BC94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4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69D91B8E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90313B8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61847FF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C8EC66C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4C5EED55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A066F8" w14:paraId="3210C090" w14:textId="77777777" w:rsidTr="00A7692E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1F38CC02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60F72CAF" w14:textId="4653DEDF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57A2C1D" w14:textId="63D00D8C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AFB15A6" w14:textId="3661E852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D7A5539" w14:textId="53BB3F86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74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69245654" w14:textId="2F92ED13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723</w:t>
                                  </w:r>
                                </w:p>
                              </w:tc>
                            </w:tr>
                            <w:tr w:rsidR="00A7692E" w14:paraId="5958D724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556E7DC" w14:textId="77777777" w:rsidR="00A7692E" w:rsidRDefault="00A7692E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2098816" w14:textId="77777777" w:rsidR="00A7692E" w:rsidRDefault="00A7692E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2B69CEC" w14:textId="77777777" w:rsidR="00A7692E" w:rsidRDefault="00A7692E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2AEFE19" w14:textId="77777777" w:rsidR="00A7692E" w:rsidRDefault="00A7692E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E56E25E" w14:textId="77777777" w:rsidR="00A7692E" w:rsidRDefault="00A7692E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6370F76" w14:textId="77777777" w:rsidR="00A7692E" w:rsidRDefault="00A7692E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B82B4E" w14:textId="77777777" w:rsidR="00A066F8" w:rsidRDefault="00A066F8" w:rsidP="009B34FE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CBDFDB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margin-left:0;margin-top:18.25pt;width:486.15pt;height:199pt;z-index:251660288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1832"/>
                        <w:gridCol w:w="1567"/>
                        <w:gridCol w:w="1562"/>
                        <w:gridCol w:w="1562"/>
                        <w:gridCol w:w="1562"/>
                        <w:gridCol w:w="1563"/>
                      </w:tblGrid>
                      <w:tr w:rsidR="00A066F8" w14:paraId="6185E8B9" w14:textId="77777777">
                        <w:trPr>
                          <w:trHeight w:val="239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741B935" w14:textId="77777777" w:rsidR="00A066F8" w:rsidRDefault="00A066F8">
                            <w:pPr>
                              <w:pStyle w:val="TableParagraph"/>
                              <w:spacing w:before="0" w:line="220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Bytes)</w:t>
                            </w:r>
                          </w:p>
                        </w:tc>
                        <w:tc>
                          <w:tcPr>
                            <w:tcW w:w="7816" w:type="dxa"/>
                            <w:gridSpan w:val="5"/>
                            <w:tcBorders>
                              <w:bottom w:val="single" w:sz="4" w:space="0" w:color="9CC2E5"/>
                            </w:tcBorders>
                          </w:tcPr>
                          <w:p w14:paraId="1F6ADBFB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A066F8" w14:paraId="09D968F8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693DF86A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096FFA57" w14:textId="566390DE" w:rsidR="00A066F8" w:rsidRDefault="00A066F8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87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27E38A70" w14:textId="1A1B1436" w:rsidR="00A066F8" w:rsidRDefault="00A066F8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0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5F42B251" w14:textId="1E6FBE65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CBFC025" w14:textId="31B9654F" w:rsidR="00A066F8" w:rsidRDefault="00A066F8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7692E">
                              <w:rPr>
                                <w:spacing w:val="-5"/>
                                <w:sz w:val="20"/>
                              </w:rPr>
                              <w:t>8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033B0271" w14:textId="01CE8450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7692E">
                              <w:rPr>
                                <w:spacing w:val="-5"/>
                                <w:sz w:val="20"/>
                              </w:rPr>
                              <w:t>99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</w:tr>
                      <w:tr w:rsidR="00A066F8" w14:paraId="5F57609A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749CA33F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4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256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25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382F9EB7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5E8A055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85BAC28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FE834C1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5A3C88C2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A066F8" w14:paraId="56A9DE70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3621E3E4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4D30638A" w14:textId="4D6CD855" w:rsidR="00A066F8" w:rsidRDefault="00A066F8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294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54678A6F" w14:textId="43FC37BD" w:rsidR="00A066F8" w:rsidRDefault="00A066F8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8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2336B458" w14:textId="3F60337D" w:rsidR="00A066F8" w:rsidRDefault="00A066F8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7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04B15CA7" w14:textId="5B01FFCA" w:rsidR="00A066F8" w:rsidRDefault="00A066F8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233C2D7D" w14:textId="71E43189" w:rsidR="00A066F8" w:rsidRDefault="00A066F8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0</w:t>
                            </w:r>
                          </w:p>
                        </w:tc>
                      </w:tr>
                      <w:tr w:rsidR="00A066F8" w14:paraId="5A0DABF9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DC75A36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3DC9631" w14:textId="14E69CC0" w:rsidR="00A066F8" w:rsidRDefault="00A066F8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7692E">
                              <w:rPr>
                                <w:spacing w:val="-5"/>
                                <w:sz w:val="20"/>
                              </w:rPr>
                              <w:t>87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07AC810" w14:textId="1A18F8D3" w:rsidR="00A066F8" w:rsidRDefault="00A066F8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7692E">
                              <w:rPr>
                                <w:spacing w:val="-5"/>
                                <w:sz w:val="20"/>
                              </w:rPr>
                              <w:t>93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315A0E2A" w14:textId="7A3E7C08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6DE40F0" w14:textId="11D72332" w:rsidR="00A066F8" w:rsidRDefault="00A066F8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76E35AA" w14:textId="63EFA422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A066F8" w14:paraId="319AF4FE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598B5AFA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5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522E1BC2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4DEBD3BE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6B26F9EF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514F44D4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69104E5B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A066F8" w14:paraId="67E11C7C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0B57863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CD825B6" w14:textId="0C77A819" w:rsidR="00A066F8" w:rsidRDefault="00A066F8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1344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3B2B965A" w14:textId="5FD04E0F" w:rsidR="00A066F8" w:rsidRDefault="00A066F8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892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233CF71" w14:textId="2ACE8DD9" w:rsidR="00A066F8" w:rsidRDefault="00A066F8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7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8A9E63C" w14:textId="665A180A" w:rsidR="00A066F8" w:rsidRDefault="00A066F8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58F270E0" w14:textId="5C58D999" w:rsidR="00A066F8" w:rsidRDefault="00A066F8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0</w:t>
                            </w:r>
                          </w:p>
                        </w:tc>
                      </w:tr>
                      <w:tr w:rsidR="00A066F8" w14:paraId="3D57DD9C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420EBC74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4A608E33" w14:textId="5B8C5FE7" w:rsidR="00A066F8" w:rsidRDefault="00A066F8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53C0F1E" w14:textId="637BA94B" w:rsidR="00A066F8" w:rsidRDefault="00A066F8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C1CF4E0" w14:textId="041D9030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53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DEAFC56" w14:textId="5B22480E" w:rsidR="00A066F8" w:rsidRDefault="00A066F8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5ADF233E" w14:textId="48A06144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A066F8" w14:paraId="64CDFA18" w14:textId="77777777">
                        <w:trPr>
                          <w:trHeight w:val="242"/>
                        </w:trPr>
                        <w:tc>
                          <w:tcPr>
                            <w:tcW w:w="1832" w:type="dxa"/>
                          </w:tcPr>
                          <w:p w14:paraId="6EDD8C93" w14:textId="77777777" w:rsidR="00A066F8" w:rsidRDefault="00A066F8">
                            <w:pPr>
                              <w:pStyle w:val="TableParagraph"/>
                              <w:spacing w:line="222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024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1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4466DA9D" w14:textId="77777777" w:rsidR="00A066F8" w:rsidRDefault="00A066F8">
                            <w:pPr>
                              <w:pStyle w:val="TableParagraph"/>
                              <w:spacing w:line="222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8DD9293" w14:textId="77777777" w:rsidR="00A066F8" w:rsidRDefault="00A066F8">
                            <w:pPr>
                              <w:pStyle w:val="TableParagraph"/>
                              <w:spacing w:line="222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74CED91" w14:textId="77777777" w:rsidR="00A066F8" w:rsidRDefault="00A066F8">
                            <w:pPr>
                              <w:pStyle w:val="TableParagraph"/>
                              <w:spacing w:line="222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D429730" w14:textId="77777777" w:rsidR="00A066F8" w:rsidRDefault="00A066F8">
                            <w:pPr>
                              <w:pStyle w:val="TableParagraph"/>
                              <w:spacing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0EAED92B" w14:textId="77777777" w:rsidR="00A066F8" w:rsidRDefault="00A066F8">
                            <w:pPr>
                              <w:pStyle w:val="TableParagraph"/>
                              <w:spacing w:line="222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A066F8" w14:paraId="3C892833" w14:textId="77777777">
                        <w:trPr>
                          <w:trHeight w:val="241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4D0062C1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22D95F81" w14:textId="6CFB442B" w:rsidR="00A066F8" w:rsidRDefault="00A066F8">
                            <w:pPr>
                              <w:pStyle w:val="TableParagraph"/>
                              <w:spacing w:before="0" w:line="222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0831A618" w14:textId="06F73412" w:rsidR="00A066F8" w:rsidRDefault="00A066F8">
                            <w:pPr>
                              <w:pStyle w:val="TableParagraph"/>
                              <w:spacing w:before="0" w:line="222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3BD8C1B" w14:textId="6101C69F" w:rsidR="00A066F8" w:rsidRDefault="00A066F8">
                            <w:pPr>
                              <w:pStyle w:val="TableParagraph"/>
                              <w:spacing w:before="0"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625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49B4DA26" w14:textId="3FEFA17D" w:rsidR="00A066F8" w:rsidRDefault="00A066F8">
                            <w:pPr>
                              <w:pStyle w:val="TableParagraph"/>
                              <w:spacing w:before="0" w:line="222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3A21C4D6" w14:textId="58B7C381" w:rsidR="00A066F8" w:rsidRDefault="00A066F8">
                            <w:pPr>
                              <w:pStyle w:val="TableParagraph"/>
                              <w:spacing w:before="0" w:line="222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58</w:t>
                            </w:r>
                          </w:p>
                        </w:tc>
                      </w:tr>
                      <w:tr w:rsidR="00A066F8" w14:paraId="01796DCA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4D7F9ED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1C9BEB4A" w14:textId="22D23D93" w:rsidR="00A066F8" w:rsidRDefault="00A066F8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249E48D5" w14:textId="7E8D29E3" w:rsidR="00A066F8" w:rsidRDefault="00A066F8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75CC9C6" w14:textId="1FB991F6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DB5AC2F" w14:textId="62C9A63F" w:rsidR="00A066F8" w:rsidRDefault="00A066F8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56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D9B7F8E" w14:textId="0F27A254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A066F8" w14:paraId="23C5A680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2A7593F5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2048(2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7BB9F2F8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7AB1F0D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6AD2F6D5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3A5443AA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4DB49504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A066F8" w14:paraId="2A49A0E0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091537D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23CDE32" w14:textId="348AC679" w:rsidR="00A066F8" w:rsidRDefault="00A066F8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424DA56" w14:textId="22AAA2E6" w:rsidR="00A066F8" w:rsidRDefault="00A066F8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54D8FB98" w14:textId="70738BF2" w:rsidR="00A066F8" w:rsidRDefault="00A066F8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=111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338D4B5" w14:textId="0DC54ABA" w:rsidR="00A066F8" w:rsidRDefault="00A066F8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709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5644D91A" w14:textId="3E745077" w:rsidR="00A066F8" w:rsidRDefault="00A066F8">
                            <w:pPr>
                              <w:pStyle w:val="TableParagraph"/>
                              <w:spacing w:line="223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58</w:t>
                            </w:r>
                          </w:p>
                        </w:tc>
                      </w:tr>
                      <w:tr w:rsidR="00A066F8" w14:paraId="0CCBC35F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65AD7076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49C05CD2" w14:textId="7D0E9192" w:rsidR="00A066F8" w:rsidRDefault="00A066F8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3B5CB16" w14:textId="0F2DC727" w:rsidR="00A066F8" w:rsidRDefault="00A066F8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203D134A" w14:textId="19942594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6219C0F1" w14:textId="2A1636D4" w:rsidR="00A066F8" w:rsidRDefault="00A066F8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110BCD32" w14:textId="1DAE4EE6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56%</w:t>
                            </w:r>
                          </w:p>
                        </w:tc>
                      </w:tr>
                      <w:tr w:rsidR="00A066F8" w14:paraId="70C3B662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0012BC94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4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69D91B8E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90313B8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61847FF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C8EC66C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4C5EED55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A066F8" w14:paraId="3210C090" w14:textId="77777777" w:rsidTr="00A7692E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1F38CC02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60F72CAF" w14:textId="4653DEDF" w:rsidR="00A066F8" w:rsidRDefault="00A066F8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57A2C1D" w14:textId="63D00D8C" w:rsidR="00A066F8" w:rsidRDefault="00A066F8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AFB15A6" w14:textId="3661E852" w:rsidR="00A066F8" w:rsidRDefault="00A066F8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1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D7A5539" w14:textId="53BB3F86" w:rsidR="00A066F8" w:rsidRDefault="00A066F8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74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69245654" w14:textId="2F92ED13" w:rsidR="00A066F8" w:rsidRDefault="00A066F8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723</w:t>
                            </w:r>
                          </w:p>
                        </w:tc>
                      </w:tr>
                      <w:tr w:rsidR="00A7692E" w14:paraId="5958D724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0556E7DC" w14:textId="77777777" w:rsidR="00A7692E" w:rsidRDefault="00A7692E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72098816" w14:textId="77777777" w:rsidR="00A7692E" w:rsidRDefault="00A7692E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2B69CEC" w14:textId="77777777" w:rsidR="00A7692E" w:rsidRDefault="00A7692E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2AEFE19" w14:textId="77777777" w:rsidR="00A7692E" w:rsidRDefault="00A7692E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E56E25E" w14:textId="77777777" w:rsidR="00A7692E" w:rsidRDefault="00A7692E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16370F76" w14:textId="77777777" w:rsidR="00A7692E" w:rsidRDefault="00A7692E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7B82B4E" w14:textId="77777777" w:rsidR="00A066F8" w:rsidRDefault="00A066F8" w:rsidP="009B34FE">
                      <w:pPr>
                        <w:pStyle w:val="GvdeMetni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B34FE"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5463CC8A" wp14:editId="1CD455F3">
                <wp:simplePos x="0" y="0"/>
                <wp:positionH relativeFrom="margin">
                  <wp:align>left</wp:align>
                </wp:positionH>
                <wp:positionV relativeFrom="paragraph">
                  <wp:posOffset>209703</wp:posOffset>
                </wp:positionV>
                <wp:extent cx="6123940" cy="6350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394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3940" h="6350">
                              <a:moveTo>
                                <a:pt x="6123432" y="0"/>
                              </a:moveTo>
                              <a:lnTo>
                                <a:pt x="6123432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123432" y="6096"/>
                              </a:lnTo>
                              <a:lnTo>
                                <a:pt x="61234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CC2E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8155C2" id="Graphic 1" o:spid="_x0000_s1026" style="position:absolute;margin-left:0;margin-top:16.5pt;width:482.2pt;height:.5pt;z-index:251659264;visibility:visible;mso-wrap-style:square;mso-wrap-distance-left:0;mso-wrap-distance-top:0;mso-wrap-distance-right:0;mso-wrap-distance-bottom:0;mso-position-horizontal:left;mso-position-horizontal-relative:margin;mso-position-vertical:absolute;mso-position-vertical-relative:text;v-text-anchor:top" coordsize="612394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" path="m6123432,r,l,,,6096r6123432,l6123432,xe" fillcolor="#9cc2e5" stroked="f">
                <v:path arrowok="t"/>
                <w10:wrap anchorx="margin"/>
              </v:shape>
            </w:pict>
          </mc:Fallback>
        </mc:AlternateContent>
      </w:r>
      <w:r w:rsidR="009B34FE" w:rsidRPr="009B34FE">
        <w:rPr>
          <w:b/>
          <w:sz w:val="20"/>
          <w:szCs w:val="20"/>
          <w:u w:val="single" w:color="9CC2E5"/>
        </w:rPr>
        <w:t>Block Size (Words)</w:t>
      </w:r>
      <w:r w:rsidR="009B34FE" w:rsidRPr="009B34FE">
        <w:rPr>
          <w:b/>
          <w:spacing w:val="80"/>
          <w:sz w:val="20"/>
          <w:szCs w:val="20"/>
          <w:u w:val="single" w:color="9CC2E5"/>
        </w:rPr>
        <w:t xml:space="preserve"> </w:t>
      </w:r>
      <w:r w:rsidR="009B34FE" w:rsidRPr="009B34FE">
        <w:rPr>
          <w:b/>
          <w:sz w:val="20"/>
          <w:szCs w:val="20"/>
        </w:rPr>
        <w:tab/>
      </w:r>
      <w:r w:rsidR="009B34FE" w:rsidRPr="009B34FE">
        <w:rPr>
          <w:b/>
          <w:spacing w:val="-10"/>
          <w:position w:val="-12"/>
          <w:sz w:val="20"/>
          <w:szCs w:val="20"/>
        </w:rPr>
        <w:t>2</w:t>
      </w:r>
      <w:r w:rsidR="009B34FE" w:rsidRPr="009B34FE">
        <w:rPr>
          <w:b/>
          <w:position w:val="-12"/>
          <w:sz w:val="20"/>
          <w:szCs w:val="20"/>
        </w:rPr>
        <w:tab/>
      </w:r>
      <w:r w:rsidR="009B34FE" w:rsidRPr="009B34FE">
        <w:rPr>
          <w:b/>
          <w:spacing w:val="-10"/>
          <w:position w:val="-12"/>
          <w:sz w:val="20"/>
          <w:szCs w:val="20"/>
        </w:rPr>
        <w:t>4</w:t>
      </w:r>
      <w:r w:rsidR="009B34FE" w:rsidRPr="009B34FE">
        <w:rPr>
          <w:b/>
          <w:position w:val="-12"/>
          <w:sz w:val="20"/>
          <w:szCs w:val="20"/>
        </w:rPr>
        <w:tab/>
      </w:r>
      <w:r w:rsidR="009B34FE" w:rsidRPr="009B34FE">
        <w:rPr>
          <w:b/>
          <w:spacing w:val="-10"/>
          <w:position w:val="-12"/>
          <w:sz w:val="20"/>
          <w:szCs w:val="20"/>
        </w:rPr>
        <w:t>8</w:t>
      </w:r>
      <w:r w:rsidR="009B34FE" w:rsidRPr="009B34FE">
        <w:rPr>
          <w:b/>
          <w:position w:val="-12"/>
          <w:sz w:val="20"/>
          <w:szCs w:val="20"/>
        </w:rPr>
        <w:tab/>
      </w:r>
      <w:r w:rsidR="009B34FE" w:rsidRPr="009B34FE">
        <w:rPr>
          <w:b/>
          <w:spacing w:val="-5"/>
          <w:position w:val="-12"/>
          <w:sz w:val="20"/>
          <w:szCs w:val="20"/>
        </w:rPr>
        <w:t>16</w:t>
      </w:r>
      <w:r w:rsidR="009B34FE" w:rsidRPr="009B34FE">
        <w:rPr>
          <w:rFonts w:ascii="Times New Roman"/>
          <w:position w:val="-12"/>
          <w:sz w:val="20"/>
          <w:szCs w:val="20"/>
        </w:rPr>
        <w:tab/>
      </w:r>
      <w:r w:rsidR="009B34FE" w:rsidRPr="009B34FE">
        <w:rPr>
          <w:b/>
          <w:spacing w:val="-5"/>
          <w:position w:val="-12"/>
          <w:sz w:val="20"/>
          <w:szCs w:val="20"/>
        </w:rPr>
        <w:t>32</w:t>
      </w:r>
    </w:p>
    <w:p w14:paraId="01A5B2BC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4CC69576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7960AE6D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0D1079BF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4C1B4876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4DB7B9EC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1C647185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0C3B7782" w14:textId="77777777" w:rsidR="00F9273F" w:rsidRPr="009B34FE" w:rsidRDefault="00F9273F" w:rsidP="00AF7996">
      <w:pPr>
        <w:rPr>
          <w:sz w:val="20"/>
          <w:szCs w:val="20"/>
        </w:rPr>
      </w:pPr>
    </w:p>
    <w:p w14:paraId="724536BF" w14:textId="34ABA5F0" w:rsidR="00F9273F" w:rsidRPr="009B34FE" w:rsidRDefault="00F9273F" w:rsidP="00AF7996">
      <w:pPr>
        <w:rPr>
          <w:sz w:val="20"/>
          <w:szCs w:val="20"/>
        </w:rPr>
      </w:pPr>
    </w:p>
    <w:p w14:paraId="01AF2B4F" w14:textId="7E962419" w:rsidR="00F9273F" w:rsidRPr="009B34FE" w:rsidRDefault="00F9273F" w:rsidP="00AF7996">
      <w:pPr>
        <w:rPr>
          <w:sz w:val="20"/>
          <w:szCs w:val="20"/>
        </w:rPr>
      </w:pPr>
    </w:p>
    <w:p w14:paraId="7B8C0309" w14:textId="7E741F35" w:rsidR="00F9273F" w:rsidRPr="009B34FE" w:rsidRDefault="00F9273F" w:rsidP="00AF7996">
      <w:pPr>
        <w:rPr>
          <w:sz w:val="20"/>
          <w:szCs w:val="20"/>
        </w:rPr>
      </w:pPr>
    </w:p>
    <w:p w14:paraId="530913FE" w14:textId="60F3D4B5" w:rsidR="00F9273F" w:rsidRPr="009B34FE" w:rsidRDefault="00F9273F" w:rsidP="00AF7996">
      <w:pPr>
        <w:rPr>
          <w:sz w:val="20"/>
          <w:szCs w:val="20"/>
        </w:rPr>
      </w:pPr>
    </w:p>
    <w:p w14:paraId="14B29A9E" w14:textId="6224D3E3" w:rsidR="009B34FE" w:rsidRPr="009B34FE" w:rsidRDefault="009B34FE" w:rsidP="009B34FE">
      <w:pPr>
        <w:pStyle w:val="GvdeMetni"/>
        <w:ind w:left="105" w:right="427"/>
        <w:rPr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781BEE59" wp14:editId="39305D4D">
                <wp:simplePos x="0" y="0"/>
                <wp:positionH relativeFrom="page">
                  <wp:posOffset>1057873</wp:posOffset>
                </wp:positionH>
                <wp:positionV relativeFrom="paragraph">
                  <wp:posOffset>1963304</wp:posOffset>
                </wp:positionV>
                <wp:extent cx="167005" cy="523875"/>
                <wp:effectExtent l="0" t="0" r="0" b="0"/>
                <wp:wrapNone/>
                <wp:docPr id="67" name="Text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5238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DB34A99" w14:textId="77777777" w:rsidR="00A066F8" w:rsidRDefault="00A066F8" w:rsidP="009B34FE">
                            <w:pPr>
                              <w:spacing w:before="22"/>
                              <w:ind w:left="2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595959"/>
                                <w:sz w:val="18"/>
                              </w:rPr>
                              <w:t>MISS</w:t>
                            </w:r>
                            <w:r>
                              <w:rPr>
                                <w:color w:val="595959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595959"/>
                                <w:spacing w:val="-4"/>
                                <w:sz w:val="18"/>
                              </w:rPr>
                              <w:t>RATE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BEE59" id="Textbox 67" o:spid="_x0000_s1027" type="#_x0000_t202" style="position:absolute;left:0;text-align:left;margin-left:83.3pt;margin-top:154.6pt;width:13.15pt;height:41.25pt;z-index:251663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" filled="f" stroked="f">
                <v:textbox style="layout-flow:vertical;mso-layout-flow-alt:bottom-to-top" inset="0,0,0,0">
                  <w:txbxContent>
                    <w:p w14:paraId="0DB34A99" w14:textId="77777777" w:rsidR="00A066F8" w:rsidRDefault="00A066F8" w:rsidP="009B34FE">
                      <w:pPr>
                        <w:spacing w:before="22"/>
                        <w:ind w:left="20"/>
                        <w:rPr>
                          <w:sz w:val="18"/>
                        </w:rPr>
                      </w:pPr>
                      <w:r>
                        <w:rPr>
                          <w:color w:val="595959"/>
                          <w:sz w:val="18"/>
                        </w:rPr>
                        <w:t>MISS</w:t>
                      </w:r>
                      <w:r>
                        <w:rPr>
                          <w:color w:val="595959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595959"/>
                          <w:spacing w:val="-4"/>
                          <w:sz w:val="18"/>
                        </w:rPr>
                        <w:t>R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9B34FE">
        <w:rPr>
          <w:sz w:val="20"/>
          <w:szCs w:val="20"/>
        </w:rPr>
        <w:t>Tabl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1.1: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Direct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Mapped Cache, Hit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Rate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N =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50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Matrix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pacing w:val="-4"/>
          <w:sz w:val="20"/>
          <w:szCs w:val="20"/>
        </w:rPr>
        <w:t>Size</w:t>
      </w:r>
    </w:p>
    <w:p w14:paraId="22E2604A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194B5E5" w14:textId="39E186F4" w:rsidR="009B34FE" w:rsidRPr="009B34FE" w:rsidRDefault="008C5705" w:rsidP="009B34FE">
      <w:pPr>
        <w:pStyle w:val="GvdeMetni"/>
        <w:rPr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g">
            <w:drawing>
              <wp:anchor distT="0" distB="0" distL="0" distR="0" simplePos="0" relativeHeight="251662336" behindDoc="0" locked="0" layoutInCell="1" allowOverlap="1" wp14:anchorId="2AFDCF19" wp14:editId="50E826D4">
                <wp:simplePos x="0" y="0"/>
                <wp:positionH relativeFrom="margin">
                  <wp:align>left</wp:align>
                </wp:positionH>
                <wp:positionV relativeFrom="paragraph">
                  <wp:posOffset>61238</wp:posOffset>
                </wp:positionV>
                <wp:extent cx="5878458" cy="3315629"/>
                <wp:effectExtent l="0" t="0" r="8255" b="18415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878458" cy="3315629"/>
                          <a:chOff x="0" y="0"/>
                          <a:chExt cx="5875020" cy="3459479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644705" y="797307"/>
                            <a:ext cx="5028565" cy="21094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8565" h="2109470">
                                <a:moveTo>
                                  <a:pt x="0" y="1874755"/>
                                </a:moveTo>
                                <a:lnTo>
                                  <a:pt x="5027940" y="1874755"/>
                                </a:lnTo>
                              </a:path>
                              <a:path w="5028565" h="2109470">
                                <a:moveTo>
                                  <a:pt x="0" y="1640059"/>
                                </a:moveTo>
                                <a:lnTo>
                                  <a:pt x="5027940" y="1640059"/>
                                </a:lnTo>
                              </a:path>
                              <a:path w="5028565" h="2109470">
                                <a:moveTo>
                                  <a:pt x="0" y="1405363"/>
                                </a:moveTo>
                                <a:lnTo>
                                  <a:pt x="5027940" y="1405363"/>
                                </a:lnTo>
                              </a:path>
                              <a:path w="5028565" h="2109470">
                                <a:moveTo>
                                  <a:pt x="0" y="1170667"/>
                                </a:moveTo>
                                <a:lnTo>
                                  <a:pt x="5027940" y="1170667"/>
                                </a:lnTo>
                              </a:path>
                              <a:path w="5028565" h="2109470">
                                <a:moveTo>
                                  <a:pt x="0" y="935971"/>
                                </a:moveTo>
                                <a:lnTo>
                                  <a:pt x="5027940" y="935971"/>
                                </a:lnTo>
                              </a:path>
                              <a:path w="5028565" h="2109470">
                                <a:moveTo>
                                  <a:pt x="0" y="704323"/>
                                </a:moveTo>
                                <a:lnTo>
                                  <a:pt x="5027940" y="704323"/>
                                </a:lnTo>
                              </a:path>
                              <a:path w="5028565" h="2109470">
                                <a:moveTo>
                                  <a:pt x="0" y="469627"/>
                                </a:moveTo>
                                <a:lnTo>
                                  <a:pt x="5027940" y="469627"/>
                                </a:lnTo>
                              </a:path>
                              <a:path w="5028565" h="2109470">
                                <a:moveTo>
                                  <a:pt x="0" y="234931"/>
                                </a:moveTo>
                                <a:lnTo>
                                  <a:pt x="5027940" y="234931"/>
                                </a:lnTo>
                              </a:path>
                              <a:path w="5028565" h="2109470">
                                <a:moveTo>
                                  <a:pt x="0" y="0"/>
                                </a:moveTo>
                                <a:lnTo>
                                  <a:pt x="5027940" y="0"/>
                                </a:lnTo>
                              </a:path>
                              <a:path w="5028565" h="2109470">
                                <a:moveTo>
                                  <a:pt x="718829" y="0"/>
                                </a:moveTo>
                                <a:lnTo>
                                  <a:pt x="718829" y="2108982"/>
                                </a:lnTo>
                              </a:path>
                              <a:path w="5028565" h="2109470">
                                <a:moveTo>
                                  <a:pt x="1435109" y="0"/>
                                </a:moveTo>
                                <a:lnTo>
                                  <a:pt x="1435109" y="2108982"/>
                                </a:lnTo>
                              </a:path>
                              <a:path w="5028565" h="2109470">
                                <a:moveTo>
                                  <a:pt x="2154437" y="0"/>
                                </a:moveTo>
                                <a:lnTo>
                                  <a:pt x="2154437" y="2108982"/>
                                </a:lnTo>
                              </a:path>
                              <a:path w="5028565" h="2109470">
                                <a:moveTo>
                                  <a:pt x="2873765" y="0"/>
                                </a:moveTo>
                                <a:lnTo>
                                  <a:pt x="2873765" y="2108982"/>
                                </a:lnTo>
                              </a:path>
                              <a:path w="5028565" h="2109470">
                                <a:moveTo>
                                  <a:pt x="3590045" y="0"/>
                                </a:moveTo>
                                <a:lnTo>
                                  <a:pt x="3590045" y="2108982"/>
                                </a:lnTo>
                              </a:path>
                              <a:path w="5028565" h="2109470">
                                <a:moveTo>
                                  <a:pt x="4309373" y="0"/>
                                </a:moveTo>
                                <a:lnTo>
                                  <a:pt x="4309373" y="2108982"/>
                                </a:lnTo>
                              </a:path>
                              <a:path w="5028565" h="2109470">
                                <a:moveTo>
                                  <a:pt x="5027940" y="0"/>
                                </a:moveTo>
                                <a:lnTo>
                                  <a:pt x="5027940" y="2108982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Graphic 5"/>
                        <wps:cNvSpPr/>
                        <wps:spPr>
                          <a:xfrm>
                            <a:off x="644705" y="797307"/>
                            <a:ext cx="5028565" cy="21094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8565" h="2109470">
                                <a:moveTo>
                                  <a:pt x="0" y="2108982"/>
                                </a:moveTo>
                                <a:lnTo>
                                  <a:pt x="1" y="0"/>
                                </a:lnTo>
                              </a:path>
                              <a:path w="5028565" h="2109470">
                                <a:moveTo>
                                  <a:pt x="0" y="2108982"/>
                                </a:moveTo>
                                <a:lnTo>
                                  <a:pt x="5027940" y="2108981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932016" y="914473"/>
                            <a:ext cx="4309745" cy="2349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234950">
                                <a:moveTo>
                                  <a:pt x="0" y="234331"/>
                                </a:moveTo>
                                <a:lnTo>
                                  <a:pt x="288262" y="0"/>
                                </a:lnTo>
                                <a:lnTo>
                                  <a:pt x="861286" y="23277"/>
                                </a:lnTo>
                                <a:lnTo>
                                  <a:pt x="2010382" y="23277"/>
                                </a:lnTo>
                                <a:lnTo>
                                  <a:pt x="4309663" y="23277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4472C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91730" y="1108138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78242" y="87344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54314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03410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Image 1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201602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Graphic 12"/>
                        <wps:cNvSpPr/>
                        <wps:spPr>
                          <a:xfrm>
                            <a:off x="932016" y="937906"/>
                            <a:ext cx="4309745" cy="93789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937894">
                                <a:moveTo>
                                  <a:pt x="0" y="937325"/>
                                </a:moveTo>
                                <a:lnTo>
                                  <a:pt x="288262" y="514956"/>
                                </a:lnTo>
                                <a:lnTo>
                                  <a:pt x="861286" y="0"/>
                                </a:lnTo>
                                <a:lnTo>
                                  <a:pt x="2010382" y="0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Graphic 13"/>
                        <wps:cNvSpPr/>
                        <wps:spPr>
                          <a:xfrm>
                            <a:off x="893254" y="183508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Graphic 14"/>
                        <wps:cNvSpPr/>
                        <wps:spPr>
                          <a:xfrm>
                            <a:off x="893254" y="183508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1179766" y="1414462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Graphic 16"/>
                        <wps:cNvSpPr/>
                        <wps:spPr>
                          <a:xfrm>
                            <a:off x="1179766" y="1414462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Graphic 17"/>
                        <wps:cNvSpPr/>
                        <wps:spPr>
                          <a:xfrm>
                            <a:off x="1755838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Graphic 18"/>
                        <wps:cNvSpPr/>
                        <wps:spPr>
                          <a:xfrm>
                            <a:off x="1755838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Graphic 19"/>
                        <wps:cNvSpPr/>
                        <wps:spPr>
                          <a:xfrm>
                            <a:off x="2904934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Graphic 20"/>
                        <wps:cNvSpPr/>
                        <wps:spPr>
                          <a:xfrm>
                            <a:off x="2904934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Graphic 21"/>
                        <wps:cNvSpPr/>
                        <wps:spPr>
                          <a:xfrm>
                            <a:off x="5203126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Graphic 22"/>
                        <wps:cNvSpPr/>
                        <wps:spPr>
                          <a:xfrm>
                            <a:off x="5203126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Graphic 23"/>
                        <wps:cNvSpPr/>
                        <wps:spPr>
                          <a:xfrm>
                            <a:off x="932016" y="937906"/>
                            <a:ext cx="4309745" cy="10547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1054735">
                                <a:moveTo>
                                  <a:pt x="0" y="938628"/>
                                </a:moveTo>
                                <a:lnTo>
                                  <a:pt x="288262" y="1054491"/>
                                </a:lnTo>
                                <a:lnTo>
                                  <a:pt x="861286" y="725268"/>
                                </a:lnTo>
                                <a:lnTo>
                                  <a:pt x="2010382" y="0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A5A5A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91730" y="183356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Image 2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78242" y="1952434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54314" y="1623250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Image 2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03410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Image 2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201602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Graphic 29"/>
                        <wps:cNvSpPr/>
                        <wps:spPr>
                          <a:xfrm>
                            <a:off x="932016" y="937906"/>
                            <a:ext cx="4309745" cy="11252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1125220">
                                <a:moveTo>
                                  <a:pt x="0" y="938628"/>
                                </a:moveTo>
                                <a:lnTo>
                                  <a:pt x="288262" y="1054452"/>
                                </a:lnTo>
                                <a:lnTo>
                                  <a:pt x="861286" y="1124790"/>
                                </a:lnTo>
                                <a:lnTo>
                                  <a:pt x="2010382" y="655164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Graphic 30"/>
                        <wps:cNvSpPr/>
                        <wps:spPr>
                          <a:xfrm>
                            <a:off x="894778" y="183661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Graphic 31"/>
                        <wps:cNvSpPr/>
                        <wps:spPr>
                          <a:xfrm>
                            <a:off x="1181290" y="195548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Graphic 32"/>
                        <wps:cNvSpPr/>
                        <wps:spPr>
                          <a:xfrm>
                            <a:off x="1757362" y="2025586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Graphic 33"/>
                        <wps:cNvSpPr/>
                        <wps:spPr>
                          <a:xfrm>
                            <a:off x="2906458" y="15561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Graphic 34"/>
                        <wps:cNvSpPr/>
                        <wps:spPr>
                          <a:xfrm>
                            <a:off x="5204650" y="90087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Graphic 35"/>
                        <wps:cNvSpPr/>
                        <wps:spPr>
                          <a:xfrm>
                            <a:off x="932016" y="1594034"/>
                            <a:ext cx="4309745" cy="4921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492125">
                                <a:moveTo>
                                  <a:pt x="0" y="282500"/>
                                </a:moveTo>
                                <a:lnTo>
                                  <a:pt x="288262" y="398324"/>
                                </a:lnTo>
                                <a:lnTo>
                                  <a:pt x="861286" y="468428"/>
                                </a:lnTo>
                                <a:lnTo>
                                  <a:pt x="2010382" y="492095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Graphic 36"/>
                        <wps:cNvSpPr/>
                        <wps:spPr>
                          <a:xfrm>
                            <a:off x="894778" y="183661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Graphic 37"/>
                        <wps:cNvSpPr/>
                        <wps:spPr>
                          <a:xfrm>
                            <a:off x="1181290" y="195548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Graphic 38"/>
                        <wps:cNvSpPr/>
                        <wps:spPr>
                          <a:xfrm>
                            <a:off x="1757362" y="2025586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Graphic 39"/>
                        <wps:cNvSpPr/>
                        <wps:spPr>
                          <a:xfrm>
                            <a:off x="2906458" y="204692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Graphic 40"/>
                        <wps:cNvSpPr/>
                        <wps:spPr>
                          <a:xfrm>
                            <a:off x="5204650" y="15561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Image 41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523212" y="514078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" name="Graphic 42"/>
                        <wps:cNvSpPr/>
                        <wps:spPr>
                          <a:xfrm>
                            <a:off x="2087294" y="550451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Graphic 43"/>
                        <wps:cNvSpPr/>
                        <wps:spPr>
                          <a:xfrm>
                            <a:off x="2180398" y="520174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609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59"/>
                                </a:lnTo>
                                <a:lnTo>
                                  <a:pt x="60960" y="60959"/>
                                </a:lnTo>
                                <a:lnTo>
                                  <a:pt x="609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Graphic 44"/>
                        <wps:cNvSpPr/>
                        <wps:spPr>
                          <a:xfrm>
                            <a:off x="2180398" y="520174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0" y="0"/>
                                </a:moveTo>
                                <a:lnTo>
                                  <a:pt x="60960" y="0"/>
                                </a:lnTo>
                                <a:lnTo>
                                  <a:pt x="60960" y="60960"/>
                                </a:lnTo>
                                <a:lnTo>
                                  <a:pt x="0" y="60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Image 45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651376" y="514078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" name="Graphic 46"/>
                        <wps:cNvSpPr/>
                        <wps:spPr>
                          <a:xfrm>
                            <a:off x="3273370" y="550451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Graphic 47"/>
                        <wps:cNvSpPr/>
                        <wps:spPr>
                          <a:xfrm>
                            <a:off x="3363022" y="517126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Graphic 48"/>
                        <wps:cNvSpPr/>
                        <wps:spPr>
                          <a:xfrm>
                            <a:off x="3895364" y="550451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Graphic 49"/>
                        <wps:cNvSpPr/>
                        <wps:spPr>
                          <a:xfrm>
                            <a:off x="3984814" y="517126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33528" y="0"/>
                                </a:moveTo>
                                <a:lnTo>
                                  <a:pt x="33528" y="64008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Graphic 50"/>
                        <wps:cNvSpPr/>
                        <wps:spPr>
                          <a:xfrm>
                            <a:off x="4762" y="4762"/>
                            <a:ext cx="5865495" cy="344995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65495" h="3449954">
                                <a:moveTo>
                                  <a:pt x="0" y="0"/>
                                </a:moveTo>
                                <a:lnTo>
                                  <a:pt x="5865494" y="0"/>
                                </a:lnTo>
                                <a:lnTo>
                                  <a:pt x="5865494" y="3449954"/>
                                </a:lnTo>
                                <a:lnTo>
                                  <a:pt x="0" y="344995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box 51"/>
                        <wps:cNvSpPr txBox="1"/>
                        <wps:spPr>
                          <a:xfrm>
                            <a:off x="2668582" y="3155632"/>
                            <a:ext cx="9937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D76979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z w:val="18"/>
                                </w:rPr>
                                <w:t>BLOCK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z w:val="18"/>
                                </w:rPr>
                                <w:t>SIZE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pacing w:val="-2"/>
                                  <w:sz w:val="18"/>
                                </w:rPr>
                                <w:t>(WORDS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" name="Textbox 52"/>
                        <wps:cNvSpPr txBox="1"/>
                        <wps:spPr>
                          <a:xfrm>
                            <a:off x="5599493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F552F4B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" name="Textbox 53"/>
                        <wps:cNvSpPr txBox="1"/>
                        <wps:spPr>
                          <a:xfrm>
                            <a:off x="4881216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375D8A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" name="Textbox 54"/>
                        <wps:cNvSpPr txBox="1"/>
                        <wps:spPr>
                          <a:xfrm>
                            <a:off x="4162939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F6BBF11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" name="Textbox 55"/>
                        <wps:cNvSpPr txBox="1"/>
                        <wps:spPr>
                          <a:xfrm>
                            <a:off x="3444661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A19042F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" name="Textbox 56"/>
                        <wps:cNvSpPr txBox="1"/>
                        <wps:spPr>
                          <a:xfrm>
                            <a:off x="2726384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B85A4E2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7" name="Textbox 57"/>
                        <wps:cNvSpPr txBox="1"/>
                        <wps:spPr>
                          <a:xfrm>
                            <a:off x="2008107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501C86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8" name="Textbox 58"/>
                        <wps:cNvSpPr txBox="1"/>
                        <wps:spPr>
                          <a:xfrm>
                            <a:off x="1326406" y="2978848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CCD6B7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9" name="Textbox 59"/>
                        <wps:cNvSpPr txBox="1"/>
                        <wps:spPr>
                          <a:xfrm>
                            <a:off x="608129" y="2978848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7CAAE9D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0" name="Textbox 60"/>
                        <wps:cNvSpPr txBox="1"/>
                        <wps:spPr>
                          <a:xfrm>
                            <a:off x="341122" y="717232"/>
                            <a:ext cx="210820" cy="22510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E88F4B5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90%</w:t>
                              </w:r>
                            </w:p>
                            <w:p w14:paraId="5720835E" w14:textId="77777777" w:rsidR="00A066F8" w:rsidRDefault="00A066F8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80%</w:t>
                              </w:r>
                            </w:p>
                            <w:p w14:paraId="155C8F28" w14:textId="77777777" w:rsidR="00A066F8" w:rsidRDefault="00A066F8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70%</w:t>
                              </w:r>
                            </w:p>
                            <w:p w14:paraId="1AECBB7D" w14:textId="77777777" w:rsidR="00A066F8" w:rsidRDefault="00A066F8" w:rsidP="009B34FE">
                              <w:pPr>
                                <w:spacing w:before="145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60%</w:t>
                              </w:r>
                            </w:p>
                            <w:p w14:paraId="06E1689B" w14:textId="77777777" w:rsidR="00A066F8" w:rsidRDefault="00A066F8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50%</w:t>
                              </w:r>
                            </w:p>
                            <w:p w14:paraId="1076ACA5" w14:textId="77777777" w:rsidR="00A066F8" w:rsidRDefault="00A066F8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40%</w:t>
                              </w:r>
                            </w:p>
                            <w:p w14:paraId="33CA0178" w14:textId="77777777" w:rsidR="00A066F8" w:rsidRDefault="00A066F8" w:rsidP="009B34FE">
                              <w:pPr>
                                <w:spacing w:before="14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30%</w:t>
                              </w:r>
                            </w:p>
                            <w:p w14:paraId="67A73607" w14:textId="77777777" w:rsidR="00A066F8" w:rsidRDefault="00A066F8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0%</w:t>
                              </w:r>
                            </w:p>
                            <w:p w14:paraId="14D097CB" w14:textId="77777777" w:rsidR="00A066F8" w:rsidRDefault="00A066F8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10%</w:t>
                              </w:r>
                            </w:p>
                            <w:p w14:paraId="215BF3C8" w14:textId="77777777" w:rsidR="00A066F8" w:rsidRDefault="00A066F8" w:rsidP="009B34FE">
                              <w:pPr>
                                <w:spacing w:before="150"/>
                                <w:ind w:left="91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1" name="Textbox 61"/>
                        <wps:cNvSpPr txBox="1"/>
                        <wps:spPr>
                          <a:xfrm>
                            <a:off x="4164920" y="470344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0A78608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409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2" name="Textbox 62"/>
                        <wps:cNvSpPr txBox="1"/>
                        <wps:spPr>
                          <a:xfrm>
                            <a:off x="3542928" y="470344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B02C7F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204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3" name="Textbox 63"/>
                        <wps:cNvSpPr txBox="1"/>
                        <wps:spPr>
                          <a:xfrm>
                            <a:off x="2920932" y="470344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BC13A87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02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4" name="Textbox 64"/>
                        <wps:cNvSpPr txBox="1"/>
                        <wps:spPr>
                          <a:xfrm>
                            <a:off x="2356851" y="470344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99F07A9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51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5" name="Textbox 65"/>
                        <wps:cNvSpPr txBox="1"/>
                        <wps:spPr>
                          <a:xfrm>
                            <a:off x="1792769" y="470344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7C008E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5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6" name="Textbox 66"/>
                        <wps:cNvSpPr txBox="1"/>
                        <wps:spPr>
                          <a:xfrm>
                            <a:off x="1269714" y="96622"/>
                            <a:ext cx="3334385" cy="2495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087ED83" w14:textId="61B69D78" w:rsidR="00A066F8" w:rsidRDefault="008C5705" w:rsidP="009B34FE">
                              <w:pPr>
                                <w:spacing w:before="1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HIT</w:t>
                              </w:r>
                              <w:r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RATE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VS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BLOCK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6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SIZE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1"/>
                                  <w:sz w:val="32"/>
                                </w:rPr>
                                <w:t>(N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z w:val="32"/>
                                </w:rPr>
                                <w:t>=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50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FDCF19" id="Group 3" o:spid="_x0000_s1028" style="position:absolute;margin-left:0;margin-top:4.8pt;width:462.85pt;height:261.05pt;z-index:251662336;mso-wrap-distance-left:0;mso-wrap-distance-right:0;mso-position-horizontal:left;mso-position-horizontal-relative:margin;mso-width-relative:margin;mso-height-relative:margin" coordsize="58750,345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">
                <v:shape id="Graphic 4" o:spid="_x0000_s1029" style="position:absolute;left:6447;top:7973;width:50285;height:21094;visibility:visible;mso-wrap-style:square;v-text-anchor:top" coordsize="5028565,2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" path="m,1874755r5027940,em,1640059r5027940,em,1405363r5027940,em,1170667r5027940,em,935971r5027940,em,704323r5027940,em,469627r5027940,em,234931r5027940,em,l5027940,em718829,r,2108982em1435109,r,2108982em2154437,r,2108982em2873765,r,2108982em3590045,r,2108982em4309373,r,2108982em5027940,r,2108982e" filled="f" strokecolor="#d9d9d9">
                  <v:path arrowok="t"/>
                </v:shape>
                <v:shape id="Graphic 5" o:spid="_x0000_s1030" style="position:absolute;left:6447;top:7973;width:50285;height:21094;visibility:visible;mso-wrap-style:square;v-text-anchor:top" coordsize="5028565,2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" path="m,2108982l1,em,2108982r5027940,-1e" filled="f" strokecolor="#d9d9d9">
                  <v:path arrowok="t"/>
                </v:shape>
                <v:shape id="Graphic 6" o:spid="_x0000_s1031" style="position:absolute;left:9320;top:9144;width:43097;height:2350;visibility:visible;mso-wrap-style:square;v-text-anchor:top" coordsize="4309745,234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" path="m,234331l288262,,861286,23277r1149096,l4309663,23277e" filled="f" strokecolor="#4472c4" strokeweight="1.75pt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7" o:spid="_x0000_s1032" type="#_x0000_t75" style="position:absolute;left:8917;top:11081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">
                  <v:imagedata r:id="rId13" o:title=""/>
                </v:shape>
                <v:shape id="Image 8" o:spid="_x0000_s1033" type="#_x0000_t75" style="position:absolute;left:11782;top:8734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">
                  <v:imagedata r:id="rId14" o:title=""/>
                </v:shape>
                <v:shape id="Image 9" o:spid="_x0000_s1034" type="#_x0000_t75" style="position:absolute;left:17543;top:8978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">
                  <v:imagedata r:id="rId14" o:title=""/>
                </v:shape>
                <v:shape id="Image 10" o:spid="_x0000_s1035" type="#_x0000_t75" style="position:absolute;left:29034;top:8978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">
                  <v:imagedata r:id="rId14" o:title=""/>
                </v:shape>
                <v:shape id="Image 11" o:spid="_x0000_s1036" type="#_x0000_t75" style="position:absolute;left:52016;top:8978;width:822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">
                  <v:imagedata r:id="rId14" o:title=""/>
                </v:shape>
                <v:shape id="Graphic 12" o:spid="_x0000_s1037" style="position:absolute;left:9320;top:9379;width:43097;height:9379;visibility:visible;mso-wrap-style:square;v-text-anchor:top" coordsize="4309745,93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" path="m,937325l288262,514956,861286,,2010382,,4309663,e" filled="f" strokecolor="#ed7d31" strokeweight="1.75pt">
                  <v:path arrowok="t"/>
                </v:shape>
                <v:shape id="Graphic 13" o:spid="_x0000_s1038" style="position:absolute;left:8932;top:18350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" path="m73151,l,,,73151r73151,l73151,xe" fillcolor="#ed7d31" stroked="f">
                  <v:path arrowok="t"/>
                </v:shape>
                <v:shape id="Graphic 14" o:spid="_x0000_s1039" style="position:absolute;left:8932;top:18350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" path="m,l73152,r,73152l,73152,,xe" filled="f" strokecolor="#ed7d31" strokeweight=".72pt">
                  <v:path arrowok="t"/>
                </v:shape>
                <v:shape id="Graphic 15" o:spid="_x0000_s1040" style="position:absolute;left:11797;top:14144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" path="m73151,l,,,73151r73151,l73151,xe" fillcolor="#ed7d31" stroked="f">
                  <v:path arrowok="t"/>
                </v:shape>
                <v:shape id="Graphic 16" o:spid="_x0000_s1041" style="position:absolute;left:11797;top:14144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" path="m,l73152,r,73152l,73152,,xe" filled="f" strokecolor="#ed7d31" strokeweight=".72pt">
                  <v:path arrowok="t"/>
                </v:shape>
                <v:shape id="Graphic 17" o:spid="_x0000_s1042" style="position:absolute;left:17558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" path="m73151,l,,,73152r73151,l73151,xe" fillcolor="#ed7d31" stroked="f">
                  <v:path arrowok="t"/>
                </v:shape>
                <v:shape id="Graphic 18" o:spid="_x0000_s1043" style="position:absolute;left:17558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" path="m,l73152,r,73152l,73152,,xe" filled="f" strokecolor="#ed7d31" strokeweight=".72pt">
                  <v:path arrowok="t"/>
                </v:shape>
                <v:shape id="Graphic 19" o:spid="_x0000_s1044" style="position:absolute;left:29049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" path="m73151,l,,,73152r73151,l73151,xe" fillcolor="#ed7d31" stroked="f">
                  <v:path arrowok="t"/>
                </v:shape>
                <v:shape id="Graphic 20" o:spid="_x0000_s1045" style="position:absolute;left:29049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" path="m,l73152,r,73152l,73152,,xe" filled="f" strokecolor="#ed7d31" strokeweight=".72pt">
                  <v:path arrowok="t"/>
                </v:shape>
                <v:shape id="Graphic 21" o:spid="_x0000_s1046" style="position:absolute;left:52031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" path="m73151,l,,,73152r73151,l73151,xe" fillcolor="#ed7d31" stroked="f">
                  <v:path arrowok="t"/>
                </v:shape>
                <v:shape id="Graphic 22" o:spid="_x0000_s1047" style="position:absolute;left:52031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" path="m,l73152,r,73152l,73152,,xe" filled="f" strokecolor="#ed7d31" strokeweight=".72pt">
                  <v:path arrowok="t"/>
                </v:shape>
                <v:shape id="Graphic 23" o:spid="_x0000_s1048" style="position:absolute;left:9320;top:9379;width:43097;height:10547;visibility:visible;mso-wrap-style:square;v-text-anchor:top" coordsize="4309745,1054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" path="m,938628r288262,115863l861286,725268,2010382,,4309663,e" filled="f" strokecolor="#a5a5a5" strokeweight="1.75pt">
                  <v:path arrowok="t"/>
                </v:shape>
                <v:shape id="Image 24" o:spid="_x0000_s1049" type="#_x0000_t75" style="position:absolute;left:8917;top:18335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">
                  <v:imagedata r:id="rId15" o:title=""/>
                </v:shape>
                <v:shape id="Image 25" o:spid="_x0000_s1050" type="#_x0000_t75" style="position:absolute;left:11782;top:19524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">
                  <v:imagedata r:id="rId15" o:title=""/>
                </v:shape>
                <v:shape id="Image 26" o:spid="_x0000_s1051" type="#_x0000_t75" style="position:absolute;left:17543;top:16232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">
                  <v:imagedata r:id="rId16" o:title=""/>
                </v:shape>
                <v:shape id="Image 27" o:spid="_x0000_s1052" type="#_x0000_t75" style="position:absolute;left:29034;top:8978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">
                  <v:imagedata r:id="rId17" o:title=""/>
                </v:shape>
                <v:shape id="Image 28" o:spid="_x0000_s1053" type="#_x0000_t75" style="position:absolute;left:52016;top:8978;width:822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">
                  <v:imagedata r:id="rId17" o:title=""/>
                </v:shape>
                <v:shape id="Graphic 29" o:spid="_x0000_s1054" style="position:absolute;left:9320;top:9379;width:43097;height:11252;visibility:visible;mso-wrap-style:square;v-text-anchor:top" coordsize="4309745,1125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" path="m,938628r288262,115824l861286,1124790,2010382,655164,4309663,e" filled="f" strokecolor="#ffc000" strokeweight="1.75pt">
                  <v:path arrowok="t"/>
                </v:shape>
                <v:shape id="Graphic 30" o:spid="_x0000_s1055" style="position:absolute;left:8947;top:18366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" path="m76200,76200l,em,76200l76200,e" filled="f" strokecolor="#ffc000" strokeweight=".72pt">
                  <v:path arrowok="t"/>
                </v:shape>
                <v:shape id="Graphic 31" o:spid="_x0000_s1056" style="position:absolute;left:11812;top:19554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32" o:spid="_x0000_s1057" style="position:absolute;left:17573;top:20255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33" o:spid="_x0000_s1058" style="position:absolute;left:29064;top:15561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" path="m76200,76200l,em,76200l76200,e" filled="f" strokecolor="#ffc000" strokeweight=".72pt">
                  <v:path arrowok="t"/>
                </v:shape>
                <v:shape id="Graphic 34" o:spid="_x0000_s1059" style="position:absolute;left:52046;top:9008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35" o:spid="_x0000_s1060" style="position:absolute;left:9320;top:15940;width:43097;height:4921;visibility:visible;mso-wrap-style:square;v-text-anchor:top" coordsize="4309745,49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" path="m,282500l288262,398324r573024,70104l2010382,492095,4309663,e" filled="f" strokecolor="#5b9bd5" strokeweight="1.75pt">
                  <v:path arrowok="t"/>
                </v:shape>
                <v:shape id="Graphic 36" o:spid="_x0000_s1061" style="position:absolute;left:8947;top:18366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" path="m76200,76200l,em38100,r,76200em,76200l76200,e" filled="f" strokecolor="#5b9bd5" strokeweight=".72pt">
                  <v:path arrowok="t"/>
                </v:shape>
                <v:shape id="Graphic 37" o:spid="_x0000_s1062" style="position:absolute;left:11812;top:19554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" path="m76200,76200l,em38100,r,76200em,76200l76200,e" filled="f" strokecolor="#5b9bd5" strokeweight=".72pt">
                  <v:path arrowok="t"/>
                </v:shape>
                <v:shape id="Graphic 38" o:spid="_x0000_s1063" style="position:absolute;left:17573;top:20255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" path="m76200,76200l,em38100,r,76200em,76200l76200,e" filled="f" strokecolor="#5b9bd5" strokeweight=".72pt">
                  <v:path arrowok="t"/>
                </v:shape>
                <v:shape id="Graphic 39" o:spid="_x0000_s1064" style="position:absolute;left:29064;top:2046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" path="m76200,76200l,em38100,r,76200em,76200l76200,e" filled="f" strokecolor="#5b9bd5" strokeweight=".72pt">
                  <v:path arrowok="t"/>
                </v:shape>
                <v:shape id="Graphic 40" o:spid="_x0000_s1065" style="position:absolute;left:52046;top:15561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" path="m76200,76200l,em38100,r,76200em,76200l76200,e" filled="f" strokecolor="#5b9bd5" strokeweight=".72pt">
                  <v:path arrowok="t"/>
                </v:shape>
                <v:shape id="Image 41" o:spid="_x0000_s1066" type="#_x0000_t75" style="position:absolute;left:15232;top:5140;width:2438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">
                  <v:imagedata r:id="rId18" o:title=""/>
                </v:shape>
                <v:shape id="Graphic 42" o:spid="_x0000_s1067" style="position:absolute;left:20872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" path="m,l243840,1e" filled="f" strokecolor="#ed7d31" strokeweight="1.75pt">
                  <v:path arrowok="t"/>
                </v:shape>
                <v:shape id="Graphic 43" o:spid="_x0000_s1068" style="position:absolute;left:21803;top:5201;width:610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" path="m60960,l,,,60959r60960,l60960,xe" fillcolor="#ed7d31" stroked="f">
                  <v:path arrowok="t"/>
                </v:shape>
                <v:shape id="Graphic 44" o:spid="_x0000_s1069" style="position:absolute;left:21803;top:5201;width:610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" path="m,l60960,r,60960l,60960,,xe" filled="f" strokecolor="#ed7d31">
                  <v:path arrowok="t"/>
                </v:shape>
                <v:shape id="Image 45" o:spid="_x0000_s1070" type="#_x0000_t75" style="position:absolute;left:26513;top:5140;width:2439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">
                  <v:imagedata r:id="rId19" o:title=""/>
                </v:shape>
                <v:shape id="Graphic 46" o:spid="_x0000_s1071" style="position:absolute;left:32733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" path="m,l243840,1e" filled="f" strokecolor="#ffc000" strokeweight="1.75pt">
                  <v:path arrowok="t"/>
                </v:shape>
                <v:shape id="Graphic 47" o:spid="_x0000_s1072" style="position:absolute;left:33630;top:5171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" path="m64008,64008l,em,64008l64008,e" filled="f" strokecolor="#ffc000">
                  <v:path arrowok="t"/>
                </v:shape>
                <v:shape id="Graphic 48" o:spid="_x0000_s1073" style="position:absolute;left:38953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" path="m,l243840,1e" filled="f" strokecolor="#5b9bd5" strokeweight="1.75pt">
                  <v:path arrowok="t"/>
                </v:shape>
                <v:shape id="Graphic 49" o:spid="_x0000_s1074" style="position:absolute;left:39848;top:5171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" path="m64008,64008l,em33528,r,64008em,64008l64008,e" filled="f" strokecolor="#5b9bd5">
                  <v:path arrowok="t"/>
                </v:shape>
                <v:shape id="Graphic 50" o:spid="_x0000_s1075" style="position:absolute;left:47;top:47;width:58655;height:34500;visibility:visible;mso-wrap-style:square;v-text-anchor:top" coordsize="5865495,3449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" path="m,l5865494,r,3449954l,3449954,,xe" filled="f" strokecolor="#d9d9d9">
                  <v:path arrowok="t"/>
                </v:shape>
                <v:shape id="Textbox 51" o:spid="_x0000_s1076" type="#_x0000_t202" style="position:absolute;left:26685;top:31556;width:993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14:paraId="51D76979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z w:val="18"/>
                          </w:rPr>
                          <w:t>BLOCK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z w:val="18"/>
                          </w:rPr>
                          <w:t>SIZE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pacing w:val="-2"/>
                            <w:sz w:val="18"/>
                          </w:rPr>
                          <w:t>(WORDS)</w:t>
                        </w:r>
                      </w:p>
                    </w:txbxContent>
                  </v:textbox>
                </v:shape>
                <v:shape id="Textbox 52" o:spid="_x0000_s1077" type="#_x0000_t202" style="position:absolute;left:55994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14:paraId="2F552F4B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5 </w:t>
                        </w:r>
                      </w:p>
                    </w:txbxContent>
                  </v:textbox>
                </v:shape>
                <v:shape id="Textbox 53" o:spid="_x0000_s1078" type="#_x0000_t202" style="position:absolute;left:48812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22375D8A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0 </w:t>
                        </w:r>
                      </w:p>
                    </w:txbxContent>
                  </v:textbox>
                </v:shape>
                <v:shape id="Textbox 54" o:spid="_x0000_s1079" type="#_x0000_t202" style="position:absolute;left:41629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<v:textbox inset="0,0,0,0">
                    <w:txbxContent>
                      <w:p w14:paraId="0F6BBF11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5 </w:t>
                        </w:r>
                      </w:p>
                    </w:txbxContent>
                  </v:textbox>
                </v:shape>
                <v:shape id="Textbox 55" o:spid="_x0000_s1080" type="#_x0000_t202" style="position:absolute;left:34446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inset="0,0,0,0">
                    <w:txbxContent>
                      <w:p w14:paraId="5A19042F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0 </w:t>
                        </w:r>
                      </w:p>
                    </w:txbxContent>
                  </v:textbox>
                </v:shape>
                <v:shape id="Textbox 56" o:spid="_x0000_s1081" type="#_x0000_t202" style="position:absolute;left:27263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<v:textbox inset="0,0,0,0">
                    <w:txbxContent>
                      <w:p w14:paraId="1B85A4E2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5 </w:t>
                        </w:r>
                      </w:p>
                    </w:txbxContent>
                  </v:textbox>
                </v:shape>
                <v:shape id="Textbox 57" o:spid="_x0000_s1082" type="#_x0000_t202" style="position:absolute;left:20081;top:29788;width:1593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<v:textbox inset="0,0,0,0">
                    <w:txbxContent>
                      <w:p w14:paraId="08501C86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0 </w:t>
                        </w:r>
                      </w:p>
                    </w:txbxContent>
                  </v:textbox>
                </v:shape>
                <v:shape id="Textbox 58" o:spid="_x0000_s1083" type="#_x0000_t202" style="position:absolute;left:13264;top:29788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<v:textbox inset="0,0,0,0">
                    <w:txbxContent>
                      <w:p w14:paraId="65CCD6B7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5</w:t>
                        </w:r>
                      </w:p>
                    </w:txbxContent>
                  </v:textbox>
                </v:shape>
                <v:shape id="Textbox 59" o:spid="_x0000_s1084" type="#_x0000_t202" style="position:absolute;left:6081;top:29788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inset="0,0,0,0">
                    <w:txbxContent>
                      <w:p w14:paraId="47CAAE9D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60" o:spid="_x0000_s1085" type="#_x0000_t202" style="position:absolute;left:3411;top:7172;width:2108;height:22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HK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X38En+AXP8DAAD//wMAUEsBAi0AFAAGAAgAAAAhANvh9svuAAAAhQEAABMAAAAAAAAAAAAAAAAA&#10;AAAAAFtDb250ZW50X1R5cGVzXS54bWxQSwECLQAUAAYACAAAACEAWvQsW78AAAAVAQAACwAAAAAA&#10;AAAAAAAAAAAfAQAAX3JlbHMvLnJlbHNQSwECLQAUAAYACAAAACEATT/RysAAAADbAAAADwAAAAAA&#10;AAAAAAAAAAAHAgAAZHJzL2Rvd25yZXYueG1sUEsFBgAAAAADAAMAtwAAAPQCAAAAAA==&#10;" filled="f" stroked="f">
                  <v:textbox inset="0,0,0,0">
                    <w:txbxContent>
                      <w:p w14:paraId="2E88F4B5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90%</w:t>
                        </w:r>
                      </w:p>
                      <w:p w14:paraId="5720835E" w14:textId="77777777" w:rsidR="00A066F8" w:rsidRDefault="00A066F8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80%</w:t>
                        </w:r>
                      </w:p>
                      <w:p w14:paraId="155C8F28" w14:textId="77777777" w:rsidR="00A066F8" w:rsidRDefault="00A066F8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70%</w:t>
                        </w:r>
                      </w:p>
                      <w:p w14:paraId="1AECBB7D" w14:textId="77777777" w:rsidR="00A066F8" w:rsidRDefault="00A066F8" w:rsidP="009B34FE">
                        <w:pPr>
                          <w:spacing w:before="145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60%</w:t>
                        </w:r>
                      </w:p>
                      <w:p w14:paraId="06E1689B" w14:textId="77777777" w:rsidR="00A066F8" w:rsidRDefault="00A066F8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50%</w:t>
                        </w:r>
                      </w:p>
                      <w:p w14:paraId="1076ACA5" w14:textId="77777777" w:rsidR="00A066F8" w:rsidRDefault="00A066F8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40%</w:t>
                        </w:r>
                      </w:p>
                      <w:p w14:paraId="33CA0178" w14:textId="77777777" w:rsidR="00A066F8" w:rsidRDefault="00A066F8" w:rsidP="009B34FE">
                        <w:pPr>
                          <w:spacing w:before="149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30%</w:t>
                        </w:r>
                      </w:p>
                      <w:p w14:paraId="67A73607" w14:textId="77777777" w:rsidR="00A066F8" w:rsidRDefault="00A066F8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0%</w:t>
                        </w:r>
                      </w:p>
                      <w:p w14:paraId="14D097CB" w14:textId="77777777" w:rsidR="00A066F8" w:rsidRDefault="00A066F8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10%</w:t>
                        </w:r>
                      </w:p>
                      <w:p w14:paraId="215BF3C8" w14:textId="77777777" w:rsidR="00A066F8" w:rsidRDefault="00A066F8" w:rsidP="009B34FE">
                        <w:pPr>
                          <w:spacing w:before="150"/>
                          <w:ind w:left="91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0%</w:t>
                        </w:r>
                      </w:p>
                    </w:txbxContent>
                  </v:textbox>
                </v:shape>
                <v:shape id="Textbox 61" o:spid="_x0000_s1086" type="#_x0000_t202" style="position:absolute;left:41649;top:4703;width:244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 filled="f" stroked="f">
                  <v:textbox inset="0,0,0,0">
                    <w:txbxContent>
                      <w:p w14:paraId="30A78608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4096</w:t>
                        </w:r>
                      </w:p>
                    </w:txbxContent>
                  </v:textbox>
                </v:shape>
                <v:shape id="Textbox 62" o:spid="_x0000_s1087" type="#_x0000_t202" style="position:absolute;left:35429;top:4703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 filled="f" stroked="f">
                  <v:textbox inset="0,0,0,0">
                    <w:txbxContent>
                      <w:p w14:paraId="5FB02C7F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2048</w:t>
                        </w:r>
                      </w:p>
                    </w:txbxContent>
                  </v:textbox>
                </v:shape>
                <v:shape id="Textbox 63" o:spid="_x0000_s1088" type="#_x0000_t202" style="position:absolute;left:29209;top:4703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inset="0,0,0,0">
                    <w:txbxContent>
                      <w:p w14:paraId="3BC13A87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024</w:t>
                        </w:r>
                      </w:p>
                    </w:txbxContent>
                  </v:textbox>
                </v:shape>
                <v:shape id="Textbox 64" o:spid="_x0000_s1089" type="#_x0000_t202" style="position:absolute;left:23568;top:4703;width:186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NfJ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DIE18nEAAAA2wAAAA8A&#10;AAAAAAAAAAAAAAAABwIAAGRycy9kb3ducmV2LnhtbFBLBQYAAAAAAwADALcAAAD4AgAAAAA=&#10;" filled="f" stroked="f">
                  <v:textbox inset="0,0,0,0">
                    <w:txbxContent>
                      <w:p w14:paraId="399F07A9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512</w:t>
                        </w:r>
                      </w:p>
                    </w:txbxContent>
                  </v:textbox>
                </v:shape>
                <v:shape id="Textbox 65" o:spid="_x0000_s1090" type="#_x0000_t202" style="position:absolute;left:17927;top:4703;width:186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JS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F1IclLEAAAA2wAAAA8A&#10;AAAAAAAAAAAAAAAABwIAAGRycy9kb3ducmV2LnhtbFBLBQYAAAAAAwADALcAAAD4AgAAAAA=&#10;" filled="f" stroked="f">
                  <v:textbox inset="0,0,0,0">
                    <w:txbxContent>
                      <w:p w14:paraId="7F7C008E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56</w:t>
                        </w:r>
                      </w:p>
                    </w:txbxContent>
                  </v:textbox>
                </v:shape>
                <v:shape id="Textbox 66" o:spid="_x0000_s1091" type="#_x0000_t202" style="position:absolute;left:12697;top:966;width:33343;height:2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<v:textbox inset="0,0,0,0">
                    <w:txbxContent>
                      <w:p w14:paraId="3087ED83" w14:textId="61B69D78" w:rsidR="00A066F8" w:rsidRDefault="008C5705" w:rsidP="009B34FE">
                        <w:pPr>
                          <w:spacing w:before="1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HIT</w:t>
                        </w:r>
                        <w:r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RATE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VS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BLOCK</w:t>
                        </w:r>
                        <w:r w:rsidR="00A066F8">
                          <w:rPr>
                            <w:b/>
                            <w:color w:val="595959"/>
                            <w:spacing w:val="46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SIZE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1"/>
                            <w:sz w:val="32"/>
                          </w:rPr>
                          <w:t>(N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z w:val="32"/>
                          </w:rPr>
                          <w:t>=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50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113092E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253EE45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8E8AEA0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17FF6C9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52B3B83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696D6CC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53BB3184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4F6773E3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4ED5AAA0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5FF89D3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7574B5A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AF2A486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99E6093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BEBD492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2146D7D5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5D2C458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1C3461F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B661183" w14:textId="77777777" w:rsidR="009B34FE" w:rsidRPr="009B34FE" w:rsidRDefault="009B34FE" w:rsidP="009B34FE">
      <w:pPr>
        <w:pStyle w:val="GvdeMetni"/>
        <w:spacing w:before="44"/>
        <w:rPr>
          <w:sz w:val="20"/>
          <w:szCs w:val="20"/>
        </w:rPr>
      </w:pPr>
    </w:p>
    <w:p w14:paraId="3C8FE6B6" w14:textId="77777777" w:rsidR="008C5705" w:rsidRDefault="008C5705" w:rsidP="009B34FE">
      <w:pPr>
        <w:pStyle w:val="GvdeMetni"/>
        <w:ind w:left="271"/>
        <w:rPr>
          <w:sz w:val="20"/>
          <w:szCs w:val="20"/>
        </w:rPr>
      </w:pPr>
    </w:p>
    <w:p w14:paraId="50A7077F" w14:textId="77777777" w:rsidR="008C5705" w:rsidRDefault="008C5705" w:rsidP="009B34FE">
      <w:pPr>
        <w:pStyle w:val="GvdeMetni"/>
        <w:ind w:left="271"/>
        <w:rPr>
          <w:sz w:val="20"/>
          <w:szCs w:val="20"/>
        </w:rPr>
      </w:pPr>
    </w:p>
    <w:p w14:paraId="0C79D023" w14:textId="77777777" w:rsidR="008C5705" w:rsidRDefault="008C5705" w:rsidP="009B34FE">
      <w:pPr>
        <w:pStyle w:val="GvdeMetni"/>
        <w:ind w:left="271"/>
        <w:rPr>
          <w:sz w:val="20"/>
          <w:szCs w:val="20"/>
        </w:rPr>
      </w:pPr>
    </w:p>
    <w:p w14:paraId="45BAD157" w14:textId="14DD0F09" w:rsidR="009B34FE" w:rsidRPr="009B34FE" w:rsidRDefault="009B34FE" w:rsidP="009B34FE">
      <w:pPr>
        <w:pStyle w:val="GvdeMetni"/>
        <w:ind w:left="271"/>
        <w:rPr>
          <w:sz w:val="20"/>
          <w:szCs w:val="20"/>
        </w:rPr>
      </w:pPr>
      <w:r w:rsidRPr="009B34FE">
        <w:rPr>
          <w:sz w:val="20"/>
          <w:szCs w:val="20"/>
        </w:rPr>
        <w:t>Graph</w:t>
      </w:r>
      <w:r w:rsidRPr="009B34FE">
        <w:rPr>
          <w:spacing w:val="-7"/>
          <w:sz w:val="20"/>
          <w:szCs w:val="20"/>
        </w:rPr>
        <w:t xml:space="preserve"> </w:t>
      </w:r>
      <w:r w:rsidRPr="009B34FE">
        <w:rPr>
          <w:sz w:val="20"/>
          <w:szCs w:val="20"/>
        </w:rPr>
        <w:t>1:</w:t>
      </w:r>
      <w:r w:rsidR="00564FB3">
        <w:rPr>
          <w:sz w:val="20"/>
          <w:szCs w:val="20"/>
        </w:rPr>
        <w:t xml:space="preserve">Hit </w:t>
      </w:r>
      <w:bookmarkStart w:id="1" w:name="_GoBack"/>
      <w:bookmarkEnd w:id="1"/>
      <w:r w:rsidRPr="009B34FE">
        <w:rPr>
          <w:sz w:val="20"/>
          <w:szCs w:val="20"/>
        </w:rPr>
        <w:t>Rate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v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Block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Siz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N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=</w:t>
      </w:r>
      <w:r w:rsidRPr="009B34FE">
        <w:rPr>
          <w:spacing w:val="1"/>
          <w:sz w:val="20"/>
          <w:szCs w:val="20"/>
        </w:rPr>
        <w:t xml:space="preserve"> </w:t>
      </w:r>
      <w:r w:rsidRPr="009B34FE">
        <w:rPr>
          <w:sz w:val="20"/>
          <w:szCs w:val="20"/>
        </w:rPr>
        <w:t>50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Matrix</w:t>
      </w:r>
      <w:r w:rsidRPr="009B34FE">
        <w:rPr>
          <w:spacing w:val="3"/>
          <w:sz w:val="20"/>
          <w:szCs w:val="20"/>
        </w:rPr>
        <w:t xml:space="preserve"> </w:t>
      </w:r>
      <w:r w:rsidRPr="009B34FE">
        <w:rPr>
          <w:sz w:val="20"/>
          <w:szCs w:val="20"/>
        </w:rPr>
        <w:t>Siz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(differ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color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repres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differ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cache</w:t>
      </w:r>
      <w:r w:rsidRPr="009B34FE">
        <w:rPr>
          <w:spacing w:val="-2"/>
          <w:sz w:val="20"/>
          <w:szCs w:val="20"/>
        </w:rPr>
        <w:t xml:space="preserve"> sizes)</w:t>
      </w:r>
    </w:p>
    <w:p w14:paraId="40F47BD8" w14:textId="7E3FE056" w:rsidR="009B34FE" w:rsidRPr="009B34FE" w:rsidRDefault="009B34FE" w:rsidP="00AF7996">
      <w:pPr>
        <w:rPr>
          <w:sz w:val="20"/>
          <w:szCs w:val="20"/>
        </w:rPr>
      </w:pPr>
    </w:p>
    <w:p w14:paraId="2B78F6F2" w14:textId="77777777" w:rsidR="009B34FE" w:rsidRDefault="009B34FE" w:rsidP="00AF7996">
      <w:pPr>
        <w:rPr>
          <w:sz w:val="20"/>
          <w:szCs w:val="20"/>
        </w:rPr>
      </w:pPr>
    </w:p>
    <w:p w14:paraId="60128886" w14:textId="77777777" w:rsidR="00F83C23" w:rsidRDefault="00F83C23" w:rsidP="00AF7996">
      <w:pPr>
        <w:rPr>
          <w:sz w:val="20"/>
          <w:szCs w:val="20"/>
        </w:rPr>
      </w:pPr>
    </w:p>
    <w:p w14:paraId="717C3A2A" w14:textId="77777777" w:rsidR="00F83C23" w:rsidRDefault="00F83C23" w:rsidP="00AF7996">
      <w:pPr>
        <w:rPr>
          <w:sz w:val="20"/>
          <w:szCs w:val="20"/>
        </w:rPr>
      </w:pPr>
    </w:p>
    <w:p w14:paraId="738E3F65" w14:textId="420C6B46" w:rsidR="009B34FE" w:rsidRPr="009B34FE" w:rsidRDefault="009B34FE" w:rsidP="00AF7996">
      <w:pPr>
        <w:rPr>
          <w:sz w:val="20"/>
          <w:szCs w:val="20"/>
        </w:rPr>
      </w:pPr>
      <w:r w:rsidRPr="009B34FE">
        <w:rPr>
          <w:sz w:val="20"/>
          <w:szCs w:val="20"/>
        </w:rPr>
        <w:t>b)</w:t>
      </w:r>
    </w:p>
    <w:tbl>
      <w:tblPr>
        <w:tblStyle w:val="TableNormal"/>
        <w:tblW w:w="0" w:type="auto"/>
        <w:tblInd w:w="565" w:type="dxa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ayout w:type="fixed"/>
        <w:tblLook w:val="01E0" w:firstRow="1" w:lastRow="1" w:firstColumn="1" w:lastColumn="1" w:noHBand="0" w:noVBand="0"/>
      </w:tblPr>
      <w:tblGrid>
        <w:gridCol w:w="2318"/>
        <w:gridCol w:w="2313"/>
        <w:gridCol w:w="2318"/>
        <w:gridCol w:w="2318"/>
      </w:tblGrid>
      <w:tr w:rsidR="009B34FE" w:rsidRPr="009B34FE" w14:paraId="1B0E56D5" w14:textId="77777777" w:rsidTr="00A066F8">
        <w:trPr>
          <w:trHeight w:val="738"/>
        </w:trPr>
        <w:tc>
          <w:tcPr>
            <w:tcW w:w="2318" w:type="dxa"/>
            <w:tcBorders>
              <w:bottom w:val="single" w:sz="12" w:space="0" w:color="9CC2E5"/>
            </w:tcBorders>
          </w:tcPr>
          <w:p w14:paraId="0B3E50F5" w14:textId="77777777" w:rsidR="009B34FE" w:rsidRPr="009B34FE" w:rsidRDefault="009B34FE" w:rsidP="00A066F8">
            <w:pPr>
              <w:pStyle w:val="TableParagraph"/>
              <w:spacing w:before="0"/>
              <w:jc w:val="left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2313" w:type="dxa"/>
            <w:tcBorders>
              <w:bottom w:val="single" w:sz="12" w:space="0" w:color="9CC2E5"/>
            </w:tcBorders>
          </w:tcPr>
          <w:p w14:paraId="70B46DE4" w14:textId="77777777" w:rsidR="009B34FE" w:rsidRPr="009B34FE" w:rsidRDefault="009B34FE" w:rsidP="00A066F8">
            <w:pPr>
              <w:pStyle w:val="TableParagraph"/>
              <w:spacing w:before="8" w:line="235" w:lineRule="auto"/>
              <w:ind w:left="206" w:right="164" w:firstLine="398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Good hit rate Block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(words)</w:t>
            </w:r>
            <w:r w:rsidRPr="009B34FE">
              <w:rPr>
                <w:b/>
                <w:spacing w:val="-12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10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16</w:t>
            </w:r>
          </w:p>
          <w:p w14:paraId="54E8A815" w14:textId="77777777" w:rsidR="009B34FE" w:rsidRPr="009B34FE" w:rsidRDefault="009B34FE" w:rsidP="00A066F8">
            <w:pPr>
              <w:pStyle w:val="TableParagraph"/>
              <w:spacing w:before="2" w:line="229" w:lineRule="exact"/>
              <w:ind w:left="115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Cache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 (bytes)</w:t>
            </w:r>
            <w:r w:rsidRPr="009B34FE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4"/>
                <w:sz w:val="20"/>
                <w:szCs w:val="20"/>
              </w:rPr>
              <w:t xml:space="preserve"> 4096</w:t>
            </w:r>
          </w:p>
        </w:tc>
        <w:tc>
          <w:tcPr>
            <w:tcW w:w="2318" w:type="dxa"/>
            <w:tcBorders>
              <w:bottom w:val="single" w:sz="12" w:space="0" w:color="9CC2E5"/>
            </w:tcBorders>
          </w:tcPr>
          <w:p w14:paraId="7C8508F7" w14:textId="77777777" w:rsidR="009B34FE" w:rsidRPr="009B34FE" w:rsidRDefault="009B34FE" w:rsidP="00A066F8">
            <w:pPr>
              <w:pStyle w:val="TableParagraph"/>
              <w:spacing w:before="8" w:line="235" w:lineRule="auto"/>
              <w:ind w:left="264" w:right="244" w:hanging="1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Medium hit rate Block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(words)</w:t>
            </w:r>
            <w:r w:rsidRPr="009B34FE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10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8</w:t>
            </w:r>
          </w:p>
          <w:p w14:paraId="16B5D5AF" w14:textId="77777777" w:rsidR="009B34FE" w:rsidRPr="009B34FE" w:rsidRDefault="009B34FE" w:rsidP="00A066F8">
            <w:pPr>
              <w:pStyle w:val="TableParagraph"/>
              <w:spacing w:before="2" w:line="229" w:lineRule="exact"/>
              <w:ind w:left="16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Cache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 (bytes)</w:t>
            </w:r>
            <w:r w:rsidRPr="009B34FE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4"/>
                <w:sz w:val="20"/>
                <w:szCs w:val="20"/>
              </w:rPr>
              <w:t xml:space="preserve"> 1024</w:t>
            </w:r>
          </w:p>
        </w:tc>
        <w:tc>
          <w:tcPr>
            <w:tcW w:w="2318" w:type="dxa"/>
            <w:tcBorders>
              <w:bottom w:val="single" w:sz="12" w:space="0" w:color="9CC2E5"/>
            </w:tcBorders>
          </w:tcPr>
          <w:p w14:paraId="58D3480E" w14:textId="77777777" w:rsidR="009B34FE" w:rsidRPr="009B34FE" w:rsidRDefault="009B34FE" w:rsidP="00A066F8">
            <w:pPr>
              <w:pStyle w:val="TableParagraph"/>
              <w:spacing w:before="8" w:line="235" w:lineRule="auto"/>
              <w:ind w:left="212" w:right="196" w:firstLine="427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Poor hit rate Block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(words)</w:t>
            </w:r>
            <w:r w:rsidRPr="009B34FE">
              <w:rPr>
                <w:b/>
                <w:spacing w:val="-12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10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16</w:t>
            </w:r>
          </w:p>
          <w:p w14:paraId="3C8024BE" w14:textId="77777777" w:rsidR="009B34FE" w:rsidRPr="009B34FE" w:rsidRDefault="009B34FE" w:rsidP="00A066F8">
            <w:pPr>
              <w:pStyle w:val="TableParagraph"/>
              <w:spacing w:before="2" w:line="229" w:lineRule="exact"/>
              <w:ind w:left="121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Cache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 (bytes)</w:t>
            </w:r>
            <w:r w:rsidRPr="009B34FE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4"/>
                <w:sz w:val="20"/>
                <w:szCs w:val="20"/>
              </w:rPr>
              <w:t xml:space="preserve"> 1024</w:t>
            </w:r>
          </w:p>
        </w:tc>
      </w:tr>
      <w:tr w:rsidR="009B34FE" w:rsidRPr="009B34FE" w14:paraId="7EF58D9F" w14:textId="77777777" w:rsidTr="00A066F8">
        <w:trPr>
          <w:trHeight w:val="685"/>
        </w:trPr>
        <w:tc>
          <w:tcPr>
            <w:tcW w:w="2318" w:type="dxa"/>
            <w:tcBorders>
              <w:top w:val="single" w:sz="12" w:space="0" w:color="9CC2E5"/>
            </w:tcBorders>
            <w:shd w:val="clear" w:color="auto" w:fill="DEEAF6"/>
          </w:tcPr>
          <w:p w14:paraId="1025D9A3" w14:textId="77777777" w:rsidR="009B34FE" w:rsidRPr="009B34FE" w:rsidRDefault="009B34FE" w:rsidP="00A066F8">
            <w:pPr>
              <w:pStyle w:val="TableParagraph"/>
              <w:spacing w:before="219"/>
              <w:ind w:left="16" w:right="4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Direct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pacing w:val="-2"/>
                <w:sz w:val="20"/>
                <w:szCs w:val="20"/>
              </w:rPr>
              <w:t>Mapped</w:t>
            </w:r>
          </w:p>
        </w:tc>
        <w:tc>
          <w:tcPr>
            <w:tcW w:w="2313" w:type="dxa"/>
            <w:tcBorders>
              <w:top w:val="single" w:sz="12" w:space="0" w:color="9CC2E5"/>
            </w:tcBorders>
            <w:shd w:val="clear" w:color="auto" w:fill="DEEAF6"/>
          </w:tcPr>
          <w:p w14:paraId="171AF4CB" w14:textId="6166E039" w:rsidR="009B34FE" w:rsidRPr="009B34FE" w:rsidRDefault="00A7692E" w:rsidP="00A066F8">
            <w:pPr>
              <w:pStyle w:val="TableParagraph"/>
              <w:spacing w:before="95"/>
              <w:ind w:left="120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35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1074</w:t>
            </w:r>
          </w:p>
        </w:tc>
        <w:tc>
          <w:tcPr>
            <w:tcW w:w="2318" w:type="dxa"/>
            <w:tcBorders>
              <w:top w:val="single" w:sz="12" w:space="0" w:color="9CC2E5"/>
            </w:tcBorders>
            <w:shd w:val="clear" w:color="auto" w:fill="DEEAF6"/>
          </w:tcPr>
          <w:p w14:paraId="002DDA87" w14:textId="2FF87196" w:rsidR="009B34FE" w:rsidRPr="009B34FE" w:rsidRDefault="00A7692E" w:rsidP="00A066F8">
            <w:pPr>
              <w:pStyle w:val="TableParagraph"/>
              <w:spacing w:before="95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53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1625</w:t>
            </w:r>
          </w:p>
        </w:tc>
        <w:tc>
          <w:tcPr>
            <w:tcW w:w="2318" w:type="dxa"/>
            <w:tcBorders>
              <w:top w:val="single" w:sz="12" w:space="0" w:color="9CC2E5"/>
            </w:tcBorders>
            <w:shd w:val="clear" w:color="auto" w:fill="DEEAF6"/>
          </w:tcPr>
          <w:p w14:paraId="7A252B28" w14:textId="2C48017D" w:rsidR="009B34FE" w:rsidRPr="009B34FE" w:rsidRDefault="00A7692E" w:rsidP="00A066F8">
            <w:pPr>
              <w:pStyle w:val="TableParagraph"/>
              <w:spacing w:before="95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4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A53BF5">
              <w:rPr>
                <w:sz w:val="20"/>
              </w:rPr>
              <w:t>Hit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562</w:t>
            </w:r>
          </w:p>
        </w:tc>
      </w:tr>
      <w:tr w:rsidR="009B34FE" w:rsidRPr="009B34FE" w14:paraId="6668B24A" w14:textId="77777777" w:rsidTr="00A066F8">
        <w:trPr>
          <w:trHeight w:val="734"/>
        </w:trPr>
        <w:tc>
          <w:tcPr>
            <w:tcW w:w="2318" w:type="dxa"/>
          </w:tcPr>
          <w:p w14:paraId="2D471129" w14:textId="77777777" w:rsidR="009B34FE" w:rsidRPr="009B34FE" w:rsidRDefault="009B34FE" w:rsidP="00A066F8">
            <w:pPr>
              <w:pStyle w:val="TableParagraph"/>
              <w:spacing w:before="244"/>
              <w:ind w:left="16" w:right="1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Fully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Associativ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pacing w:val="-4"/>
                <w:sz w:val="20"/>
                <w:szCs w:val="20"/>
              </w:rPr>
              <w:t>(LRU)</w:t>
            </w:r>
          </w:p>
        </w:tc>
        <w:tc>
          <w:tcPr>
            <w:tcW w:w="2313" w:type="dxa"/>
          </w:tcPr>
          <w:p w14:paraId="1A6A2A3D" w14:textId="0E0A4546" w:rsidR="009B34FE" w:rsidRPr="009B34FE" w:rsidRDefault="00A53BF5" w:rsidP="00A066F8">
            <w:pPr>
              <w:pStyle w:val="TableParagraph"/>
              <w:spacing w:before="124"/>
              <w:ind w:left="173" w:firstLine="369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7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16</w:t>
            </w:r>
          </w:p>
        </w:tc>
        <w:tc>
          <w:tcPr>
            <w:tcW w:w="2318" w:type="dxa"/>
          </w:tcPr>
          <w:p w14:paraId="75E31F8D" w14:textId="79DFB166" w:rsidR="009B34FE" w:rsidRPr="009B34FE" w:rsidRDefault="00A53BF5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4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570</w:t>
            </w:r>
          </w:p>
        </w:tc>
        <w:tc>
          <w:tcPr>
            <w:tcW w:w="2318" w:type="dxa"/>
          </w:tcPr>
          <w:p w14:paraId="253E69AC" w14:textId="0AC787A5" w:rsidR="009B34FE" w:rsidRPr="009B34FE" w:rsidRDefault="00A53BF5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4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562</w:t>
            </w:r>
          </w:p>
        </w:tc>
      </w:tr>
      <w:tr w:rsidR="009B34FE" w:rsidRPr="009B34FE" w14:paraId="793734AE" w14:textId="77777777" w:rsidTr="00A066F8">
        <w:trPr>
          <w:trHeight w:val="738"/>
        </w:trPr>
        <w:tc>
          <w:tcPr>
            <w:tcW w:w="2318" w:type="dxa"/>
            <w:shd w:val="clear" w:color="auto" w:fill="DEEAF6"/>
          </w:tcPr>
          <w:p w14:paraId="598CB3AC" w14:textId="77777777" w:rsidR="009B34FE" w:rsidRPr="009B34FE" w:rsidRDefault="009B34FE" w:rsidP="00A066F8">
            <w:pPr>
              <w:pStyle w:val="TableParagraph"/>
              <w:spacing w:before="124"/>
              <w:ind w:left="748" w:right="452" w:hanging="274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Fully</w:t>
            </w:r>
            <w:r w:rsidRPr="009B34FE">
              <w:rPr>
                <w:b/>
                <w:spacing w:val="-12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 xml:space="preserve">Associative </w:t>
            </w:r>
            <w:r w:rsidRPr="009B34FE">
              <w:rPr>
                <w:b/>
                <w:spacing w:val="-2"/>
                <w:sz w:val="20"/>
                <w:szCs w:val="20"/>
              </w:rPr>
              <w:t>(Random)</w:t>
            </w:r>
          </w:p>
        </w:tc>
        <w:tc>
          <w:tcPr>
            <w:tcW w:w="2313" w:type="dxa"/>
            <w:shd w:val="clear" w:color="auto" w:fill="DEEAF6"/>
          </w:tcPr>
          <w:p w14:paraId="05D5B1D1" w14:textId="43FCB51A" w:rsidR="009B34FE" w:rsidRPr="009B34FE" w:rsidRDefault="00A53BF5" w:rsidP="00A066F8">
            <w:pPr>
              <w:pStyle w:val="TableParagraph"/>
              <w:spacing w:before="124"/>
              <w:ind w:left="173" w:firstLine="321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17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510</w:t>
            </w:r>
          </w:p>
        </w:tc>
        <w:tc>
          <w:tcPr>
            <w:tcW w:w="2318" w:type="dxa"/>
            <w:shd w:val="clear" w:color="auto" w:fill="DEEAF6"/>
          </w:tcPr>
          <w:p w14:paraId="72135AB7" w14:textId="6A6A0400" w:rsidR="009B34FE" w:rsidRPr="009B34FE" w:rsidRDefault="00A53BF5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62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1897</w:t>
            </w:r>
          </w:p>
        </w:tc>
        <w:tc>
          <w:tcPr>
            <w:tcW w:w="2318" w:type="dxa"/>
            <w:shd w:val="clear" w:color="auto" w:fill="DEEAF6"/>
          </w:tcPr>
          <w:p w14:paraId="6B8C1CBB" w14:textId="4F1ABA48" w:rsidR="009B34FE" w:rsidRPr="009B34FE" w:rsidRDefault="00A53BF5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0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454</w:t>
            </w:r>
          </w:p>
        </w:tc>
      </w:tr>
    </w:tbl>
    <w:p w14:paraId="2B49EB95" w14:textId="3104434B" w:rsidR="009B34FE" w:rsidRPr="009B34FE" w:rsidRDefault="009B34FE" w:rsidP="009B34FE">
      <w:pPr>
        <w:pStyle w:val="GvdeMetni"/>
        <w:spacing w:before="54" w:line="436" w:lineRule="auto"/>
        <w:ind w:right="256"/>
        <w:rPr>
          <w:sz w:val="20"/>
          <w:szCs w:val="20"/>
        </w:rPr>
      </w:pPr>
      <w:r w:rsidRPr="009B34FE">
        <w:rPr>
          <w:sz w:val="20"/>
          <w:szCs w:val="20"/>
        </w:rPr>
        <w:t>Tabl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1.2:</w:t>
      </w:r>
      <w:r w:rsidRPr="009B34FE">
        <w:rPr>
          <w:spacing w:val="-6"/>
          <w:sz w:val="20"/>
          <w:szCs w:val="20"/>
        </w:rPr>
        <w:t xml:space="preserve"> </w:t>
      </w:r>
      <w:r w:rsidRPr="009B34FE">
        <w:rPr>
          <w:sz w:val="20"/>
          <w:szCs w:val="20"/>
        </w:rPr>
        <w:t>Fully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Associativ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Cache,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Block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Replacem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Policie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and</w:t>
      </w:r>
      <w:r w:rsidRPr="009B34FE">
        <w:rPr>
          <w:spacing w:val="-5"/>
          <w:sz w:val="20"/>
          <w:szCs w:val="20"/>
        </w:rPr>
        <w:t xml:space="preserve"> </w:t>
      </w:r>
      <w:r w:rsidR="00A53BF5">
        <w:rPr>
          <w:sz w:val="20"/>
        </w:rPr>
        <w:t>Hit</w:t>
      </w:r>
      <w:r w:rsidR="00A53BF5">
        <w:rPr>
          <w:spacing w:val="-3"/>
          <w:sz w:val="20"/>
        </w:rPr>
        <w:t xml:space="preserve"> </w:t>
      </w:r>
      <w:r w:rsidRPr="009B34FE">
        <w:rPr>
          <w:sz w:val="20"/>
          <w:szCs w:val="20"/>
        </w:rPr>
        <w:t>Rate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6"/>
          <w:sz w:val="20"/>
          <w:szCs w:val="20"/>
        </w:rPr>
        <w:t xml:space="preserve"> </w:t>
      </w:r>
      <w:r w:rsidRPr="009B34FE">
        <w:rPr>
          <w:sz w:val="20"/>
          <w:szCs w:val="20"/>
        </w:rPr>
        <w:t>N =50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Matrix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 xml:space="preserve">Size </w:t>
      </w:r>
    </w:p>
    <w:p w14:paraId="55ECF610" w14:textId="2C09D2BF" w:rsidR="009B34FE" w:rsidRPr="009B34FE" w:rsidRDefault="00F83C23" w:rsidP="009B34FE">
      <w:pPr>
        <w:pStyle w:val="GvdeMetni"/>
        <w:spacing w:before="54" w:line="436" w:lineRule="auto"/>
        <w:ind w:left="555" w:right="256" w:hanging="197"/>
        <w:rPr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5408" behindDoc="0" locked="0" layoutInCell="1" allowOverlap="1" wp14:anchorId="02DF8A21" wp14:editId="7383BCAC">
                <wp:simplePos x="0" y="0"/>
                <wp:positionH relativeFrom="margin">
                  <wp:posOffset>-125879</wp:posOffset>
                </wp:positionH>
                <wp:positionV relativeFrom="paragraph">
                  <wp:posOffset>322905</wp:posOffset>
                </wp:positionV>
                <wp:extent cx="5971540" cy="2510154"/>
                <wp:effectExtent l="0" t="0" r="0" b="0"/>
                <wp:wrapNone/>
                <wp:docPr id="69" name="Text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71540" cy="251015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5" w:type="dxa"/>
                              <w:tblBorders>
                                <w:top w:val="single" w:sz="4" w:space="0" w:color="9CC2E5"/>
                                <w:left w:val="single" w:sz="4" w:space="0" w:color="9CC2E5"/>
                                <w:bottom w:val="single" w:sz="4" w:space="0" w:color="9CC2E5"/>
                                <w:right w:val="single" w:sz="4" w:space="0" w:color="9CC2E5"/>
                                <w:insideH w:val="single" w:sz="4" w:space="0" w:color="9CC2E5"/>
                                <w:insideV w:val="single" w:sz="4" w:space="0" w:color="9CC2E5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2318"/>
                              <w:gridCol w:w="2318"/>
                              <w:gridCol w:w="2318"/>
                              <w:gridCol w:w="2318"/>
                            </w:tblGrid>
                            <w:tr w:rsidR="00A066F8" w14:paraId="5D45E436" w14:textId="77777777">
                              <w:trPr>
                                <w:trHeight w:val="786"/>
                              </w:trPr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19BC3E52" w14:textId="77777777" w:rsidR="00A066F8" w:rsidRDefault="00A066F8">
                                  <w:pPr>
                                    <w:pStyle w:val="TableParagraph"/>
                                    <w:spacing w:before="150"/>
                                    <w:ind w:left="801" w:right="196" w:hanging="552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-way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et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Associative Set Sizes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65AF9D7D" w14:textId="77777777" w:rsidR="00A066F8" w:rsidRDefault="00A066F8">
                                  <w:pPr>
                                    <w:pStyle w:val="TableParagraph"/>
                                    <w:spacing w:before="32" w:line="237" w:lineRule="auto"/>
                                    <w:ind w:left="120" w:right="102" w:firstLine="489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Good hit rate</w:t>
                                  </w:r>
                                  <w:r>
                                    <w:rPr>
                                      <w:b/>
                                      <w:spacing w:val="4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Block Size (words) = 16 Cache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byte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1D39AC1D" w14:textId="77777777" w:rsidR="00A066F8" w:rsidRDefault="00A066F8">
                                  <w:pPr>
                                    <w:pStyle w:val="TableParagraph"/>
                                    <w:spacing w:before="34" w:line="235" w:lineRule="auto"/>
                                    <w:ind w:left="264" w:right="244" w:hanging="1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Medium hit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8</w:t>
                                  </w:r>
                                </w:p>
                                <w:p w14:paraId="488C96FF" w14:textId="77777777" w:rsidR="00A066F8" w:rsidRDefault="00A066F8">
                                  <w:pPr>
                                    <w:pStyle w:val="TableParagraph"/>
                                    <w:spacing w:before="2"/>
                                    <w:ind w:left="1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1024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548992E5" w14:textId="77777777" w:rsidR="00A066F8" w:rsidRDefault="00A066F8">
                                  <w:pPr>
                                    <w:pStyle w:val="TableParagraph"/>
                                    <w:spacing w:before="34" w:line="235" w:lineRule="auto"/>
                                    <w:ind w:left="207" w:right="196" w:firstLine="427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oor hit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16</w:t>
                                  </w:r>
                                </w:p>
                                <w:p w14:paraId="3CD5485D" w14:textId="77777777" w:rsidR="00A066F8" w:rsidRDefault="00A066F8">
                                  <w:pPr>
                                    <w:pStyle w:val="TableParagraph"/>
                                    <w:spacing w:before="2"/>
                                    <w:ind w:left="116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1024</w:t>
                                  </w:r>
                                </w:p>
                              </w:tc>
                            </w:tr>
                            <w:tr w:rsidR="00A066F8" w14:paraId="16BF2C65" w14:textId="77777777">
                              <w:trPr>
                                <w:trHeight w:val="733"/>
                              </w:trPr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5D50CFF2" w14:textId="77777777" w:rsidR="00A066F8" w:rsidRDefault="00A066F8">
                                  <w:pPr>
                                    <w:pStyle w:val="TableParagraph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00465913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6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25D3DF6F" w14:textId="777CFD8E" w:rsidR="00A066F8" w:rsidRDefault="00A53BF5">
                                  <w:pPr>
                                    <w:pStyle w:val="TableParagraph"/>
                                    <w:spacing w:before="121"/>
                                    <w:ind w:left="177" w:firstLine="32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19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585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4C2F5B46" w14:textId="699B758A" w:rsidR="00A066F8" w:rsidRDefault="00A53BF5">
                                  <w:pPr>
                                    <w:pStyle w:val="TableParagraph"/>
                                    <w:spacing w:before="121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73% Number</w:t>
                                  </w:r>
                                  <w:r w:rsidR="00A066F8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218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4FCD6C43" w14:textId="6F130503" w:rsidR="00A066F8" w:rsidRDefault="00A53BF5">
                                  <w:pPr>
                                    <w:pStyle w:val="TableParagraph"/>
                                    <w:spacing w:before="121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  <w:tr w:rsidR="00A066F8" w14:paraId="5B054FCE" w14:textId="77777777">
                              <w:trPr>
                                <w:trHeight w:val="786"/>
                              </w:trPr>
                              <w:tc>
                                <w:tcPr>
                                  <w:tcW w:w="2318" w:type="dxa"/>
                                </w:tcPr>
                                <w:p w14:paraId="3F16E14E" w14:textId="77777777" w:rsidR="00A066F8" w:rsidRDefault="00A066F8">
                                  <w:pPr>
                                    <w:pStyle w:val="TableParagraph"/>
                                    <w:spacing w:before="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6BCE332B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6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608DDD8C" w14:textId="29351AE8" w:rsidR="00A066F8" w:rsidRDefault="00A53BF5">
                                  <w:pPr>
                                    <w:pStyle w:val="TableParagraph"/>
                                    <w:spacing w:before="150"/>
                                    <w:ind w:left="177" w:firstLine="32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17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521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3D793779" w14:textId="03A73FA0" w:rsidR="00A066F8" w:rsidRDefault="00A53BF5">
                                  <w:pPr>
                                    <w:pStyle w:val="TableParagraph"/>
                                    <w:spacing w:before="150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A066F8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570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6E520135" w14:textId="41881AA9" w:rsidR="00A066F8" w:rsidRDefault="00A53BF5">
                                  <w:pPr>
                                    <w:pStyle w:val="TableParagraph"/>
                                    <w:spacing w:before="150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  <w:tr w:rsidR="00A066F8" w14:paraId="4DBB875C" w14:textId="77777777">
                              <w:trPr>
                                <w:trHeight w:val="786"/>
                              </w:trPr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75D36DEB" w14:textId="77777777" w:rsidR="00A066F8" w:rsidRDefault="00A066F8">
                                  <w:pPr>
                                    <w:pStyle w:val="TableParagraph"/>
                                    <w:spacing w:before="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4B2CD9A4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6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12A6396E" w14:textId="4CB4F36C" w:rsidR="00A066F8" w:rsidRDefault="00A53BF5">
                                  <w:pPr>
                                    <w:pStyle w:val="TableParagraph"/>
                                    <w:spacing w:before="150"/>
                                    <w:ind w:left="177" w:firstLine="36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7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1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0DF5E411" w14:textId="64DB7E82" w:rsidR="00A066F8" w:rsidRDefault="00A53BF5">
                                  <w:pPr>
                                    <w:pStyle w:val="TableParagraph"/>
                                    <w:spacing w:before="150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A066F8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570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2D3B0F02" w14:textId="04AD9FFA" w:rsidR="00A066F8" w:rsidRDefault="00A53BF5">
                                  <w:pPr>
                                    <w:pStyle w:val="TableParagraph"/>
                                    <w:spacing w:before="150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  <w:tr w:rsidR="00A066F8" w14:paraId="2F8D71E0" w14:textId="77777777">
                              <w:trPr>
                                <w:trHeight w:val="782"/>
                              </w:trPr>
                              <w:tc>
                                <w:tcPr>
                                  <w:tcW w:w="2318" w:type="dxa"/>
                                </w:tcPr>
                                <w:p w14:paraId="2E44A0C6" w14:textId="77777777" w:rsidR="00A066F8" w:rsidRDefault="00A066F8">
                                  <w:pPr>
                                    <w:pStyle w:val="TableParagraph"/>
                                    <w:spacing w:before="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9D8A94B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6" w:right="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27E36229" w14:textId="7E73CD17" w:rsidR="00A066F8" w:rsidRDefault="00A53BF5">
                                  <w:pPr>
                                    <w:pStyle w:val="TableParagraph"/>
                                    <w:spacing w:before="145"/>
                                    <w:ind w:left="177" w:firstLine="36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7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1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59399669" w14:textId="1B77BCD5" w:rsidR="00A066F8" w:rsidRDefault="00A53BF5">
                                  <w:pPr>
                                    <w:pStyle w:val="TableParagraph"/>
                                    <w:spacing w:before="145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A066F8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570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114C19FB" w14:textId="58E71437" w:rsidR="00A066F8" w:rsidRDefault="00A53BF5">
                                  <w:pPr>
                                    <w:pStyle w:val="TableParagraph"/>
                                    <w:spacing w:before="145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A066F8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A066F8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</w:tbl>
                          <w:p w14:paraId="605660FC" w14:textId="77777777" w:rsidR="00A066F8" w:rsidRDefault="00A066F8" w:rsidP="009B34FE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DF8A21" id="Textbox 69" o:spid="_x0000_s1092" type="#_x0000_t202" style="position:absolute;left:0;text-align:left;margin-left:-9.9pt;margin-top:25.45pt;width:470.2pt;height:197.65pt;z-index:251665408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5" w:type="dxa"/>
                        <w:tblBorders>
                          <w:top w:val="single" w:sz="4" w:space="0" w:color="9CC2E5"/>
                          <w:left w:val="single" w:sz="4" w:space="0" w:color="9CC2E5"/>
                          <w:bottom w:val="single" w:sz="4" w:space="0" w:color="9CC2E5"/>
                          <w:right w:val="single" w:sz="4" w:space="0" w:color="9CC2E5"/>
                          <w:insideH w:val="single" w:sz="4" w:space="0" w:color="9CC2E5"/>
                          <w:insideV w:val="single" w:sz="4" w:space="0" w:color="9CC2E5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2318"/>
                        <w:gridCol w:w="2318"/>
                        <w:gridCol w:w="2318"/>
                        <w:gridCol w:w="2318"/>
                      </w:tblGrid>
                      <w:tr w:rsidR="00A066F8" w14:paraId="5D45E436" w14:textId="77777777">
                        <w:trPr>
                          <w:trHeight w:val="786"/>
                        </w:trPr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19BC3E52" w14:textId="77777777" w:rsidR="00A066F8" w:rsidRDefault="00A066F8">
                            <w:pPr>
                              <w:pStyle w:val="TableParagraph"/>
                              <w:spacing w:before="150"/>
                              <w:ind w:left="801" w:right="196" w:hanging="552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-way</w:t>
                            </w:r>
                            <w:r>
                              <w:rPr>
                                <w:b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et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ssociative Set Sizes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65AF9D7D" w14:textId="77777777" w:rsidR="00A066F8" w:rsidRDefault="00A066F8">
                            <w:pPr>
                              <w:pStyle w:val="TableParagraph"/>
                              <w:spacing w:before="32" w:line="237" w:lineRule="auto"/>
                              <w:ind w:left="120" w:right="102" w:firstLine="489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Good hit rate</w:t>
                            </w:r>
                            <w:r>
                              <w:rPr>
                                <w:b/>
                                <w:spacing w:val="4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Block Size (words) = 16 Cache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byte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1D39AC1D" w14:textId="77777777" w:rsidR="00A066F8" w:rsidRDefault="00A066F8">
                            <w:pPr>
                              <w:pStyle w:val="TableParagraph"/>
                              <w:spacing w:before="34" w:line="235" w:lineRule="auto"/>
                              <w:ind w:left="264" w:right="244" w:hanging="1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Medium hit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8</w:t>
                            </w:r>
                          </w:p>
                          <w:p w14:paraId="488C96FF" w14:textId="77777777" w:rsidR="00A066F8" w:rsidRDefault="00A066F8">
                            <w:pPr>
                              <w:pStyle w:val="TableParagraph"/>
                              <w:spacing w:before="2"/>
                              <w:ind w:left="1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1024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548992E5" w14:textId="77777777" w:rsidR="00A066F8" w:rsidRDefault="00A066F8">
                            <w:pPr>
                              <w:pStyle w:val="TableParagraph"/>
                              <w:spacing w:before="34" w:line="235" w:lineRule="auto"/>
                              <w:ind w:left="207" w:right="196" w:firstLine="427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oor hit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16</w:t>
                            </w:r>
                          </w:p>
                          <w:p w14:paraId="3CD5485D" w14:textId="77777777" w:rsidR="00A066F8" w:rsidRDefault="00A066F8">
                            <w:pPr>
                              <w:pStyle w:val="TableParagraph"/>
                              <w:spacing w:before="2"/>
                              <w:ind w:left="116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1024</w:t>
                            </w:r>
                          </w:p>
                        </w:tc>
                      </w:tr>
                      <w:tr w:rsidR="00A066F8" w14:paraId="16BF2C65" w14:textId="77777777">
                        <w:trPr>
                          <w:trHeight w:val="733"/>
                        </w:trPr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5D50CFF2" w14:textId="77777777" w:rsidR="00A066F8" w:rsidRDefault="00A066F8">
                            <w:pPr>
                              <w:pStyle w:val="TableParagraph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00465913" w14:textId="77777777" w:rsidR="00A066F8" w:rsidRDefault="00A066F8">
                            <w:pPr>
                              <w:pStyle w:val="TableParagraph"/>
                              <w:spacing w:before="0"/>
                              <w:ind w:left="16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25D3DF6F" w14:textId="777CFD8E" w:rsidR="00A066F8" w:rsidRDefault="00A53BF5">
                            <w:pPr>
                              <w:pStyle w:val="TableParagraph"/>
                              <w:spacing w:before="121"/>
                              <w:ind w:left="177" w:firstLine="32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19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585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4C2F5B46" w14:textId="699B758A" w:rsidR="00A066F8" w:rsidRDefault="00A53BF5">
                            <w:pPr>
                              <w:pStyle w:val="TableParagraph"/>
                              <w:spacing w:before="121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73% Number</w:t>
                            </w:r>
                            <w:r w:rsidR="00A066F8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218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4FCD6C43" w14:textId="6F130503" w:rsidR="00A066F8" w:rsidRDefault="00A53BF5">
                            <w:pPr>
                              <w:pStyle w:val="TableParagraph"/>
                              <w:spacing w:before="121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84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  <w:tr w:rsidR="00A066F8" w14:paraId="5B054FCE" w14:textId="77777777">
                        <w:trPr>
                          <w:trHeight w:val="786"/>
                        </w:trPr>
                        <w:tc>
                          <w:tcPr>
                            <w:tcW w:w="2318" w:type="dxa"/>
                          </w:tcPr>
                          <w:p w14:paraId="3F16E14E" w14:textId="77777777" w:rsidR="00A066F8" w:rsidRDefault="00A066F8">
                            <w:pPr>
                              <w:pStyle w:val="TableParagraph"/>
                              <w:spacing w:before="2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6BCE332B" w14:textId="77777777" w:rsidR="00A066F8" w:rsidRDefault="00A066F8">
                            <w:pPr>
                              <w:pStyle w:val="TableParagraph"/>
                              <w:spacing w:before="0"/>
                              <w:ind w:left="16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608DDD8C" w14:textId="29351AE8" w:rsidR="00A066F8" w:rsidRDefault="00A53BF5">
                            <w:pPr>
                              <w:pStyle w:val="TableParagraph"/>
                              <w:spacing w:before="150"/>
                              <w:ind w:left="177" w:firstLine="32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17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521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3D793779" w14:textId="03A73FA0" w:rsidR="00A066F8" w:rsidRDefault="00A53BF5">
                            <w:pPr>
                              <w:pStyle w:val="TableParagraph"/>
                              <w:spacing w:before="150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84% Number</w:t>
                            </w:r>
                            <w:r w:rsidR="00A066F8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570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6E520135" w14:textId="41881AA9" w:rsidR="00A066F8" w:rsidRDefault="00A53BF5">
                            <w:pPr>
                              <w:pStyle w:val="TableParagraph"/>
                              <w:spacing w:before="150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84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  <w:tr w:rsidR="00A066F8" w14:paraId="4DBB875C" w14:textId="77777777">
                        <w:trPr>
                          <w:trHeight w:val="786"/>
                        </w:trPr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75D36DEB" w14:textId="77777777" w:rsidR="00A066F8" w:rsidRDefault="00A066F8">
                            <w:pPr>
                              <w:pStyle w:val="TableParagraph"/>
                              <w:spacing w:before="2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4B2CD9A4" w14:textId="77777777" w:rsidR="00A066F8" w:rsidRDefault="00A066F8">
                            <w:pPr>
                              <w:pStyle w:val="TableParagraph"/>
                              <w:spacing w:before="0"/>
                              <w:ind w:left="16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12A6396E" w14:textId="4CB4F36C" w:rsidR="00A066F8" w:rsidRDefault="00A53BF5">
                            <w:pPr>
                              <w:pStyle w:val="TableParagraph"/>
                              <w:spacing w:before="150"/>
                              <w:ind w:left="177" w:firstLine="36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7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16</w:t>
                            </w:r>
                          </w:p>
                        </w:tc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0DF5E411" w14:textId="64DB7E82" w:rsidR="00A066F8" w:rsidRDefault="00A53BF5">
                            <w:pPr>
                              <w:pStyle w:val="TableParagraph"/>
                              <w:spacing w:before="150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84% Number</w:t>
                            </w:r>
                            <w:r w:rsidR="00A066F8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570</w:t>
                            </w:r>
                          </w:p>
                        </w:tc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2D3B0F02" w14:textId="04AD9FFA" w:rsidR="00A066F8" w:rsidRDefault="00A53BF5">
                            <w:pPr>
                              <w:pStyle w:val="TableParagraph"/>
                              <w:spacing w:before="150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84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  <w:tr w:rsidR="00A066F8" w14:paraId="2F8D71E0" w14:textId="77777777">
                        <w:trPr>
                          <w:trHeight w:val="782"/>
                        </w:trPr>
                        <w:tc>
                          <w:tcPr>
                            <w:tcW w:w="2318" w:type="dxa"/>
                          </w:tcPr>
                          <w:p w14:paraId="2E44A0C6" w14:textId="77777777" w:rsidR="00A066F8" w:rsidRDefault="00A066F8">
                            <w:pPr>
                              <w:pStyle w:val="TableParagraph"/>
                              <w:spacing w:before="2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19D8A94B" w14:textId="77777777" w:rsidR="00A066F8" w:rsidRDefault="00A066F8">
                            <w:pPr>
                              <w:pStyle w:val="TableParagraph"/>
                              <w:spacing w:before="0"/>
                              <w:ind w:left="16" w:right="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27E36229" w14:textId="7E73CD17" w:rsidR="00A066F8" w:rsidRDefault="00A53BF5">
                            <w:pPr>
                              <w:pStyle w:val="TableParagraph"/>
                              <w:spacing w:before="145"/>
                              <w:ind w:left="177" w:firstLine="36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7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16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59399669" w14:textId="1B77BCD5" w:rsidR="00A066F8" w:rsidRDefault="00A53BF5">
                            <w:pPr>
                              <w:pStyle w:val="TableParagraph"/>
                              <w:spacing w:before="145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84% Number</w:t>
                            </w:r>
                            <w:r w:rsidR="00A066F8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570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114C19FB" w14:textId="58E71437" w:rsidR="00A066F8" w:rsidRDefault="00A53BF5">
                            <w:pPr>
                              <w:pStyle w:val="TableParagraph"/>
                              <w:spacing w:before="145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84% Number</w:t>
                            </w:r>
                            <w:r w:rsidR="00A066F8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of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=</w:t>
                            </w:r>
                            <w:r w:rsidR="00A066F8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</w:tbl>
                    <w:p w14:paraId="605660FC" w14:textId="77777777" w:rsidR="00A066F8" w:rsidRDefault="00A066F8" w:rsidP="009B34FE">
                      <w:pPr>
                        <w:pStyle w:val="GvdeMetni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B34FE" w:rsidRPr="009B34FE">
        <w:rPr>
          <w:spacing w:val="-6"/>
          <w:sz w:val="20"/>
          <w:szCs w:val="20"/>
        </w:rPr>
        <w:t>c)</w:t>
      </w:r>
    </w:p>
    <w:p w14:paraId="7EA8B194" w14:textId="179DA200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28B17EF1" w14:textId="2DF463A1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C5FA6E9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C931DCC" w14:textId="643CB19A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2EAFD30" w14:textId="79644F09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C0011B9" w14:textId="6D00A59D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9B4C6A3" w14:textId="221A5068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573552A6" w14:textId="797760E2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3B098AD" w14:textId="4E4DAD5F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8DDEDAE" w14:textId="0B32211C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4F3F4F8" w14:textId="57A306C9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E098FE1" w14:textId="3D28A425" w:rsidR="009B34FE" w:rsidRDefault="009B34FE" w:rsidP="009B34FE">
      <w:pPr>
        <w:pStyle w:val="GvdeMetni"/>
        <w:rPr>
          <w:sz w:val="20"/>
          <w:szCs w:val="20"/>
        </w:rPr>
      </w:pPr>
    </w:p>
    <w:p w14:paraId="16A8ECC4" w14:textId="7298E15F" w:rsidR="00F83C23" w:rsidRDefault="00F83C23" w:rsidP="009B34FE">
      <w:pPr>
        <w:pStyle w:val="GvdeMetni"/>
        <w:rPr>
          <w:sz w:val="20"/>
          <w:szCs w:val="20"/>
        </w:rPr>
      </w:pPr>
    </w:p>
    <w:p w14:paraId="4C2CA411" w14:textId="6163F81E" w:rsidR="00F83C23" w:rsidRDefault="00F83C23" w:rsidP="009B34FE">
      <w:pPr>
        <w:pStyle w:val="GvdeMetni"/>
        <w:rPr>
          <w:sz w:val="20"/>
          <w:szCs w:val="20"/>
        </w:rPr>
      </w:pPr>
    </w:p>
    <w:p w14:paraId="56B3F69A" w14:textId="4758B087" w:rsidR="00F83C23" w:rsidRDefault="00F83C23" w:rsidP="009B34FE">
      <w:pPr>
        <w:pStyle w:val="GvdeMetni"/>
        <w:rPr>
          <w:sz w:val="20"/>
          <w:szCs w:val="20"/>
        </w:rPr>
      </w:pPr>
    </w:p>
    <w:p w14:paraId="472D85BC" w14:textId="38704C46" w:rsidR="00F83C23" w:rsidRDefault="00F83C23" w:rsidP="009B34FE">
      <w:pPr>
        <w:pStyle w:val="GvdeMetni"/>
        <w:rPr>
          <w:sz w:val="20"/>
          <w:szCs w:val="20"/>
        </w:rPr>
      </w:pPr>
    </w:p>
    <w:p w14:paraId="472ADE24" w14:textId="77777777" w:rsidR="00F83C23" w:rsidRPr="009B34FE" w:rsidRDefault="00F83C23" w:rsidP="009B34FE">
      <w:pPr>
        <w:pStyle w:val="GvdeMetni"/>
        <w:rPr>
          <w:sz w:val="20"/>
          <w:szCs w:val="20"/>
        </w:rPr>
      </w:pPr>
    </w:p>
    <w:p w14:paraId="7FE19702" w14:textId="08210B47" w:rsidR="009B34FE" w:rsidRPr="009B34FE" w:rsidRDefault="009B34FE" w:rsidP="009B34FE">
      <w:pPr>
        <w:pStyle w:val="GvdeMetni"/>
        <w:spacing w:before="1"/>
        <w:rPr>
          <w:sz w:val="20"/>
          <w:szCs w:val="20"/>
        </w:rPr>
      </w:pPr>
    </w:p>
    <w:p w14:paraId="0C6B13B4" w14:textId="6807A6B9" w:rsidR="009B34FE" w:rsidRPr="009B34FE" w:rsidRDefault="009B34FE" w:rsidP="009B34FE">
      <w:pPr>
        <w:pStyle w:val="GvdeMetni"/>
        <w:spacing w:before="1"/>
        <w:ind w:left="857"/>
        <w:rPr>
          <w:sz w:val="20"/>
          <w:szCs w:val="20"/>
        </w:rPr>
      </w:pPr>
      <w:r w:rsidRPr="009B34FE">
        <w:rPr>
          <w:sz w:val="20"/>
          <w:szCs w:val="20"/>
        </w:rPr>
        <w:t>Table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1.3:</w:t>
      </w:r>
      <w:r w:rsidRPr="009B34FE">
        <w:rPr>
          <w:spacing w:val="-4"/>
          <w:sz w:val="20"/>
          <w:szCs w:val="20"/>
        </w:rPr>
        <w:t xml:space="preserve"> </w:t>
      </w:r>
      <w:r w:rsidRPr="009B34FE">
        <w:rPr>
          <w:sz w:val="20"/>
          <w:szCs w:val="20"/>
        </w:rPr>
        <w:t>N-way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Set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Associative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Cache, Set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Size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and</w:t>
      </w:r>
      <w:r w:rsidRPr="009B34FE">
        <w:rPr>
          <w:spacing w:val="-3"/>
          <w:sz w:val="20"/>
          <w:szCs w:val="20"/>
        </w:rPr>
        <w:t xml:space="preserve"> </w:t>
      </w:r>
      <w:r w:rsidR="00A53BF5">
        <w:rPr>
          <w:sz w:val="20"/>
        </w:rPr>
        <w:t>Hit</w:t>
      </w:r>
      <w:r w:rsidR="00A53BF5">
        <w:rPr>
          <w:spacing w:val="-3"/>
          <w:sz w:val="20"/>
        </w:rPr>
        <w:t xml:space="preserve"> </w:t>
      </w:r>
      <w:r w:rsidRPr="009B34FE">
        <w:rPr>
          <w:sz w:val="20"/>
          <w:szCs w:val="20"/>
        </w:rPr>
        <w:t>Rate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4"/>
          <w:sz w:val="20"/>
          <w:szCs w:val="20"/>
        </w:rPr>
        <w:t xml:space="preserve"> </w:t>
      </w:r>
      <w:r w:rsidRPr="009B34FE">
        <w:rPr>
          <w:sz w:val="20"/>
          <w:szCs w:val="20"/>
        </w:rPr>
        <w:t>N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=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50</w:t>
      </w:r>
      <w:r w:rsidRPr="009B34FE">
        <w:rPr>
          <w:spacing w:val="-4"/>
          <w:sz w:val="20"/>
          <w:szCs w:val="20"/>
        </w:rPr>
        <w:t xml:space="preserve"> </w:t>
      </w:r>
      <w:r w:rsidRPr="009B34FE">
        <w:rPr>
          <w:sz w:val="20"/>
          <w:szCs w:val="20"/>
        </w:rPr>
        <w:t xml:space="preserve">Matrix </w:t>
      </w:r>
      <w:r w:rsidRPr="009B34FE">
        <w:rPr>
          <w:spacing w:val="-4"/>
          <w:sz w:val="20"/>
          <w:szCs w:val="20"/>
        </w:rPr>
        <w:t>Size</w:t>
      </w:r>
    </w:p>
    <w:p w14:paraId="178188F0" w14:textId="4710A788" w:rsidR="009B34FE" w:rsidRPr="009B34FE" w:rsidRDefault="009B34FE" w:rsidP="00AF7996">
      <w:pPr>
        <w:rPr>
          <w:sz w:val="20"/>
          <w:szCs w:val="20"/>
        </w:rPr>
      </w:pPr>
    </w:p>
    <w:p w14:paraId="0AFBC25E" w14:textId="32244828" w:rsidR="00F9273F" w:rsidRPr="009B34FE" w:rsidRDefault="00F9273F" w:rsidP="00AF7996">
      <w:pPr>
        <w:rPr>
          <w:sz w:val="20"/>
          <w:szCs w:val="20"/>
        </w:rPr>
      </w:pPr>
    </w:p>
    <w:p w14:paraId="27C697E1" w14:textId="00B49D79" w:rsidR="00F9273F" w:rsidRPr="009B34FE" w:rsidRDefault="00F9273F" w:rsidP="00AF7996">
      <w:pPr>
        <w:rPr>
          <w:sz w:val="20"/>
          <w:szCs w:val="20"/>
        </w:rPr>
      </w:pPr>
    </w:p>
    <w:p w14:paraId="631B5C8B" w14:textId="2BBA2D12" w:rsidR="00F9273F" w:rsidRPr="009B34FE" w:rsidRDefault="00F9273F" w:rsidP="00AF7996">
      <w:pPr>
        <w:rPr>
          <w:sz w:val="20"/>
          <w:szCs w:val="20"/>
        </w:rPr>
      </w:pPr>
    </w:p>
    <w:p w14:paraId="2AA220D3" w14:textId="77777777" w:rsidR="009B34FE" w:rsidRDefault="009B34FE" w:rsidP="00AF7996">
      <w:pPr>
        <w:rPr>
          <w:noProof/>
          <w:sz w:val="20"/>
          <w:szCs w:val="20"/>
        </w:rPr>
      </w:pPr>
    </w:p>
    <w:p w14:paraId="1AFA79E0" w14:textId="77777777" w:rsidR="009B34FE" w:rsidRDefault="009B34FE" w:rsidP="00AF7996">
      <w:pPr>
        <w:rPr>
          <w:noProof/>
          <w:sz w:val="20"/>
          <w:szCs w:val="20"/>
        </w:rPr>
      </w:pPr>
    </w:p>
    <w:p w14:paraId="3D3FAD45" w14:textId="77777777" w:rsidR="009B34FE" w:rsidRDefault="009B34FE" w:rsidP="00AF7996">
      <w:pPr>
        <w:rPr>
          <w:noProof/>
          <w:sz w:val="20"/>
          <w:szCs w:val="20"/>
        </w:rPr>
      </w:pPr>
    </w:p>
    <w:p w14:paraId="0E15563F" w14:textId="77777777" w:rsidR="009B34FE" w:rsidRDefault="009B34FE" w:rsidP="00AF7996">
      <w:pPr>
        <w:rPr>
          <w:noProof/>
          <w:sz w:val="20"/>
          <w:szCs w:val="20"/>
        </w:rPr>
      </w:pPr>
    </w:p>
    <w:p w14:paraId="3C80154D" w14:textId="0FE6AE2D" w:rsidR="009B34FE" w:rsidRDefault="009B34FE" w:rsidP="00AF7996">
      <w:pPr>
        <w:rPr>
          <w:noProof/>
          <w:sz w:val="20"/>
          <w:szCs w:val="20"/>
        </w:rPr>
      </w:pPr>
    </w:p>
    <w:p w14:paraId="079B306A" w14:textId="77777777" w:rsidR="009B34FE" w:rsidRDefault="009B34FE" w:rsidP="00AF7996">
      <w:pPr>
        <w:rPr>
          <w:noProof/>
          <w:sz w:val="20"/>
          <w:szCs w:val="20"/>
        </w:rPr>
      </w:pPr>
    </w:p>
    <w:p w14:paraId="2EEB9673" w14:textId="77777777" w:rsidR="008C5705" w:rsidRDefault="009B34FE" w:rsidP="008C5705">
      <w:pPr>
        <w:pStyle w:val="GvdeMetni"/>
        <w:spacing w:before="72" w:line="480" w:lineRule="auto"/>
        <w:ind w:right="6462"/>
        <w:rPr>
          <w:spacing w:val="-8"/>
        </w:rPr>
      </w:pPr>
      <w:r w:rsidRPr="00374BDE">
        <w:lastRenderedPageBreak/>
        <w:t>Report</w:t>
      </w:r>
      <w:r w:rsidRPr="00374BDE">
        <w:rPr>
          <w:spacing w:val="-6"/>
        </w:rPr>
        <w:t xml:space="preserve"> </w:t>
      </w:r>
      <w:r w:rsidRPr="00374BDE">
        <w:t>for</w:t>
      </w:r>
      <w:r w:rsidRPr="00374BDE">
        <w:rPr>
          <w:spacing w:val="-8"/>
        </w:rPr>
        <w:t xml:space="preserve"> </w:t>
      </w:r>
      <w:r w:rsidRPr="00374BDE">
        <w:t>Matrix</w:t>
      </w:r>
      <w:r w:rsidR="00F83C23">
        <w:rPr>
          <w:spacing w:val="-5"/>
        </w:rPr>
        <w:t xml:space="preserve"> </w:t>
      </w:r>
      <w:r w:rsidRPr="00374BDE">
        <w:t>Size</w:t>
      </w:r>
      <w:r w:rsidRPr="00374BDE">
        <w:rPr>
          <w:spacing w:val="-6"/>
        </w:rPr>
        <w:t xml:space="preserve"> </w:t>
      </w:r>
      <w:r w:rsidRPr="00374BDE">
        <w:t>2</w:t>
      </w:r>
      <w:r w:rsidRPr="00374BDE">
        <w:rPr>
          <w:spacing w:val="-8"/>
        </w:rPr>
        <w:t xml:space="preserve"> </w:t>
      </w:r>
    </w:p>
    <w:p w14:paraId="1E90972F" w14:textId="12ACB406" w:rsidR="009B34FE" w:rsidRPr="00374BDE" w:rsidRDefault="008C5705" w:rsidP="008C5705">
      <w:pPr>
        <w:pStyle w:val="GvdeMetni"/>
        <w:numPr>
          <w:ilvl w:val="0"/>
          <w:numId w:val="1"/>
        </w:numPr>
        <w:spacing w:before="72" w:line="480" w:lineRule="auto"/>
        <w:ind w:right="6462"/>
      </w:pPr>
      <w:r w:rsidRPr="00374BDE">
        <w:t>(N=</w:t>
      </w:r>
      <w:r w:rsidRPr="00374BDE">
        <w:rPr>
          <w:spacing w:val="-6"/>
        </w:rPr>
        <w:t xml:space="preserve"> </w:t>
      </w:r>
      <w:r w:rsidRPr="00374BDE">
        <w:t>100)</w:t>
      </w:r>
    </w:p>
    <w:p w14:paraId="136E5440" w14:textId="334FA2AF" w:rsidR="00A066F8" w:rsidRPr="009B34FE" w:rsidRDefault="00AF18F0" w:rsidP="00A066F8">
      <w:pPr>
        <w:tabs>
          <w:tab w:val="left" w:pos="3118"/>
          <w:tab w:val="left" w:pos="4682"/>
          <w:tab w:val="left" w:pos="6242"/>
          <w:tab w:val="left" w:pos="7754"/>
          <w:tab w:val="right" w:pos="9516"/>
        </w:tabs>
        <w:spacing w:before="110"/>
        <w:rPr>
          <w:b/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6672" behindDoc="0" locked="0" layoutInCell="1" allowOverlap="1" wp14:anchorId="6ABB8478" wp14:editId="3692E726">
                <wp:simplePos x="0" y="0"/>
                <wp:positionH relativeFrom="page">
                  <wp:posOffset>795454</wp:posOffset>
                </wp:positionH>
                <wp:positionV relativeFrom="paragraph">
                  <wp:posOffset>309648</wp:posOffset>
                </wp:positionV>
                <wp:extent cx="6256546" cy="2631687"/>
                <wp:effectExtent l="0" t="0" r="0" b="0"/>
                <wp:wrapNone/>
                <wp:docPr id="145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56546" cy="263168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1832"/>
                              <w:gridCol w:w="1567"/>
                              <w:gridCol w:w="1562"/>
                              <w:gridCol w:w="1562"/>
                              <w:gridCol w:w="1562"/>
                              <w:gridCol w:w="1563"/>
                            </w:tblGrid>
                            <w:tr w:rsidR="00A066F8" w14:paraId="1DAE31A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E0DD9B5" w14:textId="77777777" w:rsidR="00A066F8" w:rsidRDefault="00A066F8">
                                  <w:pPr>
                                    <w:pStyle w:val="TableParagraph"/>
                                    <w:spacing w:before="0" w:line="220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Bytes)</w:t>
                                  </w:r>
                                </w:p>
                              </w:tc>
                              <w:tc>
                                <w:tcPr>
                                  <w:tcW w:w="7816" w:type="dxa"/>
                                  <w:gridSpan w:val="5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465BA71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A066F8" w14:paraId="499C7A67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EB4B5A1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5A8BE07" w14:textId="1E1369A3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87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58ED289" w14:textId="44F25448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3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32F89E3" w14:textId="2A1E0080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6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1C9CB8B" w14:textId="6E2A46E5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8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5925390" w14:textId="702B97B2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A066F8" w14:paraId="2CE1C851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1310B004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4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256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2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023D40D4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2ECC169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FC49C0F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4A3BDCA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58B4D87B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A066F8" w14:paraId="70DD69EB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CCE98E6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CCCA8B7" w14:textId="04B119CE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4"/>
                                      <w:sz w:val="20"/>
                                    </w:rPr>
                                    <w:t>1016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2714361" w14:textId="0D3C54C8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4"/>
                                      <w:sz w:val="20"/>
                                    </w:rPr>
                                    <w:t>1013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E32C458" w14:textId="32FF236B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4"/>
                                      <w:sz w:val="20"/>
                                    </w:rPr>
                                    <w:t>101</w:t>
                                  </w:r>
                                  <w:r w:rsidR="00AF18F0">
                                    <w:rPr>
                                      <w:spacing w:val="-4"/>
                                      <w:sz w:val="20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CA33138" w14:textId="41DD327B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4"/>
                                      <w:sz w:val="20"/>
                                    </w:rPr>
                                    <w:t>1011</w:t>
                                  </w:r>
                                  <w:r w:rsidR="00AF18F0">
                                    <w:rPr>
                                      <w:spacing w:val="-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BA41599" w14:textId="10B0F22E" w:rsidR="00A066F8" w:rsidRDefault="00A066F8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AF18F0">
                                    <w:rPr>
                                      <w:spacing w:val="-4"/>
                                      <w:sz w:val="20"/>
                                    </w:rPr>
                                    <w:t>10110</w:t>
                                  </w:r>
                                </w:p>
                              </w:tc>
                            </w:tr>
                            <w:tr w:rsidR="00A066F8" w14:paraId="65F9F1E8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9354651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BD78BA3" w14:textId="424AAA0F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2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714A994" w14:textId="2E6BA311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3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EBA89E7" w14:textId="3D0B7200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6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5493569" w14:textId="4514EDB6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8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492FCD3" w14:textId="6F3EF243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F83C23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AF18F0"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A066F8" w14:paraId="14A5E8D1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40C24785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783E84EA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117E0FC7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C30080E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49B1D4DB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463FB23F" w14:textId="77777777" w:rsidR="00A066F8" w:rsidRDefault="00A066F8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8C5705" w14:paraId="4A56400A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BE149CE" w14:textId="77777777" w:rsidR="008C5705" w:rsidRDefault="008C5705" w:rsidP="008C570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CD9404C" w14:textId="56E6A8E9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16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58482FE" w14:textId="6ECD8D10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13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7A22CE2" w14:textId="29DF09E1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12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3A08F13" w14:textId="207FD52E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11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19DB5D9" w14:textId="2B0AE4F9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110</w:t>
                                  </w:r>
                                </w:p>
                              </w:tc>
                            </w:tr>
                            <w:tr w:rsidR="00AF18F0" w14:paraId="0E4F6974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9E3A35C" w14:textId="77777777" w:rsidR="00AF18F0" w:rsidRDefault="00AF18F0" w:rsidP="00AF18F0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CFEF78E" w14:textId="42FE2EF2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3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C6BFB72" w14:textId="72507D0F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77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59A1DBB" w14:textId="21403A8A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5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4735631" w14:textId="3BE91FCB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5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7BE65AC" w14:textId="2E16C7E1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5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AF18F0" w14:paraId="5EC1F774" w14:textId="77777777">
                              <w:trPr>
                                <w:trHeight w:val="242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178D452F" w14:textId="77777777" w:rsidR="00AF18F0" w:rsidRDefault="00AF18F0" w:rsidP="00AF18F0">
                                  <w:pPr>
                                    <w:pStyle w:val="TableParagraph"/>
                                    <w:spacing w:line="222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024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1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21A3DED6" w14:textId="1BE5AEFB" w:rsidR="00AF18F0" w:rsidRDefault="00AF18F0" w:rsidP="00AF18F0">
                                  <w:pPr>
                                    <w:pStyle w:val="TableParagraph"/>
                                    <w:spacing w:line="222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6A88B84" w14:textId="429F6A75" w:rsidR="00AF18F0" w:rsidRDefault="00AF18F0" w:rsidP="00AF18F0">
                                  <w:pPr>
                                    <w:pStyle w:val="TableParagraph"/>
                                    <w:spacing w:line="222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AFCFD47" w14:textId="0F974493" w:rsidR="00AF18F0" w:rsidRDefault="00AF18F0" w:rsidP="00AF18F0">
                                  <w:pPr>
                                    <w:pStyle w:val="TableParagraph"/>
                                    <w:spacing w:line="222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68D5AB8" w14:textId="444C8BD3" w:rsidR="00AF18F0" w:rsidRDefault="00AF18F0" w:rsidP="00AF18F0">
                                  <w:pPr>
                                    <w:pStyle w:val="TableParagraph"/>
                                    <w:spacing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37DE1B16" w14:textId="6D8A1A87" w:rsidR="00AF18F0" w:rsidRDefault="00AF18F0" w:rsidP="00AF18F0">
                                  <w:pPr>
                                    <w:pStyle w:val="TableParagraph"/>
                                    <w:spacing w:line="222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8C5705" w14:paraId="219B55D7" w14:textId="77777777">
                              <w:trPr>
                                <w:trHeight w:val="241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23EFC86" w14:textId="77777777" w:rsidR="008C5705" w:rsidRDefault="008C5705" w:rsidP="008C570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56A8349" w14:textId="77BDA4A0" w:rsidR="008C5705" w:rsidRDefault="008C5705" w:rsidP="008C5705">
                                  <w:pPr>
                                    <w:pStyle w:val="TableParagraph"/>
                                    <w:spacing w:before="0" w:line="222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8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23B62DB" w14:textId="2A1FD158" w:rsidR="008C5705" w:rsidRDefault="008C5705" w:rsidP="008C5705">
                                  <w:pPr>
                                    <w:pStyle w:val="TableParagraph"/>
                                    <w:spacing w:before="0" w:line="222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B4C5581" w14:textId="506D32CD" w:rsidR="008C5705" w:rsidRDefault="008C5705" w:rsidP="008C5705">
                                  <w:pPr>
                                    <w:pStyle w:val="TableParagraph"/>
                                    <w:spacing w:before="0"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20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A793012" w14:textId="04CBC8E4" w:rsidR="008C5705" w:rsidRDefault="008C5705" w:rsidP="008C5705">
                                  <w:pPr>
                                    <w:pStyle w:val="TableParagraph"/>
                                    <w:spacing w:before="0" w:line="222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6360645" w14:textId="5FACA525" w:rsidR="008C5705" w:rsidRDefault="008C5705" w:rsidP="008C5705">
                                  <w:pPr>
                                    <w:pStyle w:val="TableParagraph"/>
                                    <w:spacing w:before="0" w:line="222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AF18F0" w14:paraId="2F8FE9BF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F38EB9A" w14:textId="77777777" w:rsidR="00AF18F0" w:rsidRDefault="00AF18F0" w:rsidP="00AF18F0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5B34C43" w14:textId="6CACB42F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48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A816D98" w14:textId="02740DE6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24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2565676" w14:textId="27FDACDC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8C5705">
                                    <w:rPr>
                                      <w:spacing w:val="-4"/>
                                      <w:sz w:val="20"/>
                                    </w:rPr>
                                    <w:t xml:space="preserve"> 76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53F921B" w14:textId="49AF6701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5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2D4FA37" w14:textId="0EECA2F0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5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AF18F0" w14:paraId="69D67CB5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3F070F17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2048(2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0CDAC2DF" w14:textId="1BDD59F1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3F728C80" w14:textId="71A81A2A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884D9C7" w14:textId="0915B036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0BA36184" w14:textId="7D557246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15E0BD9A" w14:textId="7AF1DE38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8C5705" w14:paraId="4D494165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47B1BB2" w14:textId="77777777" w:rsidR="008C5705" w:rsidRDefault="008C5705" w:rsidP="008C570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1E263BD" w14:textId="5AEF1C28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5192EF7" w14:textId="0DF9875C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22B8362" w14:textId="4E700158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=809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A5C35A6" w14:textId="586550B2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E82DC47" w14:textId="3B4ED546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AF18F0" w14:paraId="0439EDC6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E5EA2FA" w14:textId="77777777" w:rsidR="00AF18F0" w:rsidRDefault="00AF18F0" w:rsidP="00AF18F0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F9EF7C8" w14:textId="65EF7EA0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48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0949EE0" w14:textId="31EEFDFB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24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09FF4CF" w14:textId="5E13CA8C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6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37F5F5F" w14:textId="28E0CF3C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81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87AA5DE" w14:textId="32931E0B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</w:t>
                                  </w:r>
                                  <w:r w:rsidR="008C5705">
                                    <w:rPr>
                                      <w:spacing w:val="-5"/>
                                      <w:sz w:val="20"/>
                                    </w:rPr>
                                    <w:t>5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AF18F0" w14:paraId="6F6D0E43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3D637A47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4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2C56DC39" w14:textId="6B184F0D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B4B35CD" w14:textId="1C477CA6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F5BAAB4" w14:textId="097DB6C6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AB07BD4" w14:textId="4FB59B93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0F8B55F3" w14:textId="737AFD31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AF18F0" w14:paraId="6BA2FE21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5B473DBE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57187831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0C7C54B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right="1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AE8B1C0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7BF7F4FA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727E201D" w14:textId="77777777" w:rsidR="00AF18F0" w:rsidRDefault="00AF18F0" w:rsidP="00AF18F0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8C5705" w14:paraId="6411B83A" w14:textId="77777777" w:rsidTr="00AF18F0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45C90904" w14:textId="77777777" w:rsidR="008C5705" w:rsidRDefault="008C5705" w:rsidP="008C570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4C6BAEDA" w14:textId="1A6DEC0C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51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5A1FB736" w14:textId="166FDD65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DC4808A" w14:textId="2CA109EA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704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683F384" w14:textId="3D60A9C3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57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4F21F06F" w14:textId="5DF0126E" w:rsidR="008C5705" w:rsidRDefault="008C5705" w:rsidP="008C570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AF18F0" w14:paraId="056D56EF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18B083A" w14:textId="77777777" w:rsidR="00AF18F0" w:rsidRDefault="00AF18F0" w:rsidP="00AF18F0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DC74DE4" w14:textId="77777777" w:rsidR="00AF18F0" w:rsidRDefault="00AF18F0" w:rsidP="00AF18F0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2042635" w14:textId="77777777" w:rsidR="00AF18F0" w:rsidRDefault="00AF18F0" w:rsidP="00AF18F0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43A74D4" w14:textId="77777777" w:rsidR="00AF18F0" w:rsidRDefault="00AF18F0" w:rsidP="00AF18F0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1A0BDFD" w14:textId="77777777" w:rsidR="00AF18F0" w:rsidRDefault="00AF18F0" w:rsidP="00AF18F0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EA545A3" w14:textId="77777777" w:rsidR="00AF18F0" w:rsidRDefault="00AF18F0" w:rsidP="00AF18F0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6D5641C" w14:textId="77777777" w:rsidR="00A066F8" w:rsidRDefault="00A066F8" w:rsidP="00A066F8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B8478" id="_x0000_s1093" type="#_x0000_t202" style="position:absolute;margin-left:62.65pt;margin-top:24.4pt;width:492.65pt;height:207.2pt;z-index:2516766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1832"/>
                        <w:gridCol w:w="1567"/>
                        <w:gridCol w:w="1562"/>
                        <w:gridCol w:w="1562"/>
                        <w:gridCol w:w="1562"/>
                        <w:gridCol w:w="1563"/>
                      </w:tblGrid>
                      <w:tr w:rsidR="00A066F8" w14:paraId="1DAE31AF" w14:textId="77777777">
                        <w:trPr>
                          <w:trHeight w:val="239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E0DD9B5" w14:textId="77777777" w:rsidR="00A066F8" w:rsidRDefault="00A066F8">
                            <w:pPr>
                              <w:pStyle w:val="TableParagraph"/>
                              <w:spacing w:before="0" w:line="220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Bytes)</w:t>
                            </w:r>
                          </w:p>
                        </w:tc>
                        <w:tc>
                          <w:tcPr>
                            <w:tcW w:w="7816" w:type="dxa"/>
                            <w:gridSpan w:val="5"/>
                            <w:tcBorders>
                              <w:bottom w:val="single" w:sz="4" w:space="0" w:color="9CC2E5"/>
                            </w:tcBorders>
                          </w:tcPr>
                          <w:p w14:paraId="1465BA71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A066F8" w14:paraId="499C7A67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3EB4B5A1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35A8BE07" w14:textId="1E1369A3" w:rsidR="00A066F8" w:rsidRDefault="00A066F8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87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258ED289" w14:textId="44F25448" w:rsidR="00A066F8" w:rsidRDefault="00A066F8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3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32F89E3" w14:textId="2A1E0080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6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01C9CB8B" w14:textId="6E2A46E5" w:rsidR="00A066F8" w:rsidRDefault="00A066F8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8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35925390" w14:textId="702B97B2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</w:tr>
                      <w:tr w:rsidR="00A066F8" w14:paraId="2CE1C851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1310B004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4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256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25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023D40D4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2ECC169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FC49C0F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4A3BDCA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58B4D87B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A066F8" w14:paraId="70DD69EB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6CCE98E6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4CCCA8B7" w14:textId="04B119CE" w:rsidR="00A066F8" w:rsidRDefault="00A066F8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4"/>
                                <w:sz w:val="20"/>
                              </w:rPr>
                              <w:t>1016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2714361" w14:textId="0D3C54C8" w:rsidR="00A066F8" w:rsidRDefault="00A066F8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4"/>
                                <w:sz w:val="20"/>
                              </w:rPr>
                              <w:t>1013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2E32C458" w14:textId="32FF236B" w:rsidR="00A066F8" w:rsidRDefault="00A066F8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4"/>
                                <w:sz w:val="20"/>
                              </w:rPr>
                              <w:t>101</w:t>
                            </w:r>
                            <w:r w:rsidR="00AF18F0">
                              <w:rPr>
                                <w:spacing w:val="-4"/>
                                <w:sz w:val="20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CA33138" w14:textId="41DD327B" w:rsidR="00A066F8" w:rsidRDefault="00A066F8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4"/>
                                <w:sz w:val="20"/>
                              </w:rPr>
                              <w:t>1011</w:t>
                            </w:r>
                            <w:r w:rsidR="00AF18F0">
                              <w:rPr>
                                <w:spacing w:val="-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4BA41599" w14:textId="10B0F22E" w:rsidR="00A066F8" w:rsidRDefault="00A066F8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AF18F0">
                              <w:rPr>
                                <w:spacing w:val="-4"/>
                                <w:sz w:val="20"/>
                              </w:rPr>
                              <w:t>10110</w:t>
                            </w:r>
                          </w:p>
                        </w:tc>
                      </w:tr>
                      <w:tr w:rsidR="00A066F8" w14:paraId="65F9F1E8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9354651" w14:textId="77777777" w:rsidR="00A066F8" w:rsidRDefault="00A066F8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BD78BA3" w14:textId="424AAA0F" w:rsidR="00A066F8" w:rsidRDefault="00A066F8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2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714A994" w14:textId="2E6BA311" w:rsidR="00A066F8" w:rsidRDefault="00A066F8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3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1EBA89E7" w14:textId="3D0B7200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6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5493569" w14:textId="4514EDB6" w:rsidR="00A066F8" w:rsidRDefault="00A066F8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8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1492FCD3" w14:textId="6F3EF243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F83C23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AF18F0"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</w:tr>
                      <w:tr w:rsidR="00A066F8" w14:paraId="14A5E8D1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40C24785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5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783E84EA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117E0FC7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C30080E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49B1D4DB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463FB23F" w14:textId="77777777" w:rsidR="00A066F8" w:rsidRDefault="00A066F8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8C5705" w14:paraId="4A56400A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3BE149CE" w14:textId="77777777" w:rsidR="008C5705" w:rsidRDefault="008C5705" w:rsidP="008C570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CD9404C" w14:textId="56E6A8E9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16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58482FE" w14:textId="6ECD8D10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13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7A22CE2" w14:textId="29DF09E1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12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3A08F13" w14:textId="207FD52E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11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19DB5D9" w14:textId="2B0AE4F9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110</w:t>
                            </w:r>
                          </w:p>
                        </w:tc>
                      </w:tr>
                      <w:tr w:rsidR="00AF18F0" w14:paraId="0E4F6974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69E3A35C" w14:textId="77777777" w:rsidR="00AF18F0" w:rsidRDefault="00AF18F0" w:rsidP="00AF18F0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5CFEF78E" w14:textId="42FE2EF2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3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3C6BFB72" w14:textId="72507D0F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77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59A1DBB" w14:textId="21403A8A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5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54735631" w14:textId="3BE91FCB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5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67BE65AC" w14:textId="2E16C7E1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5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</w:tr>
                      <w:tr w:rsidR="00AF18F0" w14:paraId="5EC1F774" w14:textId="77777777">
                        <w:trPr>
                          <w:trHeight w:val="242"/>
                        </w:trPr>
                        <w:tc>
                          <w:tcPr>
                            <w:tcW w:w="1832" w:type="dxa"/>
                          </w:tcPr>
                          <w:p w14:paraId="178D452F" w14:textId="77777777" w:rsidR="00AF18F0" w:rsidRDefault="00AF18F0" w:rsidP="00AF18F0">
                            <w:pPr>
                              <w:pStyle w:val="TableParagraph"/>
                              <w:spacing w:line="222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024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1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21A3DED6" w14:textId="1BE5AEFB" w:rsidR="00AF18F0" w:rsidRDefault="00AF18F0" w:rsidP="00AF18F0">
                            <w:pPr>
                              <w:pStyle w:val="TableParagraph"/>
                              <w:spacing w:line="222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6A88B84" w14:textId="429F6A75" w:rsidR="00AF18F0" w:rsidRDefault="00AF18F0" w:rsidP="00AF18F0">
                            <w:pPr>
                              <w:pStyle w:val="TableParagraph"/>
                              <w:spacing w:line="222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AFCFD47" w14:textId="0F974493" w:rsidR="00AF18F0" w:rsidRDefault="00AF18F0" w:rsidP="00AF18F0">
                            <w:pPr>
                              <w:pStyle w:val="TableParagraph"/>
                              <w:spacing w:line="222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68D5AB8" w14:textId="444C8BD3" w:rsidR="00AF18F0" w:rsidRDefault="00AF18F0" w:rsidP="00AF18F0">
                            <w:pPr>
                              <w:pStyle w:val="TableParagraph"/>
                              <w:spacing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37DE1B16" w14:textId="6D8A1A87" w:rsidR="00AF18F0" w:rsidRDefault="00AF18F0" w:rsidP="00AF18F0">
                            <w:pPr>
                              <w:pStyle w:val="TableParagraph"/>
                              <w:spacing w:line="222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8C5705" w14:paraId="219B55D7" w14:textId="77777777">
                        <w:trPr>
                          <w:trHeight w:val="241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523EFC86" w14:textId="77777777" w:rsidR="008C5705" w:rsidRDefault="008C5705" w:rsidP="008C570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556A8349" w14:textId="77BDA4A0" w:rsidR="008C5705" w:rsidRDefault="008C5705" w:rsidP="008C5705">
                            <w:pPr>
                              <w:pStyle w:val="TableParagraph"/>
                              <w:spacing w:before="0" w:line="222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818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23B62DB" w14:textId="2A1FD158" w:rsidR="008C5705" w:rsidRDefault="008C5705" w:rsidP="008C5705">
                            <w:pPr>
                              <w:pStyle w:val="TableParagraph"/>
                              <w:spacing w:before="0" w:line="222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11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B4C5581" w14:textId="506D32CD" w:rsidR="008C5705" w:rsidRDefault="008C5705" w:rsidP="008C5705">
                            <w:pPr>
                              <w:pStyle w:val="TableParagraph"/>
                              <w:spacing w:before="0"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20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A793012" w14:textId="04CBC8E4" w:rsidR="008C5705" w:rsidRDefault="008C5705" w:rsidP="008C5705">
                            <w:pPr>
                              <w:pStyle w:val="TableParagraph"/>
                              <w:spacing w:before="0" w:line="222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46360645" w14:textId="5FACA525" w:rsidR="008C5705" w:rsidRDefault="008C5705" w:rsidP="008C5705">
                            <w:pPr>
                              <w:pStyle w:val="TableParagraph"/>
                              <w:spacing w:before="0" w:line="222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AF18F0" w14:paraId="2F8FE9BF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5F38EB9A" w14:textId="77777777" w:rsidR="00AF18F0" w:rsidRDefault="00AF18F0" w:rsidP="00AF18F0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25B34C43" w14:textId="6CACB42F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48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A816D98" w14:textId="02740DE6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24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2565676" w14:textId="27FDACDC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 w:rsidR="008C5705">
                              <w:rPr>
                                <w:spacing w:val="-4"/>
                                <w:sz w:val="20"/>
                              </w:rPr>
                              <w:t xml:space="preserve"> 76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53F921B" w14:textId="49AF6701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5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32D4FA37" w14:textId="0EECA2F0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5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</w:tr>
                      <w:tr w:rsidR="00AF18F0" w14:paraId="69D67CB5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3F070F17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2048(2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0CDAC2DF" w14:textId="1BDD59F1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3F728C80" w14:textId="71A81A2A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884D9C7" w14:textId="0915B036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0BA36184" w14:textId="7D557246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15E0BD9A" w14:textId="7AF1DE38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8C5705" w14:paraId="4D494165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47B1BB2" w14:textId="77777777" w:rsidR="008C5705" w:rsidRDefault="008C5705" w:rsidP="008C570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1E263BD" w14:textId="5AEF1C28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5192EF7" w14:textId="0DF9875C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22B8362" w14:textId="4E700158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=8095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A5C35A6" w14:textId="586550B2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E82DC47" w14:textId="3B4ED546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AF18F0" w14:paraId="0439EDC6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0E5EA2FA" w14:textId="77777777" w:rsidR="00AF18F0" w:rsidRDefault="00AF18F0" w:rsidP="00AF18F0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5F9EF7C8" w14:textId="65EF7EA0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48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0949EE0" w14:textId="31EEFDFB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24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09FF4CF" w14:textId="5E13CA8C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6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637F5F5F" w14:textId="28E0CF3C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81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287AA5DE" w14:textId="32931E0B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</w:t>
                            </w:r>
                            <w:r w:rsidR="008C5705">
                              <w:rPr>
                                <w:spacing w:val="-5"/>
                                <w:sz w:val="20"/>
                              </w:rPr>
                              <w:t>5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</w:tr>
                      <w:tr w:rsidR="00AF18F0" w14:paraId="6F6D0E43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3D637A47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4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2C56DC39" w14:textId="6B184F0D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B4B35CD" w14:textId="1C477CA6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F5BAAB4" w14:textId="097DB6C6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6AB07BD4" w14:textId="4FB59B93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0F8B55F3" w14:textId="737AFD31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AF18F0" w14:paraId="6BA2FE21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5B473DBE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57187831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60C7C54B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right="11"/>
                              <w:jc w:val="left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6AE8B1C0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7BF7F4FA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</w:tcPr>
                          <w:p w14:paraId="727E201D" w14:textId="77777777" w:rsidR="00AF18F0" w:rsidRDefault="00AF18F0" w:rsidP="00AF18F0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8C5705" w14:paraId="6411B83A" w14:textId="77777777" w:rsidTr="00AF18F0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45C90904" w14:textId="77777777" w:rsidR="008C5705" w:rsidRDefault="008C5705" w:rsidP="008C570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4C6BAEDA" w14:textId="1A6DEC0C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5118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5A1FB736" w14:textId="166FDD65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DC4808A" w14:textId="2CA109EA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7045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683F384" w14:textId="3D60A9C3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573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4F21F06F" w14:textId="5DF0126E" w:rsidR="008C5705" w:rsidRDefault="008C5705" w:rsidP="008C570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AF18F0" w14:paraId="056D56EF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218B083A" w14:textId="77777777" w:rsidR="00AF18F0" w:rsidRDefault="00AF18F0" w:rsidP="00AF18F0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6DC74DE4" w14:textId="77777777" w:rsidR="00AF18F0" w:rsidRDefault="00AF18F0" w:rsidP="00AF18F0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2042635" w14:textId="77777777" w:rsidR="00AF18F0" w:rsidRDefault="00AF18F0" w:rsidP="00AF18F0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443A74D4" w14:textId="77777777" w:rsidR="00AF18F0" w:rsidRDefault="00AF18F0" w:rsidP="00AF18F0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1A0BDFD" w14:textId="77777777" w:rsidR="00AF18F0" w:rsidRDefault="00AF18F0" w:rsidP="00AF18F0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5EA545A3" w14:textId="77777777" w:rsidR="00AF18F0" w:rsidRDefault="00AF18F0" w:rsidP="00AF18F0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16D5641C" w14:textId="77777777" w:rsidR="00A066F8" w:rsidRDefault="00A066F8" w:rsidP="00A066F8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C6473"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5648" behindDoc="0" locked="0" layoutInCell="1" allowOverlap="1" wp14:anchorId="60CBD86C" wp14:editId="5674A4D0">
                <wp:simplePos x="0" y="0"/>
                <wp:positionH relativeFrom="margin">
                  <wp:align>left</wp:align>
                </wp:positionH>
                <wp:positionV relativeFrom="paragraph">
                  <wp:posOffset>297099</wp:posOffset>
                </wp:positionV>
                <wp:extent cx="6123940" cy="6350"/>
                <wp:effectExtent l="0" t="0" r="0" b="0"/>
                <wp:wrapNone/>
                <wp:docPr id="144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394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3940" h="6350">
                              <a:moveTo>
                                <a:pt x="6123432" y="0"/>
                              </a:moveTo>
                              <a:lnTo>
                                <a:pt x="6123432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123432" y="6096"/>
                              </a:lnTo>
                              <a:lnTo>
                                <a:pt x="61234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CC2E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CFECD4" id="Graphic 1" o:spid="_x0000_s1026" style="position:absolute;margin-left:0;margin-top:23.4pt;width:482.2pt;height:.5pt;z-index:251675648;visibility:visible;mso-wrap-style:square;mso-wrap-distance-left:0;mso-wrap-distance-top:0;mso-wrap-distance-right:0;mso-wrap-distance-bottom:0;mso-position-horizontal:left;mso-position-horizontal-relative:margin;mso-position-vertical:absolute;mso-position-vertical-relative:text;v-text-anchor:top" coordsize="612394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" path="m6123432,r,l,,,6096r6123432,l6123432,xe" fillcolor="#9cc2e5" stroked="f">
                <v:path arrowok="t"/>
                <w10:wrap anchorx="margin"/>
              </v:shape>
            </w:pict>
          </mc:Fallback>
        </mc:AlternateContent>
      </w:r>
      <w:r w:rsidR="00A066F8" w:rsidRPr="009B34FE">
        <w:rPr>
          <w:b/>
          <w:sz w:val="20"/>
          <w:szCs w:val="20"/>
          <w:u w:val="single" w:color="9CC2E5"/>
        </w:rPr>
        <w:t>Block Size (</w:t>
      </w:r>
      <w:proofErr w:type="gramStart"/>
      <w:r w:rsidR="00A066F8" w:rsidRPr="009B34FE">
        <w:rPr>
          <w:b/>
          <w:sz w:val="20"/>
          <w:szCs w:val="20"/>
          <w:u w:val="single" w:color="9CC2E5"/>
        </w:rPr>
        <w:t>Words)</w:t>
      </w:r>
      <w:r w:rsidR="00A066F8" w:rsidRPr="009B34FE">
        <w:rPr>
          <w:b/>
          <w:spacing w:val="80"/>
          <w:sz w:val="20"/>
          <w:szCs w:val="20"/>
          <w:u w:val="single" w:color="9CC2E5"/>
        </w:rPr>
        <w:t xml:space="preserve"> </w:t>
      </w:r>
      <w:r w:rsidR="003C6473">
        <w:rPr>
          <w:b/>
          <w:sz w:val="20"/>
          <w:szCs w:val="20"/>
        </w:rPr>
        <w:t xml:space="preserve">  </w:t>
      </w:r>
      <w:proofErr w:type="gramEnd"/>
      <w:r w:rsidR="003C6473">
        <w:rPr>
          <w:b/>
          <w:sz w:val="20"/>
          <w:szCs w:val="20"/>
        </w:rPr>
        <w:t xml:space="preserve">                 </w:t>
      </w:r>
      <w:r w:rsidR="00A066F8" w:rsidRPr="009B34FE">
        <w:rPr>
          <w:b/>
          <w:spacing w:val="-10"/>
          <w:position w:val="-12"/>
          <w:sz w:val="20"/>
          <w:szCs w:val="20"/>
        </w:rPr>
        <w:t>2</w:t>
      </w:r>
      <w:r w:rsidR="00A066F8" w:rsidRPr="009B34FE">
        <w:rPr>
          <w:b/>
          <w:position w:val="-12"/>
          <w:sz w:val="20"/>
          <w:szCs w:val="20"/>
        </w:rPr>
        <w:tab/>
      </w:r>
      <w:r w:rsidR="003C6473">
        <w:rPr>
          <w:b/>
          <w:position w:val="-12"/>
          <w:sz w:val="20"/>
          <w:szCs w:val="20"/>
        </w:rPr>
        <w:t xml:space="preserve">                        </w:t>
      </w:r>
      <w:r w:rsidR="00A066F8" w:rsidRPr="009B34FE">
        <w:rPr>
          <w:b/>
          <w:spacing w:val="-10"/>
          <w:position w:val="-12"/>
          <w:sz w:val="20"/>
          <w:szCs w:val="20"/>
        </w:rPr>
        <w:t>4</w:t>
      </w:r>
      <w:r w:rsidR="00A066F8" w:rsidRPr="009B34FE">
        <w:rPr>
          <w:b/>
          <w:position w:val="-12"/>
          <w:sz w:val="20"/>
          <w:szCs w:val="20"/>
        </w:rPr>
        <w:tab/>
      </w:r>
      <w:r w:rsidR="003C6473">
        <w:rPr>
          <w:b/>
          <w:position w:val="-12"/>
          <w:sz w:val="20"/>
          <w:szCs w:val="20"/>
        </w:rPr>
        <w:t xml:space="preserve">                      </w:t>
      </w:r>
      <w:r w:rsidR="00A066F8" w:rsidRPr="009B34FE">
        <w:rPr>
          <w:b/>
          <w:spacing w:val="-10"/>
          <w:position w:val="-12"/>
          <w:sz w:val="20"/>
          <w:szCs w:val="20"/>
        </w:rPr>
        <w:t>8</w:t>
      </w:r>
      <w:r w:rsidR="00A066F8" w:rsidRPr="009B34FE">
        <w:rPr>
          <w:b/>
          <w:position w:val="-12"/>
          <w:sz w:val="20"/>
          <w:szCs w:val="20"/>
        </w:rPr>
        <w:tab/>
      </w:r>
      <w:r w:rsidR="003C6473">
        <w:rPr>
          <w:b/>
          <w:position w:val="-12"/>
          <w:sz w:val="20"/>
          <w:szCs w:val="20"/>
        </w:rPr>
        <w:t xml:space="preserve">                  </w:t>
      </w:r>
      <w:r w:rsidR="00A066F8" w:rsidRPr="009B34FE">
        <w:rPr>
          <w:b/>
          <w:spacing w:val="-5"/>
          <w:position w:val="-12"/>
          <w:sz w:val="20"/>
          <w:szCs w:val="20"/>
        </w:rPr>
        <w:t>16</w:t>
      </w:r>
      <w:r w:rsidR="00A066F8" w:rsidRPr="009B34FE">
        <w:rPr>
          <w:rFonts w:ascii="Times New Roman"/>
          <w:position w:val="-12"/>
          <w:sz w:val="20"/>
          <w:szCs w:val="20"/>
        </w:rPr>
        <w:tab/>
      </w:r>
      <w:r w:rsidR="003C6473">
        <w:rPr>
          <w:rFonts w:ascii="Times New Roman"/>
          <w:position w:val="-12"/>
          <w:sz w:val="20"/>
          <w:szCs w:val="20"/>
        </w:rPr>
        <w:t xml:space="preserve">                    </w:t>
      </w:r>
      <w:r w:rsidR="00A066F8" w:rsidRPr="009B34FE">
        <w:rPr>
          <w:b/>
          <w:spacing w:val="-5"/>
          <w:position w:val="-12"/>
          <w:sz w:val="20"/>
          <w:szCs w:val="20"/>
        </w:rPr>
        <w:t>32</w:t>
      </w:r>
    </w:p>
    <w:p w14:paraId="0AA2D912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246E3566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330343D3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1F4DD138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07600379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0972004B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7581EDB9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1489C00E" w14:textId="77777777" w:rsidR="00A066F8" w:rsidRPr="009B34FE" w:rsidRDefault="00A066F8" w:rsidP="00A066F8">
      <w:pPr>
        <w:rPr>
          <w:sz w:val="20"/>
          <w:szCs w:val="20"/>
        </w:rPr>
      </w:pPr>
    </w:p>
    <w:p w14:paraId="039997A8" w14:textId="3394E26E" w:rsidR="00A066F8" w:rsidRPr="009B34FE" w:rsidRDefault="00A066F8" w:rsidP="00A066F8">
      <w:pPr>
        <w:rPr>
          <w:sz w:val="20"/>
          <w:szCs w:val="20"/>
        </w:rPr>
      </w:pPr>
    </w:p>
    <w:p w14:paraId="365BAED8" w14:textId="77777777" w:rsidR="00A066F8" w:rsidRPr="009B34FE" w:rsidRDefault="00A066F8" w:rsidP="00A066F8">
      <w:pPr>
        <w:rPr>
          <w:sz w:val="20"/>
          <w:szCs w:val="20"/>
        </w:rPr>
      </w:pPr>
    </w:p>
    <w:p w14:paraId="764F71C0" w14:textId="3307FDCF" w:rsidR="00A066F8" w:rsidRPr="009B34FE" w:rsidRDefault="00A066F8" w:rsidP="00A066F8">
      <w:pPr>
        <w:rPr>
          <w:sz w:val="20"/>
          <w:szCs w:val="20"/>
        </w:rPr>
      </w:pPr>
    </w:p>
    <w:p w14:paraId="731A5D1F" w14:textId="77777777" w:rsidR="009B34FE" w:rsidRPr="00374BDE" w:rsidRDefault="009B34FE" w:rsidP="009B34FE">
      <w:pPr>
        <w:pStyle w:val="GvdeMetni"/>
      </w:pPr>
    </w:p>
    <w:p w14:paraId="55735164" w14:textId="77777777" w:rsidR="009B34FE" w:rsidRPr="00374BDE" w:rsidRDefault="009B34FE" w:rsidP="009B34FE">
      <w:pPr>
        <w:pStyle w:val="GvdeMetni"/>
        <w:spacing w:before="53"/>
      </w:pPr>
    </w:p>
    <w:p w14:paraId="44064F28" w14:textId="752685E1" w:rsidR="009B34FE" w:rsidRPr="008C5705" w:rsidRDefault="009B34FE" w:rsidP="009B34FE">
      <w:pPr>
        <w:pStyle w:val="GvdeMetni"/>
        <w:spacing w:before="1"/>
        <w:ind w:right="427"/>
        <w:rPr>
          <w:sz w:val="20"/>
          <w:szCs w:val="20"/>
        </w:rPr>
      </w:pPr>
      <w:r w:rsidRPr="008C5705">
        <w:rPr>
          <w:noProof/>
          <w:sz w:val="20"/>
          <w:szCs w:val="20"/>
        </w:rPr>
        <mc:AlternateContent>
          <mc:Choice Requires="wpg">
            <w:drawing>
              <wp:anchor distT="0" distB="0" distL="0" distR="0" simplePos="0" relativeHeight="251667456" behindDoc="0" locked="0" layoutInCell="1" allowOverlap="1" wp14:anchorId="1D22C558" wp14:editId="59F99569">
                <wp:simplePos x="0" y="0"/>
                <wp:positionH relativeFrom="page">
                  <wp:posOffset>907614</wp:posOffset>
                </wp:positionH>
                <wp:positionV relativeFrom="paragraph">
                  <wp:posOffset>357931</wp:posOffset>
                </wp:positionV>
                <wp:extent cx="5861685" cy="3819525"/>
                <wp:effectExtent l="0" t="0" r="0" b="0"/>
                <wp:wrapNone/>
                <wp:docPr id="71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861685" cy="3819525"/>
                          <a:chOff x="0" y="0"/>
                          <a:chExt cx="5861685" cy="3819525"/>
                        </a:xfrm>
                      </wpg:grpSpPr>
                      <wps:wsp>
                        <wps:cNvPr id="72" name="Graphic 72"/>
                        <wps:cNvSpPr/>
                        <wps:spPr>
                          <a:xfrm>
                            <a:off x="702617" y="797307"/>
                            <a:ext cx="4956810" cy="2469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56810" h="2469515">
                                <a:moveTo>
                                  <a:pt x="0" y="2057272"/>
                                </a:moveTo>
                                <a:lnTo>
                                  <a:pt x="4956693" y="2057272"/>
                                </a:lnTo>
                              </a:path>
                              <a:path w="4956810" h="2469515">
                                <a:moveTo>
                                  <a:pt x="0" y="1645792"/>
                                </a:moveTo>
                                <a:lnTo>
                                  <a:pt x="4956693" y="1645792"/>
                                </a:lnTo>
                              </a:path>
                              <a:path w="4956810" h="2469515">
                                <a:moveTo>
                                  <a:pt x="0" y="1234312"/>
                                </a:moveTo>
                                <a:lnTo>
                                  <a:pt x="4956693" y="1234312"/>
                                </a:lnTo>
                              </a:path>
                              <a:path w="4956810" h="2469515">
                                <a:moveTo>
                                  <a:pt x="0" y="822832"/>
                                </a:moveTo>
                                <a:lnTo>
                                  <a:pt x="4956693" y="822832"/>
                                </a:lnTo>
                              </a:path>
                              <a:path w="4956810" h="2469515">
                                <a:moveTo>
                                  <a:pt x="0" y="411352"/>
                                </a:moveTo>
                                <a:lnTo>
                                  <a:pt x="4956693" y="411352"/>
                                </a:lnTo>
                              </a:path>
                              <a:path w="4956810" h="2469515">
                                <a:moveTo>
                                  <a:pt x="0" y="0"/>
                                </a:moveTo>
                                <a:lnTo>
                                  <a:pt x="4956693" y="0"/>
                                </a:lnTo>
                              </a:path>
                              <a:path w="4956810" h="2469515">
                                <a:moveTo>
                                  <a:pt x="706637" y="0"/>
                                </a:moveTo>
                                <a:lnTo>
                                  <a:pt x="706637" y="2469027"/>
                                </a:lnTo>
                              </a:path>
                              <a:path w="4956810" h="2469515">
                                <a:moveTo>
                                  <a:pt x="1416821" y="0"/>
                                </a:moveTo>
                                <a:lnTo>
                                  <a:pt x="1416821" y="2469027"/>
                                </a:lnTo>
                              </a:path>
                              <a:path w="4956810" h="2469515">
                                <a:moveTo>
                                  <a:pt x="2123957" y="0"/>
                                </a:moveTo>
                                <a:lnTo>
                                  <a:pt x="2123957" y="2469027"/>
                                </a:lnTo>
                              </a:path>
                              <a:path w="4956810" h="2469515">
                                <a:moveTo>
                                  <a:pt x="2831093" y="0"/>
                                </a:moveTo>
                                <a:lnTo>
                                  <a:pt x="2831093" y="2469027"/>
                                </a:lnTo>
                              </a:path>
                              <a:path w="4956810" h="2469515">
                                <a:moveTo>
                                  <a:pt x="3541277" y="0"/>
                                </a:moveTo>
                                <a:lnTo>
                                  <a:pt x="3541277" y="2469027"/>
                                </a:lnTo>
                              </a:path>
                              <a:path w="4956810" h="2469515">
                                <a:moveTo>
                                  <a:pt x="4248413" y="0"/>
                                </a:moveTo>
                                <a:lnTo>
                                  <a:pt x="4248413" y="2469027"/>
                                </a:lnTo>
                              </a:path>
                              <a:path w="4956810" h="2469515">
                                <a:moveTo>
                                  <a:pt x="4956693" y="0"/>
                                </a:moveTo>
                                <a:lnTo>
                                  <a:pt x="4956693" y="2469027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Graphic 73"/>
                        <wps:cNvSpPr/>
                        <wps:spPr>
                          <a:xfrm>
                            <a:off x="702617" y="797307"/>
                            <a:ext cx="4956810" cy="2469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56810" h="2469515">
                                <a:moveTo>
                                  <a:pt x="0" y="2469027"/>
                                </a:moveTo>
                                <a:lnTo>
                                  <a:pt x="1" y="0"/>
                                </a:lnTo>
                              </a:path>
                              <a:path w="4956810" h="2469515">
                                <a:moveTo>
                                  <a:pt x="0" y="2469027"/>
                                </a:moveTo>
                                <a:lnTo>
                                  <a:pt x="4956693" y="2469026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Graphic 74"/>
                        <wps:cNvSpPr/>
                        <wps:spPr>
                          <a:xfrm>
                            <a:off x="985858" y="1291112"/>
                            <a:ext cx="4248785" cy="20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20955">
                                <a:moveTo>
                                  <a:pt x="0" y="0"/>
                                </a:moveTo>
                                <a:lnTo>
                                  <a:pt x="283189" y="0"/>
                                </a:lnTo>
                                <a:lnTo>
                                  <a:pt x="850117" y="20576"/>
                                </a:lnTo>
                                <a:lnTo>
                                  <a:pt x="1983973" y="20576"/>
                                </a:lnTo>
                                <a:lnTo>
                                  <a:pt x="4248594" y="20576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4472C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5" name="Image 75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46594" y="1251394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" name="Image 76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30058" y="1251394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" name="Image 77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9393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" name="Image 78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27794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" name="Image 79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19245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" name="Graphic 80"/>
                        <wps:cNvSpPr/>
                        <wps:spPr>
                          <a:xfrm>
                            <a:off x="985858" y="1291112"/>
                            <a:ext cx="4248785" cy="20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20955">
                                <a:moveTo>
                                  <a:pt x="0" y="0"/>
                                </a:moveTo>
                                <a:lnTo>
                                  <a:pt x="283189" y="0"/>
                                </a:lnTo>
                                <a:lnTo>
                                  <a:pt x="850117" y="20576"/>
                                </a:lnTo>
                                <a:lnTo>
                                  <a:pt x="1983973" y="20576"/>
                                </a:lnTo>
                                <a:lnTo>
                                  <a:pt x="4248594" y="20576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Graphic 81"/>
                        <wps:cNvSpPr/>
                        <wps:spPr>
                          <a:xfrm>
                            <a:off x="948118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Graphic 82"/>
                        <wps:cNvSpPr/>
                        <wps:spPr>
                          <a:xfrm>
                            <a:off x="948118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Graphic 83"/>
                        <wps:cNvSpPr/>
                        <wps:spPr>
                          <a:xfrm>
                            <a:off x="1231582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Graphic 84"/>
                        <wps:cNvSpPr/>
                        <wps:spPr>
                          <a:xfrm>
                            <a:off x="1231582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Graphic 85"/>
                        <wps:cNvSpPr/>
                        <wps:spPr>
                          <a:xfrm>
                            <a:off x="179546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Graphic 86"/>
                        <wps:cNvSpPr/>
                        <wps:spPr>
                          <a:xfrm>
                            <a:off x="179546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Graphic 87"/>
                        <wps:cNvSpPr/>
                        <wps:spPr>
                          <a:xfrm>
                            <a:off x="2929318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Graphic 88"/>
                        <wps:cNvSpPr/>
                        <wps:spPr>
                          <a:xfrm>
                            <a:off x="2929318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Graphic 89"/>
                        <wps:cNvSpPr/>
                        <wps:spPr>
                          <a:xfrm>
                            <a:off x="519398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Graphic 90"/>
                        <wps:cNvSpPr/>
                        <wps:spPr>
                          <a:xfrm>
                            <a:off x="519398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Graphic 91"/>
                        <wps:cNvSpPr/>
                        <wps:spPr>
                          <a:xfrm>
                            <a:off x="985858" y="1311687"/>
                            <a:ext cx="4248785" cy="3708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370840">
                                <a:moveTo>
                                  <a:pt x="0" y="247491"/>
                                </a:moveTo>
                                <a:lnTo>
                                  <a:pt x="283189" y="370354"/>
                                </a:lnTo>
                                <a:lnTo>
                                  <a:pt x="850117" y="0"/>
                                </a:lnTo>
                                <a:lnTo>
                                  <a:pt x="1983973" y="0"/>
                                </a:lnTo>
                                <a:lnTo>
                                  <a:pt x="4248594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A5A5A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2" name="Image 92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46594" y="1516570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" name="Image 93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30058" y="1641538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4" name="Image 94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9393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5" name="Image 95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27794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6" name="Image 9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19245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7" name="Graphic 97"/>
                        <wps:cNvSpPr/>
                        <wps:spPr>
                          <a:xfrm>
                            <a:off x="985858" y="1311687"/>
                            <a:ext cx="4248785" cy="1461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1461135">
                                <a:moveTo>
                                  <a:pt x="0" y="966819"/>
                                </a:moveTo>
                                <a:lnTo>
                                  <a:pt x="283189" y="1460841"/>
                                </a:lnTo>
                                <a:lnTo>
                                  <a:pt x="850117" y="390747"/>
                                </a:lnTo>
                                <a:lnTo>
                                  <a:pt x="1983973" y="0"/>
                                </a:lnTo>
                                <a:lnTo>
                                  <a:pt x="4248594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Graphic 98"/>
                        <wps:cNvSpPr/>
                        <wps:spPr>
                          <a:xfrm>
                            <a:off x="949642" y="22419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Graphic 99"/>
                        <wps:cNvSpPr/>
                        <wps:spPr>
                          <a:xfrm>
                            <a:off x="1233106" y="273577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Graphic 100"/>
                        <wps:cNvSpPr/>
                        <wps:spPr>
                          <a:xfrm>
                            <a:off x="1796986" y="166592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Graphic 101"/>
                        <wps:cNvSpPr/>
                        <wps:spPr>
                          <a:xfrm>
                            <a:off x="2930842" y="127273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Graphic 102"/>
                        <wps:cNvSpPr/>
                        <wps:spPr>
                          <a:xfrm>
                            <a:off x="5195506" y="127273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Graphic 103"/>
                        <wps:cNvSpPr/>
                        <wps:spPr>
                          <a:xfrm>
                            <a:off x="985858" y="1311687"/>
                            <a:ext cx="4248785" cy="1461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1461135">
                                <a:moveTo>
                                  <a:pt x="0" y="966819"/>
                                </a:moveTo>
                                <a:lnTo>
                                  <a:pt x="283189" y="1460841"/>
                                </a:lnTo>
                                <a:lnTo>
                                  <a:pt x="850117" y="598011"/>
                                </a:lnTo>
                                <a:lnTo>
                                  <a:pt x="1983973" y="287115"/>
                                </a:lnTo>
                                <a:lnTo>
                                  <a:pt x="4248594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Graphic 104"/>
                        <wps:cNvSpPr/>
                        <wps:spPr>
                          <a:xfrm>
                            <a:off x="949642" y="22419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Graphic 105"/>
                        <wps:cNvSpPr/>
                        <wps:spPr>
                          <a:xfrm>
                            <a:off x="1233106" y="273577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Graphic 106"/>
                        <wps:cNvSpPr/>
                        <wps:spPr>
                          <a:xfrm>
                            <a:off x="1796986" y="1870138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Graphic 107"/>
                        <wps:cNvSpPr/>
                        <wps:spPr>
                          <a:xfrm>
                            <a:off x="2930842" y="156229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Graphic 108"/>
                        <wps:cNvSpPr/>
                        <wps:spPr>
                          <a:xfrm>
                            <a:off x="5195506" y="127273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" name="Image 109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516544" y="516762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" name="Graphic 110"/>
                        <wps:cNvSpPr/>
                        <wps:spPr>
                          <a:xfrm>
                            <a:off x="2080626" y="550449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Graphic 111"/>
                        <wps:cNvSpPr/>
                        <wps:spPr>
                          <a:xfrm>
                            <a:off x="2174302" y="522858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609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0"/>
                                </a:lnTo>
                                <a:lnTo>
                                  <a:pt x="60960" y="60960"/>
                                </a:lnTo>
                                <a:lnTo>
                                  <a:pt x="609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Graphic 112"/>
                        <wps:cNvSpPr/>
                        <wps:spPr>
                          <a:xfrm>
                            <a:off x="2174302" y="522858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0" y="0"/>
                                </a:moveTo>
                                <a:lnTo>
                                  <a:pt x="60960" y="0"/>
                                </a:lnTo>
                                <a:lnTo>
                                  <a:pt x="60960" y="60960"/>
                                </a:lnTo>
                                <a:lnTo>
                                  <a:pt x="0" y="60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3" name="Image 113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644707" y="516762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4" name="Graphic 114"/>
                        <wps:cNvSpPr/>
                        <wps:spPr>
                          <a:xfrm>
                            <a:off x="3266703" y="550449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Graphic 115"/>
                        <wps:cNvSpPr/>
                        <wps:spPr>
                          <a:xfrm>
                            <a:off x="3356926" y="519811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Graphic 116"/>
                        <wps:cNvSpPr/>
                        <wps:spPr>
                          <a:xfrm>
                            <a:off x="3888695" y="550449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Graphic 117"/>
                        <wps:cNvSpPr/>
                        <wps:spPr>
                          <a:xfrm>
                            <a:off x="3978718" y="519811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33528" y="0"/>
                                </a:moveTo>
                                <a:lnTo>
                                  <a:pt x="33528" y="64008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Graphic 118"/>
                        <wps:cNvSpPr/>
                        <wps:spPr>
                          <a:xfrm>
                            <a:off x="4762" y="4762"/>
                            <a:ext cx="5852160" cy="3810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52160" h="3810000">
                                <a:moveTo>
                                  <a:pt x="0" y="0"/>
                                </a:moveTo>
                                <a:lnTo>
                                  <a:pt x="5852159" y="0"/>
                                </a:lnTo>
                                <a:lnTo>
                                  <a:pt x="5852159" y="3809999"/>
                                </a:lnTo>
                                <a:lnTo>
                                  <a:pt x="0" y="38099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Textbox 119"/>
                        <wps:cNvSpPr txBox="1"/>
                        <wps:spPr>
                          <a:xfrm>
                            <a:off x="2690871" y="3514933"/>
                            <a:ext cx="9937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153224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z w:val="18"/>
                                </w:rPr>
                                <w:t>BLOCK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z w:val="18"/>
                                </w:rPr>
                                <w:t>SIZE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pacing w:val="-2"/>
                                  <w:sz w:val="18"/>
                                </w:rPr>
                                <w:t>(WORDS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0" name="Textbox 120"/>
                        <wps:cNvSpPr txBox="1"/>
                        <wps:spPr>
                          <a:xfrm>
                            <a:off x="5586158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318802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1" name="Textbox 121"/>
                        <wps:cNvSpPr txBox="1"/>
                        <wps:spPr>
                          <a:xfrm>
                            <a:off x="4878058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C3BBB5F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2" name="Textbox 122"/>
                        <wps:cNvSpPr txBox="1"/>
                        <wps:spPr>
                          <a:xfrm>
                            <a:off x="4169960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A901517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3" name="Textbox 123"/>
                        <wps:cNvSpPr txBox="1"/>
                        <wps:spPr>
                          <a:xfrm>
                            <a:off x="3461861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85C449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4" name="Textbox 124"/>
                        <wps:cNvSpPr txBox="1"/>
                        <wps:spPr>
                          <a:xfrm>
                            <a:off x="2753762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AC7EF73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5" name="Textbox 125"/>
                        <wps:cNvSpPr txBox="1"/>
                        <wps:spPr>
                          <a:xfrm>
                            <a:off x="2045662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339DAD5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6" name="Textbox 126"/>
                        <wps:cNvSpPr txBox="1"/>
                        <wps:spPr>
                          <a:xfrm>
                            <a:off x="1374140" y="3338149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D8CDEDD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7" name="Textbox 127"/>
                        <wps:cNvSpPr txBox="1"/>
                        <wps:spPr>
                          <a:xfrm>
                            <a:off x="666041" y="3338149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EBB0C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8" name="Textbox 128"/>
                        <wps:cNvSpPr txBox="1"/>
                        <wps:spPr>
                          <a:xfrm>
                            <a:off x="456946" y="3185749"/>
                            <a:ext cx="15303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76A9175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9" name="Textbox 129"/>
                        <wps:cNvSpPr txBox="1"/>
                        <wps:spPr>
                          <a:xfrm>
                            <a:off x="399034" y="277426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E5ADDAB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0" name="Textbox 130"/>
                        <wps:cNvSpPr txBox="1"/>
                        <wps:spPr>
                          <a:xfrm>
                            <a:off x="399034" y="236278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EF6AA63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4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1" name="Textbox 131"/>
                        <wps:cNvSpPr txBox="1"/>
                        <wps:spPr>
                          <a:xfrm>
                            <a:off x="399034" y="195130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7F35374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6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2" name="Textbox 132"/>
                        <wps:cNvSpPr txBox="1"/>
                        <wps:spPr>
                          <a:xfrm>
                            <a:off x="399034" y="153982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CD591E2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8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3" name="Textbox 133"/>
                        <wps:cNvSpPr txBox="1"/>
                        <wps:spPr>
                          <a:xfrm>
                            <a:off x="341122" y="1128349"/>
                            <a:ext cx="26860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4A77F9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0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4" name="Textbox 134"/>
                        <wps:cNvSpPr txBox="1"/>
                        <wps:spPr>
                          <a:xfrm>
                            <a:off x="341122" y="716869"/>
                            <a:ext cx="26860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BE96260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2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5" name="Textbox 135"/>
                        <wps:cNvSpPr txBox="1"/>
                        <wps:spPr>
                          <a:xfrm>
                            <a:off x="4158253" y="469981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36FCB53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409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6" name="Textbox 136"/>
                        <wps:cNvSpPr txBox="1"/>
                        <wps:spPr>
                          <a:xfrm>
                            <a:off x="3536259" y="469981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D80FCF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204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7" name="Textbox 137"/>
                        <wps:cNvSpPr txBox="1"/>
                        <wps:spPr>
                          <a:xfrm>
                            <a:off x="2914265" y="469981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5E35E2D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02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8" name="Textbox 138"/>
                        <wps:cNvSpPr txBox="1"/>
                        <wps:spPr>
                          <a:xfrm>
                            <a:off x="2350183" y="469981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EA0C65B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51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9" name="Textbox 139"/>
                        <wps:cNvSpPr txBox="1"/>
                        <wps:spPr>
                          <a:xfrm>
                            <a:off x="1786101" y="469981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E65B03" w14:textId="77777777" w:rsidR="00A066F8" w:rsidRDefault="00A066F8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5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0" name="Textbox 140"/>
                        <wps:cNvSpPr txBox="1"/>
                        <wps:spPr>
                          <a:xfrm>
                            <a:off x="1203927" y="96259"/>
                            <a:ext cx="3452495" cy="2495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3E66A4" w14:textId="51162614" w:rsidR="00A066F8" w:rsidRDefault="008C5705" w:rsidP="009B34FE">
                              <w:pPr>
                                <w:spacing w:before="1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HIT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6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RATE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VS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BLOCK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6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SIZE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1"/>
                                  <w:sz w:val="32"/>
                                </w:rPr>
                                <w:t>(N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z w:val="32"/>
                                </w:rPr>
                                <w:t>=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 w:rsidR="00A066F8">
                                <w:rPr>
                                  <w:b/>
                                  <w:color w:val="595959"/>
                                  <w:spacing w:val="13"/>
                                  <w:sz w:val="32"/>
                                </w:rPr>
                                <w:t>100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22C558" id="Group 71" o:spid="_x0000_s1094" style="position:absolute;margin-left:71.45pt;margin-top:28.2pt;width:461.55pt;height:300.75pt;z-index:251667456;mso-wrap-distance-left:0;mso-wrap-distance-right:0;mso-position-horizontal-relative:page" coordsize="58616,381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">
                <v:shape id="Graphic 72" o:spid="_x0000_s1095" style="position:absolute;left:7026;top:7973;width:49568;height:24695;visibility:visible;mso-wrap-style:square;v-text-anchor:top" coordsize="4956810,2469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" path="m,2057272r4956693,em,1645792r4956693,em,1234312r4956693,em,822832r4956693,em,411352r4956693,em,l4956693,em706637,r,2469027em1416821,r,2469027em2123957,r,2469027em2831093,r,2469027em3541277,r,2469027em4248413,r,2469027em4956693,r,2469027e" filled="f" strokecolor="#d9d9d9">
                  <v:path arrowok="t"/>
                </v:shape>
                <v:shape id="Graphic 73" o:spid="_x0000_s1096" style="position:absolute;left:7026;top:7973;width:49568;height:24695;visibility:visible;mso-wrap-style:square;v-text-anchor:top" coordsize="4956810,2469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" path="m,2469027l1,em,2469027r4956693,-1e" filled="f" strokecolor="#d9d9d9">
                  <v:path arrowok="t"/>
                </v:shape>
                <v:shape id="Graphic 74" o:spid="_x0000_s1097" style="position:absolute;left:9858;top:12911;width:42488;height:209;visibility:visible;mso-wrap-style:square;v-text-anchor:top" coordsize="4248785,20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" path="m,l283189,,850117,20576r1133856,l4248594,20576e" filled="f" strokecolor="#4472c4" strokeweight="1.75pt">
                  <v:path arrowok="t"/>
                </v:shape>
                <v:shape id="Image 75" o:spid="_x0000_s1098" type="#_x0000_t75" style="position:absolute;left:9465;top:12513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">
                  <v:imagedata r:id="rId24" o:title=""/>
                </v:shape>
                <v:shape id="Image 76" o:spid="_x0000_s1099" type="#_x0000_t75" style="position:absolute;left:12300;top:12513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">
                  <v:imagedata r:id="rId13" o:title=""/>
                </v:shape>
                <v:shape id="Image 77" o:spid="_x0000_s1100" type="#_x0000_t75" style="position:absolute;left:17939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">
                  <v:imagedata r:id="rId24" o:title=""/>
                </v:shape>
                <v:shape id="Image 78" o:spid="_x0000_s1101" type="#_x0000_t75" style="position:absolute;left:29277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">
                  <v:imagedata r:id="rId24" o:title=""/>
                </v:shape>
                <v:shape id="Image 79" o:spid="_x0000_s1102" type="#_x0000_t75" style="position:absolute;left:51924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">
                  <v:imagedata r:id="rId13" o:title=""/>
                </v:shape>
                <v:shape id="Graphic 80" o:spid="_x0000_s1103" style="position:absolute;left:9858;top:12911;width:42488;height:209;visibility:visible;mso-wrap-style:square;v-text-anchor:top" coordsize="4248785,20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" path="m,l283189,,850117,20576r1133856,l4248594,20576e" filled="f" strokecolor="#ed7d31" strokeweight="1.75pt">
                  <v:path arrowok="t"/>
                </v:shape>
                <v:shape id="Graphic 81" o:spid="_x0000_s1104" style="position:absolute;left:9481;top:12529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" path="m73151,l,,,73152r73151,l73151,xe" fillcolor="#ed7d31" stroked="f">
                  <v:path arrowok="t"/>
                </v:shape>
                <v:shape id="Graphic 82" o:spid="_x0000_s1105" style="position:absolute;left:9481;top:12529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" path="m,l73152,r,73152l,73152,,xe" filled="f" strokecolor="#ed7d31" strokeweight=".72pt">
                  <v:path arrowok="t"/>
                </v:shape>
                <v:shape id="Graphic 83" o:spid="_x0000_s1106" style="position:absolute;left:12315;top:12529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" path="m73151,l,,,73152r73151,l73151,xe" fillcolor="#ed7d31" stroked="f">
                  <v:path arrowok="t"/>
                </v:shape>
                <v:shape id="Graphic 84" o:spid="_x0000_s1107" style="position:absolute;left:12315;top:12529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" path="m,l73152,r,73152l,73152,,xe" filled="f" strokecolor="#ed7d31" strokeweight=".72pt">
                  <v:path arrowok="t"/>
                </v:shape>
                <v:shape id="Graphic 85" o:spid="_x0000_s1108" style="position:absolute;left:17954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" path="m73151,l,,,73151r73151,l73151,xe" fillcolor="#ed7d31" stroked="f">
                  <v:path arrowok="t"/>
                </v:shape>
                <v:shape id="Graphic 86" o:spid="_x0000_s1109" style="position:absolute;left:17954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" path="m,l73152,r,73152l,73152,,xe" filled="f" strokecolor="#ed7d31" strokeweight=".72pt">
                  <v:path arrowok="t"/>
                </v:shape>
                <v:shape id="Graphic 87" o:spid="_x0000_s1110" style="position:absolute;left:29293;top:12712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" path="m73151,l,,,73151r73151,l73151,xe" fillcolor="#ed7d31" stroked="f">
                  <v:path arrowok="t"/>
                </v:shape>
                <v:shape id="Graphic 88" o:spid="_x0000_s1111" style="position:absolute;left:29293;top:12712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" path="m,l73152,r,73152l,73152,,xe" filled="f" strokecolor="#ed7d31" strokeweight=".72pt">
                  <v:path arrowok="t"/>
                </v:shape>
                <v:shape id="Graphic 89" o:spid="_x0000_s1112" style="position:absolute;left:51939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" path="m73151,l,,,73151r73151,l73151,xe" fillcolor="#ed7d31" stroked="f">
                  <v:path arrowok="t"/>
                </v:shape>
                <v:shape id="Graphic 90" o:spid="_x0000_s1113" style="position:absolute;left:51939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" path="m,l73152,r,73152l,73152,,xe" filled="f" strokecolor="#ed7d31" strokeweight=".72pt">
                  <v:path arrowok="t"/>
                </v:shape>
                <v:shape id="Graphic 91" o:spid="_x0000_s1114" style="position:absolute;left:9858;top:13116;width:42488;height:3709;visibility:visible;mso-wrap-style:square;v-text-anchor:top" coordsize="4248785,370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" path="m,247491l283189,370354,850117,,1983973,,4248594,e" filled="f" strokecolor="#a5a5a5" strokeweight="1.75pt">
                  <v:path arrowok="t"/>
                </v:shape>
                <v:shape id="Image 92" o:spid="_x0000_s1115" type="#_x0000_t75" style="position:absolute;left:9465;top:15165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">
                  <v:imagedata r:id="rId25" o:title=""/>
                </v:shape>
                <v:shape id="Image 93" o:spid="_x0000_s1116" type="#_x0000_t75" style="position:absolute;left:12300;top:16415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">
                  <v:imagedata r:id="rId16" o:title=""/>
                </v:shape>
                <v:shape id="Image 94" o:spid="_x0000_s1117" type="#_x0000_t75" style="position:absolute;left:17939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">
                  <v:imagedata r:id="rId25" o:title=""/>
                </v:shape>
                <v:shape id="Image 95" o:spid="_x0000_s1118" type="#_x0000_t75" style="position:absolute;left:29277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">
                  <v:imagedata r:id="rId25" o:title=""/>
                </v:shape>
                <v:shape id="Image 96" o:spid="_x0000_s1119" type="#_x0000_t75" style="position:absolute;left:51924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">
                  <v:imagedata r:id="rId16" o:title=""/>
                </v:shape>
                <v:shape id="Graphic 97" o:spid="_x0000_s1120" style="position:absolute;left:9858;top:13116;width:42488;height:14612;visibility:visible;mso-wrap-style:square;v-text-anchor:top" coordsize="4248785,1461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" path="m,966819r283189,494022l850117,390747,1983973,,4248594,e" filled="f" strokecolor="#ffc000" strokeweight="1.75pt">
                  <v:path arrowok="t"/>
                </v:shape>
                <v:shape id="Graphic 98" o:spid="_x0000_s1121" style="position:absolute;left:9496;top:2241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" path="m76200,76200l,em,76200l76200,e" filled="f" strokecolor="#ffc000" strokeweight=".72pt">
                  <v:path arrowok="t"/>
                </v:shape>
                <v:shape id="Graphic 99" o:spid="_x0000_s1122" style="position:absolute;left:12331;top:2735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" path="m76200,76200l,em,76200l76200,e" filled="f" strokecolor="#ffc000" strokeweight=".72pt">
                  <v:path arrowok="t"/>
                </v:shape>
                <v:shape id="Graphic 100" o:spid="_x0000_s1123" style="position:absolute;left:17969;top:1665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101" o:spid="_x0000_s1124" style="position:absolute;left:29308;top:1272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" path="m76200,76200l,em,76200l76200,e" filled="f" strokecolor="#ffc000" strokeweight=".72pt">
                  <v:path arrowok="t"/>
                </v:shape>
                <v:shape id="Graphic 102" o:spid="_x0000_s1125" style="position:absolute;left:51955;top:1272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" path="m76200,76200l,em,76200l76200,e" filled="f" strokecolor="#ffc000" strokeweight=".72pt">
                  <v:path arrowok="t"/>
                </v:shape>
                <v:shape id="Graphic 103" o:spid="_x0000_s1126" style="position:absolute;left:9858;top:13116;width:42488;height:14612;visibility:visible;mso-wrap-style:square;v-text-anchor:top" coordsize="4248785,1461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" path="m,966819r283189,494022l850117,598011,1983973,287115,4248594,e" filled="f" strokecolor="#5b9bd5" strokeweight="1.75pt">
                  <v:path arrowok="t"/>
                </v:shape>
                <v:shape id="Graphic 104" o:spid="_x0000_s1127" style="position:absolute;left:9496;top:2241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" path="m76200,76200l,em38100,r,76200em,76200l76200,e" filled="f" strokecolor="#5b9bd5" strokeweight=".72pt">
                  <v:path arrowok="t"/>
                </v:shape>
                <v:shape id="Graphic 105" o:spid="_x0000_s1128" style="position:absolute;left:12331;top:2735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" path="m76200,76200l,em38100,r,76200em,76200l76200,e" filled="f" strokecolor="#5b9bd5" strokeweight=".72pt">
                  <v:path arrowok="t"/>
                </v:shape>
                <v:shape id="Graphic 106" o:spid="_x0000_s1129" style="position:absolute;left:17969;top:18701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" path="m76200,76200l,em38100,r,76200em,76200l76200,e" filled="f" strokecolor="#5b9bd5" strokeweight=".72pt">
                  <v:path arrowok="t"/>
                </v:shape>
                <v:shape id="Graphic 107" o:spid="_x0000_s1130" style="position:absolute;left:29308;top:15622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" path="m76200,76200l,em38100,r,76200em,76200l76200,e" filled="f" strokecolor="#5b9bd5" strokeweight=".72pt">
                  <v:path arrowok="t"/>
                </v:shape>
                <v:shape id="Graphic 108" o:spid="_x0000_s1131" style="position:absolute;left:51955;top:1272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" path="m76200,76200l,em38100,r,76200em,76200l76200,e" filled="f" strokecolor="#5b9bd5" strokeweight=".72pt">
                  <v:path arrowok="t"/>
                </v:shape>
                <v:shape id="Image 109" o:spid="_x0000_s1132" type="#_x0000_t75" style="position:absolute;left:15165;top:5167;width:2438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">
                  <v:imagedata r:id="rId26" o:title=""/>
                </v:shape>
                <v:shape id="Graphic 110" o:spid="_x0000_s1133" style="position:absolute;left:20806;top:5504;width:2438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" path="m,l243840,1e" filled="f" strokecolor="#ed7d31" strokeweight="1.75pt">
                  <v:path arrowok="t"/>
                </v:shape>
                <v:shape id="Graphic 111" o:spid="_x0000_s1134" style="position:absolute;left:21743;top:5228;width:609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" path="m60960,l,,,60960r60960,l60960,xe" fillcolor="#ed7d31" stroked="f">
                  <v:path arrowok="t"/>
                </v:shape>
                <v:shape id="Graphic 112" o:spid="_x0000_s1135" style="position:absolute;left:21743;top:5228;width:609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" path="m,l60960,r,60960l,60960,,xe" filled="f" strokecolor="#ed7d31">
                  <v:path arrowok="t"/>
                </v:shape>
                <v:shape id="Image 113" o:spid="_x0000_s1136" type="#_x0000_t75" style="position:absolute;left:26447;top:5167;width:2438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">
                  <v:imagedata r:id="rId27" o:title=""/>
                </v:shape>
                <v:shape id="Graphic 114" o:spid="_x0000_s1137" style="position:absolute;left:32667;top:5504;width:2438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" path="m,l243840,1e" filled="f" strokecolor="#ffc000" strokeweight="1.75pt">
                  <v:path arrowok="t"/>
                </v:shape>
                <v:shape id="Graphic 115" o:spid="_x0000_s1138" style="position:absolute;left:33569;top:5198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" path="m64008,64008l,em,64008l64008,e" filled="f" strokecolor="#ffc000">
                  <v:path arrowok="t"/>
                </v:shape>
                <v:shape id="Graphic 116" o:spid="_x0000_s1139" style="position:absolute;left:38886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" path="m,l243840,1e" filled="f" strokecolor="#5b9bd5" strokeweight="1.75pt">
                  <v:path arrowok="t"/>
                </v:shape>
                <v:shape id="Graphic 117" o:spid="_x0000_s1140" style="position:absolute;left:39787;top:5198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" path="m64008,64008l,em33528,r,64008em,64008l64008,e" filled="f" strokecolor="#5b9bd5">
                  <v:path arrowok="t"/>
                </v:shape>
                <v:shape id="Graphic 118" o:spid="_x0000_s1141" style="position:absolute;left:47;top:47;width:58522;height:38100;visibility:visible;mso-wrap-style:square;v-text-anchor:top" coordsize="5852160,381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" path="m,l5852159,r,3809999l,3809999,,xe" filled="f" strokecolor="#d9d9d9">
                  <v:path arrowok="t"/>
                </v:shape>
                <v:shape id="Textbox 119" o:spid="_x0000_s1142" type="#_x0000_t202" style="position:absolute;left:26908;top:35149;width:993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" filled="f" stroked="f">
                  <v:textbox inset="0,0,0,0">
                    <w:txbxContent>
                      <w:p w14:paraId="65153224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z w:val="18"/>
                          </w:rPr>
                          <w:t>BLOCK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z w:val="18"/>
                          </w:rPr>
                          <w:t>SIZE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pacing w:val="-2"/>
                            <w:sz w:val="18"/>
                          </w:rPr>
                          <w:t>(WORDS)</w:t>
                        </w:r>
                      </w:p>
                    </w:txbxContent>
                  </v:textbox>
                </v:shape>
                <v:shape id="Textbox 120" o:spid="_x0000_s1143" type="#_x0000_t202" style="position:absolute;left:55861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w2P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" filled="f" stroked="f">
                  <v:textbox inset="0,0,0,0">
                    <w:txbxContent>
                      <w:p w14:paraId="79318802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5 </w:t>
                        </w:r>
                      </w:p>
                    </w:txbxContent>
                  </v:textbox>
                </v:shape>
                <v:shape id="Textbox 121" o:spid="_x0000_s1144" type="#_x0000_t202" style="position:absolute;left:48780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gU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ZMxPJ+JF8jlAwAA//8DAFBLAQItABQABgAIAAAAIQDb4fbL7gAAAIUBAAATAAAAAAAAAAAAAAAA&#10;AAAAAABbQ29udGVudF9UeXBlc10ueG1sUEsBAi0AFAAGAAgAAAAhAFr0LFu/AAAAFQEAAAsAAAAA&#10;AAAAAAAAAAAAHwEAAF9yZWxzLy5yZWxzUEsBAi0AFAAGAAgAAAAhAEUnqBTBAAAA3AAAAA8AAAAA&#10;AAAAAAAAAAAABwIAAGRycy9kb3ducmV2LnhtbFBLBQYAAAAAAwADALcAAAD1AgAAAAA=&#10;" filled="f" stroked="f">
                  <v:textbox inset="0,0,0,0">
                    <w:txbxContent>
                      <w:p w14:paraId="7C3BBB5F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0 </w:t>
                        </w:r>
                      </w:p>
                    </w:txbxContent>
                  </v:textbox>
                </v:shape>
                <v:shape id="Textbox 122" o:spid="_x0000_s1145" type="#_x0000_t202" style="position:absolute;left:41699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" filled="f" stroked="f">
                  <v:textbox inset="0,0,0,0">
                    <w:txbxContent>
                      <w:p w14:paraId="1A901517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5 </w:t>
                        </w:r>
                      </w:p>
                    </w:txbxContent>
                  </v:textbox>
                </v:shape>
                <v:shape id="Textbox 123" o:spid="_x0000_s1146" type="#_x0000_t202" style="position:absolute;left:34618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P4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2rmT+MMAAADcAAAADwAA&#10;AAAAAAAAAAAAAAAHAgAAZHJzL2Rvd25yZXYueG1sUEsFBgAAAAADAAMAtwAAAPcCAAAAAA==&#10;" filled="f" stroked="f">
                  <v:textbox inset="0,0,0,0">
                    <w:txbxContent>
                      <w:p w14:paraId="2485C449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0 </w:t>
                        </w:r>
                      </w:p>
                    </w:txbxContent>
                  </v:textbox>
                </v:shape>
                <v:shape id="Textbox 124" o:spid="_x0000_s1147" type="#_x0000_t202" style="position:absolute;left:27537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AuMwwAAANwAAAAPAAAAZHJzL2Rvd25yZXYueG1sRE9Na8JA&#10;EL0X+h+WKfTWbJQi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VVALjMMAAADcAAAADwAA&#10;AAAAAAAAAAAAAAAHAgAAZHJzL2Rvd25yZXYueG1sUEsFBgAAAAADAAMAtwAAAPcCAAAAAA==&#10;" filled="f" stroked="f">
                  <v:textbox inset="0,0,0,0">
                    <w:txbxContent>
                      <w:p w14:paraId="3AC7EF73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5 </w:t>
                        </w:r>
                      </w:p>
                    </w:txbxContent>
                  </v:textbox>
                </v:shape>
                <v:shape id="Textbox 125" o:spid="_x0000_s1148" type="#_x0000_t202" style="position:absolute;left:20456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K4XwwAAANwAAAAPAAAAZHJzL2Rvd25yZXYueG1sRE9Na8JA&#10;EL0X+h+WKfTWbBQq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OhyuF8MAAADcAAAADwAA&#10;AAAAAAAAAAAAAAAHAgAAZHJzL2Rvd25yZXYueG1sUEsFBgAAAAADAAMAtwAAAPcCAAAAAA==&#10;" filled="f" stroked="f">
                  <v:textbox inset="0,0,0,0">
                    <w:txbxContent>
                      <w:p w14:paraId="2339DAD5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0 </w:t>
                        </w:r>
                      </w:p>
                    </w:txbxContent>
                  </v:textbox>
                </v:shape>
                <v:shape id="Textbox 126" o:spid="_x0000_s1149" type="#_x0000_t202" style="position:absolute;left:13741;top:33381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" filled="f" stroked="f">
                  <v:textbox inset="0,0,0,0">
                    <w:txbxContent>
                      <w:p w14:paraId="7D8CDEDD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5</w:t>
                        </w:r>
                      </w:p>
                    </w:txbxContent>
                  </v:textbox>
                </v:shape>
                <v:shape id="Textbox 127" o:spid="_x0000_s1150" type="#_x0000_t202" style="position:absolute;left:6660;top:33381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pX7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6Rz+n4kXyPwKAAD//wMAUEsBAi0AFAAGAAgAAAAhANvh9svuAAAAhQEAABMAAAAAAAAAAAAA&#10;AAAAAAAAAFtDb250ZW50X1R5cGVzXS54bWxQSwECLQAUAAYACAAAACEAWvQsW78AAAAVAQAACwAA&#10;AAAAAAAAAAAAAAAfAQAAX3JlbHMvLnJlbHNQSwECLQAUAAYACAAAACEApYKV+8MAAADcAAAADwAA&#10;AAAAAAAAAAAAAAAHAgAAZHJzL2Rvd25yZXYueG1sUEsFBgAAAAADAAMAtwAAAPcCAAAAAA==&#10;" filled="f" stroked="f">
                  <v:textbox inset="0,0,0,0">
                    <w:txbxContent>
                      <w:p w14:paraId="204EBB0C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128" o:spid="_x0000_s1151" type="#_x0000_t202" style="position:absolute;left:4569;top:31857;width:1530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QGJ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" filled="f" stroked="f">
                  <v:textbox inset="0,0,0,0">
                    <w:txbxContent>
                      <w:p w14:paraId="076A9175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0%</w:t>
                        </w:r>
                      </w:p>
                    </w:txbxContent>
                  </v:textbox>
                </v:shape>
                <v:shape id="Textbox 129" o:spid="_x0000_s1152" type="#_x0000_t202" style="position:absolute;left:3990;top:27742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" filled="f" stroked="f">
                  <v:textbox inset="0,0,0,0">
                    <w:txbxContent>
                      <w:p w14:paraId="1E5ADDAB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0%</w:t>
                        </w:r>
                      </w:p>
                    </w:txbxContent>
                  </v:textbox>
                </v:shape>
                <v:shape id="Textbox 130" o:spid="_x0000_s1153" type="#_x0000_t202" style="position:absolute;left:3990;top:23627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ptS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CvsptSxQAAANwAAAAP&#10;AAAAAAAAAAAAAAAAAAcCAABkcnMvZG93bnJldi54bWxQSwUGAAAAAAMAAwC3AAAA+QIAAAAA&#10;" filled="f" stroked="f">
                  <v:textbox inset="0,0,0,0">
                    <w:txbxContent>
                      <w:p w14:paraId="1EF6AA63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40%</w:t>
                        </w:r>
                      </w:p>
                    </w:txbxContent>
                  </v:textbox>
                </v:shape>
                <v:shape id="Textbox 131" o:spid="_x0000_s1154" type="#_x0000_t202" style="position:absolute;left:3990;top:19513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7J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wP4+ycMAAADcAAAADwAA&#10;AAAAAAAAAAAAAAAHAgAAZHJzL2Rvd25yZXYueG1sUEsFBgAAAAADAAMAtwAAAPcCAAAAAA==&#10;" filled="f" stroked="f">
                  <v:textbox inset="0,0,0,0">
                    <w:txbxContent>
                      <w:p w14:paraId="77F35374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60%</w:t>
                        </w:r>
                      </w:p>
                    </w:txbxContent>
                  </v:textbox>
                </v:shape>
                <v:shape id="Textbox 132" o:spid="_x0000_s1155" type="#_x0000_t202" style="position:absolute;left:3990;top:15398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KC+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6xRuz8QLZH4FAAD//wMAUEsBAi0AFAAGAAgAAAAhANvh9svuAAAAhQEAABMAAAAAAAAAAAAA&#10;AAAAAAAAAFtDb250ZW50X1R5cGVzXS54bWxQSwECLQAUAAYACAAAACEAWvQsW78AAAAVAQAACwAA&#10;AAAAAAAAAAAAAAAfAQAAX3JlbHMvLnJlbHNQSwECLQAUAAYACAAAACEAMCygvsMAAADcAAAADwAA&#10;AAAAAAAAAAAAAAAHAgAAZHJzL2Rvd25yZXYueG1sUEsFBgAAAAADAAMAtwAAAPcCAAAAAA==&#10;" filled="f" stroked="f">
                  <v:textbox inset="0,0,0,0">
                    <w:txbxContent>
                      <w:p w14:paraId="4CD591E2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80%</w:t>
                        </w:r>
                      </w:p>
                    </w:txbxContent>
                  </v:textbox>
                </v:shape>
                <v:shape id="Textbox 133" o:spid="_x0000_s1156" type="#_x0000_t202" style="position:absolute;left:3411;top:11283;width:2686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AUlwgAAANwAAAAPAAAAZHJzL2Rvd25yZXYueG1sRE9Ni8Iw&#10;EL0L+x/CLHjTdB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BfYAUlwgAAANwAAAAPAAAA&#10;AAAAAAAAAAAAAAcCAABkcnMvZG93bnJldi54bWxQSwUGAAAAAAMAAwC3AAAA9gIAAAAA&#10;" filled="f" stroked="f">
                  <v:textbox inset="0,0,0,0">
                    <w:txbxContent>
                      <w:p w14:paraId="384A77F9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00%</w:t>
                        </w:r>
                      </w:p>
                    </w:txbxContent>
                  </v:textbox>
                </v:shape>
                <v:shape id="Textbox 134" o:spid="_x0000_s1157" type="#_x0000_t202" style="position:absolute;left:3411;top:7168;width:2686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1RwwAAANwAAAAPAAAAZHJzL2Rvd25yZXYueG1sRE9Na8JA&#10;EL0X/A/LCL3VjW0R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0ImdUcMAAADcAAAADwAA&#10;AAAAAAAAAAAAAAAHAgAAZHJzL2Rvd25yZXYueG1sUEsFBgAAAAADAAMAtwAAAPcCAAAAAA==&#10;" filled="f" stroked="f">
                  <v:textbox inset="0,0,0,0">
                    <w:txbxContent>
                      <w:p w14:paraId="1BE96260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20%</w:t>
                        </w:r>
                      </w:p>
                    </w:txbxContent>
                  </v:textbox>
                </v:shape>
                <v:shape id="Textbox 135" o:spid="_x0000_s1158" type="#_x0000_t202" style="position:absolute;left:41582;top:4699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TjKwwAAANwAAAAPAAAAZHJzL2Rvd25yZXYueG1sRE9Na8JA&#10;EL0X/A/LCL3VjS0V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v8U4ysMAAADcAAAADwAA&#10;AAAAAAAAAAAAAAAHAgAAZHJzL2Rvd25yZXYueG1sUEsFBgAAAAADAAMAtwAAAPcCAAAAAA==&#10;" filled="f" stroked="f">
                  <v:textbox inset="0,0,0,0">
                    <w:txbxContent>
                      <w:p w14:paraId="636FCB53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4096</w:t>
                        </w:r>
                      </w:p>
                    </w:txbxContent>
                  </v:textbox>
                </v:shape>
                <v:shape id="Textbox 136" o:spid="_x0000_s1159" type="#_x0000_t202" style="position:absolute;left:35362;top:4699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6a9wgAAANwAAAAPAAAAZHJzL2Rvd25yZXYueG1sRE9Na8JA&#10;EL0L/Q/LFLzppgp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BPF6a9wgAAANwAAAAPAAAA&#10;AAAAAAAAAAAAAAcCAABkcnMvZG93bnJldi54bWxQSwUGAAAAAAMAAwC3AAAA9gIAAAAA&#10;" filled="f" stroked="f">
                  <v:textbox inset="0,0,0,0">
                    <w:txbxContent>
                      <w:p w14:paraId="52D80FCF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2048</w:t>
                        </w:r>
                      </w:p>
                    </w:txbxContent>
                  </v:textbox>
                </v:shape>
                <v:shape id="Textbox 137" o:spid="_x0000_s1160" type="#_x0000_t202" style="position:absolute;left:29142;top:4699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wMm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IFsDJsMAAADcAAAADwAA&#10;AAAAAAAAAAAAAAAHAgAAZHJzL2Rvd25yZXYueG1sUEsFBgAAAAADAAMAtwAAAPcCAAAAAA==&#10;" filled="f" stroked="f">
                  <v:textbox inset="0,0,0,0">
                    <w:txbxContent>
                      <w:p w14:paraId="45E35E2D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024</w:t>
                        </w:r>
                      </w:p>
                    </w:txbxContent>
                  </v:textbox>
                </v:shape>
                <v:shape id="Textbox 138" o:spid="_x0000_s1161" type="#_x0000_t202" style="position:absolute;left:23501;top:4699;width:186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JdU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BRxJdUxQAAANwAAAAP&#10;AAAAAAAAAAAAAAAAAAcCAABkcnMvZG93bnJldi54bWxQSwUGAAAAAAMAAwC3AAAA+QIAAAAA&#10;" filled="f" stroked="f">
                  <v:textbox inset="0,0,0,0">
                    <w:txbxContent>
                      <w:p w14:paraId="3EA0C65B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512</w:t>
                        </w:r>
                      </w:p>
                    </w:txbxContent>
                  </v:textbox>
                </v:shape>
                <v:shape id="Textbox 139" o:spid="_x0000_s1162" type="#_x0000_t202" style="position:absolute;left:17861;top:4699;width:1866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" filled="f" stroked="f">
                  <v:textbox inset="0,0,0,0">
                    <w:txbxContent>
                      <w:p w14:paraId="38E65B03" w14:textId="77777777" w:rsidR="00A066F8" w:rsidRDefault="00A066F8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56</w:t>
                        </w:r>
                      </w:p>
                    </w:txbxContent>
                  </v:textbox>
                </v:shape>
                <v:shape id="Textbox 140" o:spid="_x0000_s1163" type="#_x0000_t202" style="position:absolute;left:12039;top:962;width:34525;height:2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OgvxQAAANwAAAAPAAAAZHJzL2Rvd25yZXYueG1sRI9Ba8JA&#10;EIXvhf6HZQRvdWMR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D3tOgvxQAAANwAAAAP&#10;AAAAAAAAAAAAAAAAAAcCAABkcnMvZG93bnJldi54bWxQSwUGAAAAAAMAAwC3AAAA+QIAAAAA&#10;" filled="f" stroked="f">
                  <v:textbox inset="0,0,0,0">
                    <w:txbxContent>
                      <w:p w14:paraId="783E66A4" w14:textId="51162614" w:rsidR="00A066F8" w:rsidRDefault="008C5705" w:rsidP="009B34FE">
                        <w:pPr>
                          <w:spacing w:before="1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HIT</w:t>
                        </w:r>
                        <w:r w:rsidR="00A066F8">
                          <w:rPr>
                            <w:b/>
                            <w:color w:val="595959"/>
                            <w:spacing w:val="46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RATE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VS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BLOCK</w:t>
                        </w:r>
                        <w:r w:rsidR="00A066F8">
                          <w:rPr>
                            <w:b/>
                            <w:color w:val="595959"/>
                            <w:spacing w:val="46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SIZE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1"/>
                            <w:sz w:val="32"/>
                          </w:rPr>
                          <w:t>(N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z w:val="32"/>
                          </w:rPr>
                          <w:t>=</w:t>
                        </w:r>
                        <w:r w:rsidR="00A066F8"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 w:rsidR="00A066F8">
                          <w:rPr>
                            <w:b/>
                            <w:color w:val="595959"/>
                            <w:spacing w:val="13"/>
                            <w:sz w:val="32"/>
                          </w:rPr>
                          <w:t>100)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8C5705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8480" behindDoc="0" locked="0" layoutInCell="1" allowOverlap="1" wp14:anchorId="56E5D22E" wp14:editId="49BD2446">
                <wp:simplePos x="0" y="0"/>
                <wp:positionH relativeFrom="page">
                  <wp:posOffset>1057873</wp:posOffset>
                </wp:positionH>
                <wp:positionV relativeFrom="paragraph">
                  <wp:posOffset>2128362</wp:posOffset>
                </wp:positionV>
                <wp:extent cx="167005" cy="523875"/>
                <wp:effectExtent l="0" t="0" r="0" b="0"/>
                <wp:wrapNone/>
                <wp:docPr id="141" name="Text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5238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CF498A5" w14:textId="77777777" w:rsidR="00A066F8" w:rsidRDefault="00A066F8" w:rsidP="009B34FE">
                            <w:pPr>
                              <w:spacing w:before="22"/>
                              <w:ind w:left="2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595959"/>
                                <w:sz w:val="18"/>
                              </w:rPr>
                              <w:t>MISS</w:t>
                            </w:r>
                            <w:r>
                              <w:rPr>
                                <w:color w:val="595959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595959"/>
                                <w:spacing w:val="-4"/>
                                <w:sz w:val="18"/>
                              </w:rPr>
                              <w:t>RATE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E5D22E" id="Textbox 141" o:spid="_x0000_s1164" type="#_x0000_t202" style="position:absolute;margin-left:83.3pt;margin-top:167.6pt;width:13.15pt;height:41.25pt;z-index:251668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" filled="f" stroked="f">
                <v:textbox style="layout-flow:vertical;mso-layout-flow-alt:bottom-to-top" inset="0,0,0,0">
                  <w:txbxContent>
                    <w:p w14:paraId="0CF498A5" w14:textId="77777777" w:rsidR="00A066F8" w:rsidRDefault="00A066F8" w:rsidP="009B34FE">
                      <w:pPr>
                        <w:spacing w:before="22"/>
                        <w:ind w:left="20"/>
                        <w:rPr>
                          <w:sz w:val="18"/>
                        </w:rPr>
                      </w:pPr>
                      <w:r>
                        <w:rPr>
                          <w:color w:val="595959"/>
                          <w:sz w:val="18"/>
                        </w:rPr>
                        <w:t>MISS</w:t>
                      </w:r>
                      <w:r>
                        <w:rPr>
                          <w:color w:val="595959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595959"/>
                          <w:spacing w:val="-4"/>
                          <w:sz w:val="18"/>
                        </w:rPr>
                        <w:t>R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8C5705">
        <w:rPr>
          <w:sz w:val="20"/>
          <w:szCs w:val="20"/>
        </w:rPr>
        <w:t>Table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2.1: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Direct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Mapped</w:t>
      </w:r>
      <w:r w:rsidRPr="008C5705">
        <w:rPr>
          <w:spacing w:val="1"/>
          <w:sz w:val="20"/>
          <w:szCs w:val="20"/>
        </w:rPr>
        <w:t xml:space="preserve"> </w:t>
      </w:r>
      <w:r w:rsidRPr="008C5705">
        <w:rPr>
          <w:sz w:val="20"/>
          <w:szCs w:val="20"/>
        </w:rPr>
        <w:t>Cache,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Mis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Rates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for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 =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100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Matrix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pacing w:val="-4"/>
          <w:sz w:val="20"/>
          <w:szCs w:val="20"/>
        </w:rPr>
        <w:t>Size</w:t>
      </w:r>
    </w:p>
    <w:p w14:paraId="4117859A" w14:textId="77777777" w:rsidR="009B34FE" w:rsidRPr="00374BDE" w:rsidRDefault="009B34FE" w:rsidP="009B34FE">
      <w:pPr>
        <w:pStyle w:val="GvdeMetni"/>
      </w:pPr>
    </w:p>
    <w:p w14:paraId="3E6D3724" w14:textId="77777777" w:rsidR="009B34FE" w:rsidRPr="00374BDE" w:rsidRDefault="009B34FE" w:rsidP="009B34FE">
      <w:pPr>
        <w:pStyle w:val="GvdeMetni"/>
      </w:pPr>
    </w:p>
    <w:p w14:paraId="7EE943E1" w14:textId="77777777" w:rsidR="009B34FE" w:rsidRPr="00374BDE" w:rsidRDefault="009B34FE" w:rsidP="009B34FE">
      <w:pPr>
        <w:pStyle w:val="GvdeMetni"/>
      </w:pPr>
    </w:p>
    <w:p w14:paraId="55DE0CD7" w14:textId="77777777" w:rsidR="009B34FE" w:rsidRPr="00374BDE" w:rsidRDefault="009B34FE" w:rsidP="009B34FE">
      <w:pPr>
        <w:pStyle w:val="GvdeMetni"/>
      </w:pPr>
    </w:p>
    <w:p w14:paraId="429F88EB" w14:textId="77777777" w:rsidR="009B34FE" w:rsidRPr="00374BDE" w:rsidRDefault="009B34FE" w:rsidP="009B34FE">
      <w:pPr>
        <w:pStyle w:val="GvdeMetni"/>
      </w:pPr>
    </w:p>
    <w:p w14:paraId="7D548006" w14:textId="77777777" w:rsidR="009B34FE" w:rsidRPr="00374BDE" w:rsidRDefault="009B34FE" w:rsidP="009B34FE">
      <w:pPr>
        <w:pStyle w:val="GvdeMetni"/>
      </w:pPr>
    </w:p>
    <w:p w14:paraId="2DC07286" w14:textId="77777777" w:rsidR="009B34FE" w:rsidRPr="00374BDE" w:rsidRDefault="009B34FE" w:rsidP="009B34FE">
      <w:pPr>
        <w:pStyle w:val="GvdeMetni"/>
      </w:pPr>
    </w:p>
    <w:p w14:paraId="4AF63A66" w14:textId="77777777" w:rsidR="009B34FE" w:rsidRPr="00374BDE" w:rsidRDefault="009B34FE" w:rsidP="009B34FE">
      <w:pPr>
        <w:pStyle w:val="GvdeMetni"/>
      </w:pPr>
    </w:p>
    <w:p w14:paraId="632B2BFA" w14:textId="77777777" w:rsidR="009B34FE" w:rsidRPr="00374BDE" w:rsidRDefault="009B34FE" w:rsidP="009B34FE">
      <w:pPr>
        <w:pStyle w:val="GvdeMetni"/>
      </w:pPr>
    </w:p>
    <w:p w14:paraId="0A42F642" w14:textId="77777777" w:rsidR="009B34FE" w:rsidRPr="00374BDE" w:rsidRDefault="009B34FE" w:rsidP="009B34FE">
      <w:pPr>
        <w:pStyle w:val="GvdeMetni"/>
      </w:pPr>
    </w:p>
    <w:p w14:paraId="45EDECB0" w14:textId="77777777" w:rsidR="009B34FE" w:rsidRPr="00374BDE" w:rsidRDefault="009B34FE" w:rsidP="009B34FE">
      <w:pPr>
        <w:pStyle w:val="GvdeMetni"/>
      </w:pPr>
    </w:p>
    <w:p w14:paraId="539DE3F1" w14:textId="77777777" w:rsidR="009B34FE" w:rsidRPr="00374BDE" w:rsidRDefault="009B34FE" w:rsidP="009B34FE">
      <w:pPr>
        <w:pStyle w:val="GvdeMetni"/>
      </w:pPr>
    </w:p>
    <w:p w14:paraId="6B3E83BE" w14:textId="77777777" w:rsidR="009B34FE" w:rsidRPr="00374BDE" w:rsidRDefault="009B34FE" w:rsidP="009B34FE">
      <w:pPr>
        <w:pStyle w:val="GvdeMetni"/>
      </w:pPr>
    </w:p>
    <w:p w14:paraId="5850FF24" w14:textId="77777777" w:rsidR="009B34FE" w:rsidRPr="00374BDE" w:rsidRDefault="009B34FE" w:rsidP="009B34FE">
      <w:pPr>
        <w:pStyle w:val="GvdeMetni"/>
      </w:pPr>
    </w:p>
    <w:p w14:paraId="3658F04E" w14:textId="77777777" w:rsidR="009B34FE" w:rsidRPr="00374BDE" w:rsidRDefault="009B34FE" w:rsidP="009B34FE">
      <w:pPr>
        <w:pStyle w:val="GvdeMetni"/>
      </w:pPr>
    </w:p>
    <w:p w14:paraId="0D07AD37" w14:textId="77777777" w:rsidR="009B34FE" w:rsidRPr="00374BDE" w:rsidRDefault="009B34FE" w:rsidP="009B34FE">
      <w:pPr>
        <w:pStyle w:val="GvdeMetni"/>
      </w:pPr>
    </w:p>
    <w:p w14:paraId="7A8CD864" w14:textId="77777777" w:rsidR="009B34FE" w:rsidRPr="00374BDE" w:rsidRDefault="009B34FE" w:rsidP="009B34FE">
      <w:pPr>
        <w:pStyle w:val="GvdeMetni"/>
      </w:pPr>
    </w:p>
    <w:p w14:paraId="08566420" w14:textId="77777777" w:rsidR="009B34FE" w:rsidRPr="00374BDE" w:rsidRDefault="009B34FE" w:rsidP="009B34FE">
      <w:pPr>
        <w:pStyle w:val="GvdeMetni"/>
      </w:pPr>
    </w:p>
    <w:p w14:paraId="754BD366" w14:textId="77777777" w:rsidR="009B34FE" w:rsidRPr="00374BDE" w:rsidRDefault="009B34FE" w:rsidP="009B34FE">
      <w:pPr>
        <w:pStyle w:val="GvdeMetni"/>
      </w:pPr>
    </w:p>
    <w:p w14:paraId="78F9DD99" w14:textId="77777777" w:rsidR="009B34FE" w:rsidRPr="00374BDE" w:rsidRDefault="009B34FE" w:rsidP="009B34FE">
      <w:pPr>
        <w:pStyle w:val="GvdeMetni"/>
      </w:pPr>
    </w:p>
    <w:p w14:paraId="24B72601" w14:textId="77777777" w:rsidR="009B34FE" w:rsidRPr="00374BDE" w:rsidRDefault="009B34FE" w:rsidP="009B34FE">
      <w:pPr>
        <w:pStyle w:val="GvdeMetni"/>
        <w:spacing w:before="265"/>
      </w:pPr>
    </w:p>
    <w:p w14:paraId="2139ABBD" w14:textId="69C30DC6" w:rsidR="009B34FE" w:rsidRPr="00F83C23" w:rsidRDefault="009B34FE" w:rsidP="009B34FE">
      <w:pPr>
        <w:pStyle w:val="GvdeMetni"/>
        <w:ind w:left="103"/>
        <w:rPr>
          <w:spacing w:val="-2"/>
          <w:sz w:val="20"/>
          <w:szCs w:val="20"/>
        </w:rPr>
      </w:pPr>
      <w:r w:rsidRPr="00F83C23">
        <w:rPr>
          <w:sz w:val="20"/>
          <w:szCs w:val="20"/>
        </w:rPr>
        <w:t>Graph</w:t>
      </w:r>
      <w:r w:rsidRPr="00F83C23">
        <w:rPr>
          <w:spacing w:val="-7"/>
          <w:sz w:val="20"/>
          <w:szCs w:val="20"/>
        </w:rPr>
        <w:t xml:space="preserve"> </w:t>
      </w:r>
      <w:r w:rsidRPr="00F83C23">
        <w:rPr>
          <w:sz w:val="20"/>
          <w:szCs w:val="20"/>
        </w:rPr>
        <w:t>2:</w:t>
      </w:r>
      <w:r w:rsidRPr="00F83C23">
        <w:rPr>
          <w:spacing w:val="-1"/>
          <w:sz w:val="20"/>
          <w:szCs w:val="20"/>
        </w:rPr>
        <w:t xml:space="preserve"> </w:t>
      </w:r>
      <w:r w:rsidR="00564FB3">
        <w:rPr>
          <w:sz w:val="20"/>
          <w:szCs w:val="20"/>
        </w:rPr>
        <w:t xml:space="preserve">Hit </w:t>
      </w:r>
      <w:r w:rsidRPr="00F83C23">
        <w:rPr>
          <w:sz w:val="20"/>
          <w:szCs w:val="20"/>
        </w:rPr>
        <w:t>Rate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vs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Block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Size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for</w:t>
      </w:r>
      <w:r w:rsidRPr="00F83C23">
        <w:rPr>
          <w:spacing w:val="-5"/>
          <w:sz w:val="20"/>
          <w:szCs w:val="20"/>
        </w:rPr>
        <w:t xml:space="preserve"> </w:t>
      </w:r>
      <w:r w:rsidRPr="00F83C23">
        <w:rPr>
          <w:sz w:val="20"/>
          <w:szCs w:val="20"/>
        </w:rPr>
        <w:t>N</w:t>
      </w:r>
      <w:r w:rsidRPr="00F83C23">
        <w:rPr>
          <w:spacing w:val="-5"/>
          <w:sz w:val="20"/>
          <w:szCs w:val="20"/>
        </w:rPr>
        <w:t xml:space="preserve"> </w:t>
      </w:r>
      <w:r w:rsidRPr="00F83C23">
        <w:rPr>
          <w:sz w:val="20"/>
          <w:szCs w:val="20"/>
        </w:rPr>
        <w:t>=</w:t>
      </w:r>
      <w:r w:rsidRPr="00F83C23">
        <w:rPr>
          <w:spacing w:val="1"/>
          <w:sz w:val="20"/>
          <w:szCs w:val="20"/>
        </w:rPr>
        <w:t xml:space="preserve"> </w:t>
      </w:r>
      <w:r w:rsidRPr="00F83C23">
        <w:rPr>
          <w:sz w:val="20"/>
          <w:szCs w:val="20"/>
        </w:rPr>
        <w:t>100</w:t>
      </w:r>
      <w:r w:rsidRPr="00F83C23">
        <w:rPr>
          <w:spacing w:val="-5"/>
          <w:sz w:val="20"/>
          <w:szCs w:val="20"/>
        </w:rPr>
        <w:t xml:space="preserve"> </w:t>
      </w:r>
      <w:r w:rsidRPr="00F83C23">
        <w:rPr>
          <w:sz w:val="20"/>
          <w:szCs w:val="20"/>
        </w:rPr>
        <w:t>Matrix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Size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(different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colors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represent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different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cache</w:t>
      </w:r>
      <w:r w:rsidRPr="00F83C23">
        <w:rPr>
          <w:spacing w:val="-2"/>
          <w:sz w:val="20"/>
          <w:szCs w:val="20"/>
        </w:rPr>
        <w:t xml:space="preserve"> sizes)</w:t>
      </w:r>
    </w:p>
    <w:p w14:paraId="27D0BDD0" w14:textId="77777777" w:rsidR="00A7692E" w:rsidRDefault="00A7692E" w:rsidP="009B34FE">
      <w:pPr>
        <w:pStyle w:val="GvdeMetni"/>
        <w:ind w:left="103"/>
      </w:pPr>
    </w:p>
    <w:p w14:paraId="61379A44" w14:textId="77777777" w:rsidR="00A7692E" w:rsidRDefault="00A7692E" w:rsidP="009B34FE">
      <w:pPr>
        <w:pStyle w:val="GvdeMetni"/>
        <w:ind w:left="103"/>
      </w:pPr>
    </w:p>
    <w:p w14:paraId="2686E476" w14:textId="77777777" w:rsidR="00A7692E" w:rsidRDefault="00A7692E" w:rsidP="009B34FE">
      <w:pPr>
        <w:pStyle w:val="GvdeMetni"/>
        <w:ind w:left="103"/>
      </w:pPr>
    </w:p>
    <w:p w14:paraId="701D947C" w14:textId="2D26047C" w:rsidR="00A066F8" w:rsidRPr="00374BDE" w:rsidRDefault="00F83C23" w:rsidP="009B34FE">
      <w:pPr>
        <w:pStyle w:val="GvdeMetni"/>
        <w:ind w:left="103"/>
      </w:pPr>
      <w:r>
        <w:lastRenderedPageBreak/>
        <w:t>b</w:t>
      </w:r>
      <w:r w:rsidR="00A066F8">
        <w:t>)</w:t>
      </w:r>
    </w:p>
    <w:p w14:paraId="66D0C87E" w14:textId="77777777" w:rsidR="00A066F8" w:rsidRPr="009B34FE" w:rsidRDefault="00F9273F" w:rsidP="00AF7996">
      <w:pPr>
        <w:rPr>
          <w:sz w:val="20"/>
          <w:szCs w:val="20"/>
        </w:rPr>
      </w:pPr>
      <w:r w:rsidRPr="009B34FE">
        <w:rPr>
          <w:noProof/>
          <w:sz w:val="20"/>
          <w:szCs w:val="20"/>
        </w:rPr>
        <w:t xml:space="preserve"> </w:t>
      </w:r>
    </w:p>
    <w:tbl>
      <w:tblPr>
        <w:tblStyle w:val="TableNormal"/>
        <w:tblW w:w="9595" w:type="dxa"/>
        <w:tblInd w:w="-5" w:type="dxa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ayout w:type="fixed"/>
        <w:tblLook w:val="01E0" w:firstRow="1" w:lastRow="1" w:firstColumn="1" w:lastColumn="1" w:noHBand="0" w:noVBand="0"/>
      </w:tblPr>
      <w:tblGrid>
        <w:gridCol w:w="2400"/>
        <w:gridCol w:w="2400"/>
        <w:gridCol w:w="2395"/>
        <w:gridCol w:w="2400"/>
      </w:tblGrid>
      <w:tr w:rsidR="00A066F8" w:rsidRPr="00374BDE" w14:paraId="7942ADB9" w14:textId="77777777" w:rsidTr="00A066F8">
        <w:trPr>
          <w:trHeight w:val="848"/>
        </w:trPr>
        <w:tc>
          <w:tcPr>
            <w:tcW w:w="2400" w:type="dxa"/>
            <w:tcBorders>
              <w:bottom w:val="single" w:sz="12" w:space="0" w:color="9CC2E5"/>
            </w:tcBorders>
          </w:tcPr>
          <w:p w14:paraId="174AC35C" w14:textId="77777777" w:rsidR="00A066F8" w:rsidRPr="00374BDE" w:rsidRDefault="00A066F8" w:rsidP="00A066F8">
            <w:pPr>
              <w:pStyle w:val="TableParagraph"/>
              <w:spacing w:before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400" w:type="dxa"/>
            <w:tcBorders>
              <w:bottom w:val="single" w:sz="12" w:space="0" w:color="9CC2E5"/>
            </w:tcBorders>
          </w:tcPr>
          <w:p w14:paraId="2A3570E6" w14:textId="77777777" w:rsidR="00A066F8" w:rsidRPr="00374BDE" w:rsidRDefault="00A066F8" w:rsidP="00A066F8">
            <w:pPr>
              <w:pStyle w:val="TableParagraph"/>
              <w:spacing w:before="57"/>
              <w:ind w:left="302" w:right="208" w:firstLine="345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Good hit rate Block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</w:t>
            </w:r>
            <w:r w:rsidRPr="00374BDE">
              <w:rPr>
                <w:b/>
                <w:spacing w:val="-8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(words)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1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4</w:t>
            </w:r>
          </w:p>
          <w:p w14:paraId="5F38DE2D" w14:textId="77777777" w:rsidR="00A066F8" w:rsidRPr="00374BDE" w:rsidRDefault="00A066F8" w:rsidP="00A066F8">
            <w:pPr>
              <w:pStyle w:val="TableParagraph"/>
              <w:ind w:left="158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Cache</w:t>
            </w:r>
            <w:r w:rsidRPr="00374BDE">
              <w:rPr>
                <w:b/>
                <w:spacing w:val="-6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 (bytes)</w:t>
            </w:r>
            <w:r w:rsidRPr="00374BDE">
              <w:rPr>
                <w:b/>
                <w:spacing w:val="-5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4"/>
                <w:sz w:val="20"/>
              </w:rPr>
              <w:t xml:space="preserve"> 2048</w:t>
            </w:r>
          </w:p>
        </w:tc>
        <w:tc>
          <w:tcPr>
            <w:tcW w:w="2395" w:type="dxa"/>
            <w:tcBorders>
              <w:bottom w:val="single" w:sz="12" w:space="0" w:color="9CC2E5"/>
            </w:tcBorders>
          </w:tcPr>
          <w:p w14:paraId="23B04E26" w14:textId="77777777" w:rsidR="00A066F8" w:rsidRPr="00374BDE" w:rsidRDefault="00A066F8" w:rsidP="00A066F8">
            <w:pPr>
              <w:pStyle w:val="TableParagraph"/>
              <w:spacing w:before="57"/>
              <w:ind w:left="297" w:right="289" w:firstLine="8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Medium hit rate Block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</w:t>
            </w:r>
            <w:r w:rsidRPr="00374BDE">
              <w:rPr>
                <w:b/>
                <w:spacing w:val="-8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(words)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1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2</w:t>
            </w:r>
          </w:p>
          <w:p w14:paraId="3DB2CD90" w14:textId="77777777" w:rsidR="00A066F8" w:rsidRPr="00374BDE" w:rsidRDefault="00A066F8" w:rsidP="00A066F8">
            <w:pPr>
              <w:pStyle w:val="TableParagraph"/>
              <w:ind w:left="6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Cache</w:t>
            </w:r>
            <w:r w:rsidRPr="00374BDE">
              <w:rPr>
                <w:b/>
                <w:spacing w:val="-6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 (bytes)</w:t>
            </w:r>
            <w:r w:rsidRPr="00374BDE">
              <w:rPr>
                <w:b/>
                <w:spacing w:val="-5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4"/>
                <w:sz w:val="20"/>
              </w:rPr>
              <w:t xml:space="preserve"> 2048</w:t>
            </w:r>
          </w:p>
        </w:tc>
        <w:tc>
          <w:tcPr>
            <w:tcW w:w="2400" w:type="dxa"/>
            <w:tcBorders>
              <w:bottom w:val="single" w:sz="12" w:space="0" w:color="9CC2E5"/>
            </w:tcBorders>
          </w:tcPr>
          <w:p w14:paraId="0F84EB47" w14:textId="77777777" w:rsidR="00A066F8" w:rsidRPr="00374BDE" w:rsidRDefault="00A066F8" w:rsidP="00A066F8">
            <w:pPr>
              <w:pStyle w:val="TableParagraph"/>
              <w:spacing w:before="57"/>
              <w:ind w:left="211" w:right="196" w:firstLine="465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Poor hit rate</w:t>
            </w:r>
            <w:r w:rsidRPr="00374BDE">
              <w:rPr>
                <w:b/>
                <w:spacing w:val="4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Block Size (words) = 8 Cache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(bytes)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1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512</w:t>
            </w:r>
          </w:p>
        </w:tc>
      </w:tr>
      <w:tr w:rsidR="00A066F8" w:rsidRPr="00374BDE" w14:paraId="160A5361" w14:textId="77777777" w:rsidTr="00A066F8">
        <w:trPr>
          <w:trHeight w:val="796"/>
        </w:trPr>
        <w:tc>
          <w:tcPr>
            <w:tcW w:w="2400" w:type="dxa"/>
            <w:tcBorders>
              <w:top w:val="single" w:sz="12" w:space="0" w:color="9CC2E5"/>
            </w:tcBorders>
            <w:shd w:val="clear" w:color="auto" w:fill="DEEAF6"/>
          </w:tcPr>
          <w:p w14:paraId="0E0F957C" w14:textId="77777777" w:rsidR="00A066F8" w:rsidRPr="00374BDE" w:rsidRDefault="00A066F8" w:rsidP="00A066F8">
            <w:pPr>
              <w:pStyle w:val="TableParagraph"/>
              <w:spacing w:before="33"/>
              <w:jc w:val="left"/>
              <w:rPr>
                <w:sz w:val="20"/>
              </w:rPr>
            </w:pPr>
          </w:p>
          <w:p w14:paraId="06E67285" w14:textId="77777777" w:rsidR="00A066F8" w:rsidRPr="00374BDE" w:rsidRDefault="00A066F8" w:rsidP="00A066F8">
            <w:pPr>
              <w:pStyle w:val="TableParagraph"/>
              <w:spacing w:before="0"/>
              <w:ind w:left="19" w:right="3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Direct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pacing w:val="-2"/>
                <w:sz w:val="20"/>
              </w:rPr>
              <w:t>Mapped</w:t>
            </w:r>
          </w:p>
        </w:tc>
        <w:tc>
          <w:tcPr>
            <w:tcW w:w="2400" w:type="dxa"/>
            <w:tcBorders>
              <w:top w:val="single" w:sz="12" w:space="0" w:color="9CC2E5"/>
            </w:tcBorders>
            <w:shd w:val="clear" w:color="auto" w:fill="DEEAF6"/>
          </w:tcPr>
          <w:p w14:paraId="51C3FBD5" w14:textId="2B839871" w:rsidR="00A066F8" w:rsidRPr="00374BDE" w:rsidRDefault="00A53BF5" w:rsidP="00A066F8">
            <w:pPr>
              <w:pStyle w:val="TableParagraph"/>
              <w:spacing w:before="152"/>
              <w:ind w:left="163" w:firstLine="374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24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2563</w:t>
            </w:r>
          </w:p>
        </w:tc>
        <w:tc>
          <w:tcPr>
            <w:tcW w:w="2395" w:type="dxa"/>
            <w:tcBorders>
              <w:top w:val="single" w:sz="12" w:space="0" w:color="9CC2E5"/>
            </w:tcBorders>
            <w:shd w:val="clear" w:color="auto" w:fill="DEEAF6"/>
          </w:tcPr>
          <w:p w14:paraId="66A0F7F6" w14:textId="174F9E21" w:rsidR="00A066F8" w:rsidRPr="00374BDE" w:rsidRDefault="00A53BF5" w:rsidP="00A066F8">
            <w:pPr>
              <w:pStyle w:val="TableParagraph"/>
              <w:spacing w:before="152"/>
              <w:ind w:left="158" w:firstLine="374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48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5118</w:t>
            </w:r>
          </w:p>
        </w:tc>
        <w:tc>
          <w:tcPr>
            <w:tcW w:w="2400" w:type="dxa"/>
            <w:tcBorders>
              <w:top w:val="single" w:sz="12" w:space="0" w:color="9CC2E5"/>
            </w:tcBorders>
            <w:shd w:val="clear" w:color="auto" w:fill="DEEAF6"/>
          </w:tcPr>
          <w:p w14:paraId="4855938D" w14:textId="05BBAB14" w:rsidR="00A066F8" w:rsidRPr="00374BDE" w:rsidRDefault="00A53BF5" w:rsidP="00A066F8">
            <w:pPr>
              <w:pStyle w:val="TableParagraph"/>
              <w:spacing w:before="152"/>
              <w:ind w:left="115" w:firstLine="422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95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10121</w:t>
            </w:r>
          </w:p>
        </w:tc>
      </w:tr>
      <w:tr w:rsidR="00A066F8" w:rsidRPr="00374BDE" w14:paraId="38F35D69" w14:textId="77777777" w:rsidTr="00A066F8">
        <w:trPr>
          <w:trHeight w:val="849"/>
        </w:trPr>
        <w:tc>
          <w:tcPr>
            <w:tcW w:w="2400" w:type="dxa"/>
          </w:tcPr>
          <w:p w14:paraId="252D6AD6" w14:textId="77777777" w:rsidR="00A066F8" w:rsidRPr="00374BDE" w:rsidRDefault="00A066F8" w:rsidP="00A066F8">
            <w:pPr>
              <w:pStyle w:val="TableParagraph"/>
              <w:spacing w:before="57"/>
              <w:jc w:val="left"/>
              <w:rPr>
                <w:sz w:val="20"/>
              </w:rPr>
            </w:pPr>
          </w:p>
          <w:p w14:paraId="5A6848DD" w14:textId="77777777" w:rsidR="00A066F8" w:rsidRPr="00374BDE" w:rsidRDefault="00A066F8" w:rsidP="00A066F8">
            <w:pPr>
              <w:pStyle w:val="TableParagraph"/>
              <w:spacing w:before="0"/>
              <w:ind w:left="19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Fully</w:t>
            </w:r>
            <w:r w:rsidRPr="00374BDE">
              <w:rPr>
                <w:b/>
                <w:spacing w:val="-6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Associative</w:t>
            </w:r>
            <w:r w:rsidRPr="00374BDE">
              <w:rPr>
                <w:b/>
                <w:spacing w:val="-8"/>
                <w:sz w:val="20"/>
              </w:rPr>
              <w:t xml:space="preserve"> </w:t>
            </w:r>
            <w:r w:rsidRPr="00374BDE">
              <w:rPr>
                <w:b/>
                <w:spacing w:val="-4"/>
                <w:sz w:val="20"/>
              </w:rPr>
              <w:t>(LRU)</w:t>
            </w:r>
          </w:p>
        </w:tc>
        <w:tc>
          <w:tcPr>
            <w:tcW w:w="2400" w:type="dxa"/>
          </w:tcPr>
          <w:p w14:paraId="6DC03E2B" w14:textId="7E64019D" w:rsidR="00A066F8" w:rsidRPr="00374BDE" w:rsidRDefault="00A53BF5" w:rsidP="00A066F8">
            <w:pPr>
              <w:pStyle w:val="TableParagraph"/>
              <w:spacing w:before="177"/>
              <w:ind w:left="163" w:firstLine="374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24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2563</w:t>
            </w:r>
          </w:p>
        </w:tc>
        <w:tc>
          <w:tcPr>
            <w:tcW w:w="2395" w:type="dxa"/>
          </w:tcPr>
          <w:p w14:paraId="031DE971" w14:textId="56A5195D" w:rsidR="00A066F8" w:rsidRPr="00374BDE" w:rsidRDefault="00A53BF5" w:rsidP="00A066F8">
            <w:pPr>
              <w:pStyle w:val="TableParagraph"/>
              <w:spacing w:before="177"/>
              <w:ind w:left="158" w:firstLine="374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48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 w:rsidR="00A066F8" w:rsidRPr="00374BDE">
              <w:rPr>
                <w:spacing w:val="-9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5118</w:t>
            </w:r>
          </w:p>
        </w:tc>
        <w:tc>
          <w:tcPr>
            <w:tcW w:w="2400" w:type="dxa"/>
          </w:tcPr>
          <w:p w14:paraId="2D91443B" w14:textId="01A5BC76" w:rsidR="00A066F8" w:rsidRPr="00374BDE" w:rsidRDefault="00A53BF5" w:rsidP="00A066F8">
            <w:pPr>
              <w:pStyle w:val="TableParagraph"/>
              <w:spacing w:before="177"/>
              <w:ind w:left="115" w:firstLine="422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95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10120</w:t>
            </w:r>
          </w:p>
        </w:tc>
      </w:tr>
      <w:tr w:rsidR="00A066F8" w:rsidRPr="00374BDE" w14:paraId="1FDE3DAE" w14:textId="77777777" w:rsidTr="00A066F8">
        <w:trPr>
          <w:trHeight w:val="849"/>
        </w:trPr>
        <w:tc>
          <w:tcPr>
            <w:tcW w:w="2400" w:type="dxa"/>
            <w:shd w:val="clear" w:color="auto" w:fill="DEEAF6"/>
          </w:tcPr>
          <w:p w14:paraId="6B5344AE" w14:textId="77777777" w:rsidR="00A066F8" w:rsidRPr="00374BDE" w:rsidRDefault="00A066F8" w:rsidP="00A066F8">
            <w:pPr>
              <w:pStyle w:val="TableParagraph"/>
              <w:spacing w:before="177"/>
              <w:ind w:left="791" w:right="495" w:hanging="279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Fully</w:t>
            </w:r>
            <w:r w:rsidRPr="00374BDE">
              <w:rPr>
                <w:b/>
                <w:spacing w:val="-12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 xml:space="preserve">Associative </w:t>
            </w:r>
            <w:r w:rsidRPr="00374BDE">
              <w:rPr>
                <w:b/>
                <w:spacing w:val="-2"/>
                <w:sz w:val="20"/>
              </w:rPr>
              <w:t>(Random)</w:t>
            </w:r>
          </w:p>
        </w:tc>
        <w:tc>
          <w:tcPr>
            <w:tcW w:w="2400" w:type="dxa"/>
            <w:shd w:val="clear" w:color="auto" w:fill="DEEAF6"/>
          </w:tcPr>
          <w:p w14:paraId="747EC89C" w14:textId="4E04CFEE" w:rsidR="00A066F8" w:rsidRPr="00374BDE" w:rsidRDefault="00A53BF5" w:rsidP="00A066F8">
            <w:pPr>
              <w:pStyle w:val="TableParagraph"/>
              <w:spacing w:before="177"/>
              <w:ind w:left="163" w:firstLine="374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42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4481</w:t>
            </w:r>
          </w:p>
        </w:tc>
        <w:tc>
          <w:tcPr>
            <w:tcW w:w="2395" w:type="dxa"/>
            <w:shd w:val="clear" w:color="auto" w:fill="DEEAF6"/>
          </w:tcPr>
          <w:p w14:paraId="3EE2FD30" w14:textId="6DD5E30F" w:rsidR="00A066F8" w:rsidRPr="00374BDE" w:rsidRDefault="00A53BF5" w:rsidP="00A066F8">
            <w:pPr>
              <w:pStyle w:val="TableParagraph"/>
              <w:spacing w:before="177"/>
              <w:ind w:left="158" w:firstLine="374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58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6171</w:t>
            </w:r>
          </w:p>
        </w:tc>
        <w:tc>
          <w:tcPr>
            <w:tcW w:w="2400" w:type="dxa"/>
            <w:shd w:val="clear" w:color="auto" w:fill="DEEAF6"/>
          </w:tcPr>
          <w:p w14:paraId="2517DF4C" w14:textId="59F25640" w:rsidR="00A066F8" w:rsidRPr="00374BDE" w:rsidRDefault="00A53BF5" w:rsidP="00A066F8">
            <w:pPr>
              <w:pStyle w:val="TableParagraph"/>
              <w:spacing w:before="177"/>
              <w:ind w:left="115" w:firstLine="422"/>
              <w:jc w:val="left"/>
              <w:rPr>
                <w:sz w:val="20"/>
              </w:rPr>
            </w:pP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95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Hit</w:t>
            </w:r>
            <w:r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10108</w:t>
            </w:r>
          </w:p>
        </w:tc>
      </w:tr>
    </w:tbl>
    <w:p w14:paraId="1BF644B4" w14:textId="52ED561B" w:rsidR="00A066F8" w:rsidRPr="008C5705" w:rsidRDefault="00A066F8" w:rsidP="00A066F8">
      <w:pPr>
        <w:pStyle w:val="GvdeMetni"/>
        <w:spacing w:before="44" w:line="444" w:lineRule="auto"/>
        <w:ind w:left="92" w:right="19" w:hanging="92"/>
        <w:rPr>
          <w:sz w:val="20"/>
          <w:szCs w:val="20"/>
        </w:rPr>
      </w:pPr>
      <w:r w:rsidRPr="008C5705">
        <w:rPr>
          <w:sz w:val="20"/>
          <w:szCs w:val="20"/>
        </w:rPr>
        <w:t>Table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2.2: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Fully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Associative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Cache, Block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Replacement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Polici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and</w:t>
      </w:r>
      <w:r w:rsidRPr="008C5705">
        <w:rPr>
          <w:spacing w:val="-4"/>
          <w:sz w:val="20"/>
          <w:szCs w:val="20"/>
        </w:rPr>
        <w:t xml:space="preserve"> </w:t>
      </w:r>
      <w:r w:rsidRPr="008C5705">
        <w:rPr>
          <w:sz w:val="20"/>
          <w:szCs w:val="20"/>
        </w:rPr>
        <w:t>Mis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Rat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for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 =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100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Matrix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Size</w:t>
      </w:r>
    </w:p>
    <w:p w14:paraId="2BF0F23C" w14:textId="10E1F95F" w:rsidR="00A066F8" w:rsidRPr="00374BDE" w:rsidRDefault="00A066F8" w:rsidP="00A066F8">
      <w:pPr>
        <w:pStyle w:val="GvdeMetni"/>
        <w:spacing w:before="44" w:line="444" w:lineRule="auto"/>
        <w:ind w:left="555" w:right="19" w:hanging="92"/>
      </w:pPr>
      <w:r w:rsidRPr="00374BDE">
        <w:rPr>
          <w:noProof/>
        </w:rPr>
        <mc:AlternateContent>
          <mc:Choice Requires="wps">
            <w:drawing>
              <wp:anchor distT="0" distB="0" distL="0" distR="0" simplePos="0" relativeHeight="251673600" behindDoc="0" locked="0" layoutInCell="1" allowOverlap="1" wp14:anchorId="730D4315" wp14:editId="09DEC43E">
                <wp:simplePos x="0" y="0"/>
                <wp:positionH relativeFrom="page">
                  <wp:posOffset>765718</wp:posOffset>
                </wp:positionH>
                <wp:positionV relativeFrom="paragraph">
                  <wp:posOffset>282481</wp:posOffset>
                </wp:positionV>
                <wp:extent cx="6257182" cy="2772937"/>
                <wp:effectExtent l="0" t="0" r="0" b="0"/>
                <wp:wrapNone/>
                <wp:docPr id="143" name="Text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57182" cy="2772937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9872" w:type="dxa"/>
                              <w:tblInd w:w="-5" w:type="dxa"/>
                              <w:tblBorders>
                                <w:top w:val="single" w:sz="4" w:space="0" w:color="9CC2E5"/>
                                <w:left w:val="single" w:sz="4" w:space="0" w:color="9CC2E5"/>
                                <w:bottom w:val="single" w:sz="4" w:space="0" w:color="9CC2E5"/>
                                <w:right w:val="single" w:sz="4" w:space="0" w:color="9CC2E5"/>
                                <w:insideH w:val="single" w:sz="4" w:space="0" w:color="9CC2E5"/>
                                <w:insideV w:val="single" w:sz="4" w:space="0" w:color="9CC2E5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2468"/>
                              <w:gridCol w:w="2468"/>
                              <w:gridCol w:w="2468"/>
                              <w:gridCol w:w="2468"/>
                            </w:tblGrid>
                            <w:tr w:rsidR="00A066F8" w14:paraId="4A55AC84" w14:textId="77777777" w:rsidTr="00A066F8">
                              <w:trPr>
                                <w:trHeight w:val="857"/>
                              </w:trPr>
                              <w:tc>
                                <w:tcPr>
                                  <w:tcW w:w="246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72A883E7" w14:textId="77777777" w:rsidR="00A066F8" w:rsidRDefault="00A066F8">
                                  <w:pPr>
                                    <w:pStyle w:val="TableParagraph"/>
                                    <w:spacing w:before="169"/>
                                    <w:ind w:left="854" w:right="218" w:hanging="557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-way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et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Associative Set Sizes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45D937F8" w14:textId="77777777" w:rsidR="00A066F8" w:rsidRDefault="00A066F8">
                                  <w:pPr>
                                    <w:pStyle w:val="TableParagraph"/>
                                    <w:spacing w:before="44"/>
                                    <w:ind w:left="311" w:right="218" w:firstLine="345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Good hit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4</w:t>
                                  </w:r>
                                </w:p>
                                <w:p w14:paraId="3944F318" w14:textId="77777777" w:rsidR="00A066F8" w:rsidRDefault="00A066F8">
                                  <w:pPr>
                                    <w:pStyle w:val="TableParagraph"/>
                                    <w:spacing w:before="2"/>
                                    <w:ind w:left="167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204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252EBCEE" w14:textId="77777777" w:rsidR="00A066F8" w:rsidRDefault="00A066F8">
                                  <w:pPr>
                                    <w:pStyle w:val="TableParagraph"/>
                                    <w:spacing w:before="44"/>
                                    <w:ind w:left="312" w:right="298" w:firstLine="8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Medium hit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2</w:t>
                                  </w:r>
                                </w:p>
                                <w:p w14:paraId="0D12CECE" w14:textId="77777777" w:rsidR="00A066F8" w:rsidRDefault="00A066F8">
                                  <w:pPr>
                                    <w:pStyle w:val="TableParagraph"/>
                                    <w:spacing w:before="2"/>
                                    <w:ind w:left="15" w:right="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204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25946E3C" w14:textId="77777777" w:rsidR="00A066F8" w:rsidRDefault="00A066F8">
                                  <w:pPr>
                                    <w:pStyle w:val="TableParagraph"/>
                                    <w:spacing w:before="44"/>
                                    <w:ind w:left="221" w:right="205" w:firstLine="465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Poor hit rate</w:t>
                                  </w:r>
                                  <w:r>
                                    <w:rPr>
                                      <w:b/>
                                      <w:spacing w:val="4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Block Size (words) = 8 Cache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byte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</w:p>
                              </w:tc>
                            </w:tr>
                            <w:tr w:rsidR="00A066F8" w14:paraId="5D23C8E4" w14:textId="77777777" w:rsidTr="00A066F8">
                              <w:trPr>
                                <w:trHeight w:val="802"/>
                              </w:trPr>
                              <w:tc>
                                <w:tcPr>
                                  <w:tcW w:w="246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53C8310C" w14:textId="77777777" w:rsidR="00A066F8" w:rsidRDefault="00A066F8">
                                  <w:pPr>
                                    <w:pStyle w:val="TableParagraph"/>
                                    <w:spacing w:before="1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420E852E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234AB52B" w14:textId="77777777" w:rsidR="00A53BF5" w:rsidRDefault="00A53BF5">
                                  <w:pPr>
                                    <w:pStyle w:val="TableParagraph"/>
                                    <w:spacing w:before="140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 Rate = 24%</w:t>
                                  </w:r>
                                </w:p>
                                <w:p w14:paraId="42181E29" w14:textId="346C94FC" w:rsidR="00A066F8" w:rsidRDefault="00A066F8">
                                  <w:pPr>
                                    <w:pStyle w:val="TableParagraph"/>
                                    <w:spacing w:before="140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64EFF29E" w14:textId="77777777" w:rsidR="00A53BF5" w:rsidRDefault="00A53BF5">
                                  <w:pPr>
                                    <w:pStyle w:val="TableParagraph"/>
                                    <w:spacing w:before="140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48%</w:t>
                                  </w:r>
                                </w:p>
                                <w:p w14:paraId="3249ECAD" w14:textId="4EFD4293" w:rsidR="00A066F8" w:rsidRDefault="00A066F8">
                                  <w:pPr>
                                    <w:pStyle w:val="TableParagraph"/>
                                    <w:spacing w:before="140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5049B57B" w14:textId="77777777" w:rsidR="00A53BF5" w:rsidRDefault="00A53BF5">
                                  <w:pPr>
                                    <w:pStyle w:val="TableParagraph"/>
                                    <w:spacing w:before="140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95%</w:t>
                                  </w:r>
                                </w:p>
                                <w:p w14:paraId="59098442" w14:textId="46128A20" w:rsidR="00A066F8" w:rsidRDefault="00A066F8">
                                  <w:pPr>
                                    <w:pStyle w:val="TableParagraph"/>
                                    <w:spacing w:before="140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</w:tr>
                            <w:tr w:rsidR="00A066F8" w14:paraId="4755653A" w14:textId="77777777" w:rsidTr="00A066F8">
                              <w:trPr>
                                <w:trHeight w:val="852"/>
                              </w:trPr>
                              <w:tc>
                                <w:tcPr>
                                  <w:tcW w:w="2468" w:type="dxa"/>
                                </w:tcPr>
                                <w:p w14:paraId="40DEC8C4" w14:textId="77777777" w:rsidR="00A066F8" w:rsidRDefault="00A066F8">
                                  <w:pPr>
                                    <w:pStyle w:val="TableParagraph"/>
                                    <w:spacing w:before="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3DC8DD4C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0679EDBF" w14:textId="77777777" w:rsidR="00A53BF5" w:rsidRDefault="00A53BF5">
                                  <w:pPr>
                                    <w:pStyle w:val="TableParagraph"/>
                                    <w:spacing w:before="16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24% </w:t>
                                  </w:r>
                                </w:p>
                                <w:p w14:paraId="5DDE7B22" w14:textId="4A2848B4" w:rsidR="00A066F8" w:rsidRDefault="00A066F8">
                                  <w:pPr>
                                    <w:pStyle w:val="TableParagraph"/>
                                    <w:spacing w:before="16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68EC6534" w14:textId="77777777" w:rsidR="00A53BF5" w:rsidRDefault="00A53BF5">
                                  <w:pPr>
                                    <w:pStyle w:val="TableParagraph"/>
                                    <w:spacing w:before="164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48% </w:t>
                                  </w:r>
                                </w:p>
                                <w:p w14:paraId="3B26AEFA" w14:textId="45FBD377" w:rsidR="00A066F8" w:rsidRDefault="00A066F8">
                                  <w:pPr>
                                    <w:pStyle w:val="TableParagraph"/>
                                    <w:spacing w:before="164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1E8FAF35" w14:textId="77777777" w:rsidR="00A53BF5" w:rsidRDefault="00A53BF5">
                                  <w:pPr>
                                    <w:pStyle w:val="TableParagraph"/>
                                    <w:spacing w:before="164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95% </w:t>
                                  </w:r>
                                </w:p>
                                <w:p w14:paraId="56138EAD" w14:textId="4249A6C5" w:rsidR="00A066F8" w:rsidRDefault="00A066F8">
                                  <w:pPr>
                                    <w:pStyle w:val="TableParagraph"/>
                                    <w:spacing w:before="164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</w:tr>
                            <w:tr w:rsidR="00A066F8" w14:paraId="3525A70B" w14:textId="77777777" w:rsidTr="00A066F8">
                              <w:trPr>
                                <w:trHeight w:val="857"/>
                              </w:trPr>
                              <w:tc>
                                <w:tcPr>
                                  <w:tcW w:w="2468" w:type="dxa"/>
                                  <w:shd w:val="clear" w:color="auto" w:fill="DEEAF6"/>
                                </w:tcPr>
                                <w:p w14:paraId="32194EDE" w14:textId="77777777" w:rsidR="00A066F8" w:rsidRDefault="00A066F8">
                                  <w:pPr>
                                    <w:pStyle w:val="TableParagraph"/>
                                    <w:spacing w:before="4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0FF36A9A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shd w:val="clear" w:color="auto" w:fill="DEEAF6"/>
                                </w:tcPr>
                                <w:p w14:paraId="65B97B1B" w14:textId="77777777" w:rsidR="00A53BF5" w:rsidRDefault="00A53BF5">
                                  <w:pPr>
                                    <w:pStyle w:val="TableParagraph"/>
                                    <w:spacing w:before="169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24% </w:t>
                                  </w:r>
                                </w:p>
                                <w:p w14:paraId="084D4228" w14:textId="39FE240B" w:rsidR="00A066F8" w:rsidRDefault="00A066F8">
                                  <w:pPr>
                                    <w:pStyle w:val="TableParagraph"/>
                                    <w:spacing w:before="169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shd w:val="clear" w:color="auto" w:fill="DEEAF6"/>
                                </w:tcPr>
                                <w:p w14:paraId="1081850C" w14:textId="77777777" w:rsidR="00A53BF5" w:rsidRDefault="00A53BF5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48% </w:t>
                                  </w:r>
                                </w:p>
                                <w:p w14:paraId="16EFB274" w14:textId="505CBB12" w:rsidR="00A066F8" w:rsidRDefault="00A066F8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shd w:val="clear" w:color="auto" w:fill="DEEAF6"/>
                                </w:tcPr>
                                <w:p w14:paraId="6790B8A4" w14:textId="77777777" w:rsidR="00A53BF5" w:rsidRDefault="00A53BF5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>Rate = 95%</w:t>
                                  </w:r>
                                </w:p>
                                <w:p w14:paraId="049DCF48" w14:textId="36085E72" w:rsidR="00A066F8" w:rsidRDefault="00A066F8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0</w:t>
                                  </w:r>
                                </w:p>
                              </w:tc>
                            </w:tr>
                            <w:tr w:rsidR="00A066F8" w14:paraId="6D08C298" w14:textId="77777777" w:rsidTr="00A066F8">
                              <w:trPr>
                                <w:trHeight w:val="857"/>
                              </w:trPr>
                              <w:tc>
                                <w:tcPr>
                                  <w:tcW w:w="2468" w:type="dxa"/>
                                </w:tcPr>
                                <w:p w14:paraId="00861915" w14:textId="77777777" w:rsidR="00A066F8" w:rsidRDefault="00A066F8">
                                  <w:pPr>
                                    <w:pStyle w:val="TableParagraph"/>
                                    <w:spacing w:before="4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337CE411" w14:textId="77777777" w:rsidR="00A066F8" w:rsidRDefault="00A066F8">
                                  <w:pPr>
                                    <w:pStyle w:val="TableParagraph"/>
                                    <w:spacing w:before="0"/>
                                    <w:ind w:left="15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17FEC37D" w14:textId="77777777" w:rsidR="00A53BF5" w:rsidRDefault="00A53BF5">
                                  <w:pPr>
                                    <w:pStyle w:val="TableParagraph"/>
                                    <w:spacing w:before="4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24% </w:t>
                                  </w:r>
                                </w:p>
                                <w:p w14:paraId="594624CF" w14:textId="336A81B5" w:rsidR="00A066F8" w:rsidRDefault="00A066F8">
                                  <w:pPr>
                                    <w:pStyle w:val="TableParagraph"/>
                                    <w:spacing w:before="4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155E15B5" w14:textId="77777777" w:rsidR="00A53BF5" w:rsidRDefault="00A53BF5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48% </w:t>
                                  </w:r>
                                </w:p>
                                <w:p w14:paraId="72FF0D39" w14:textId="0F539A96" w:rsidR="00A066F8" w:rsidRDefault="00A066F8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75309BC6" w14:textId="77777777" w:rsidR="00A53BF5" w:rsidRDefault="00A53BF5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Hit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A066F8">
                                    <w:rPr>
                                      <w:sz w:val="20"/>
                                    </w:rPr>
                                    <w:t xml:space="preserve">Rate = 95% </w:t>
                                  </w:r>
                                </w:p>
                                <w:p w14:paraId="3DAB3B25" w14:textId="650B14FA" w:rsidR="00A066F8" w:rsidRDefault="00A066F8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A53BF5">
                                    <w:rPr>
                                      <w:sz w:val="20"/>
                                    </w:rPr>
                                    <w:t>Hit</w:t>
                                  </w:r>
                                  <w:r w:rsidR="00A53BF5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0</w:t>
                                  </w:r>
                                </w:p>
                              </w:tc>
                            </w:tr>
                          </w:tbl>
                          <w:p w14:paraId="041E3E5A" w14:textId="77777777" w:rsidR="00A066F8" w:rsidRDefault="00A066F8" w:rsidP="00A066F8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D4315" id="Textbox 143" o:spid="_x0000_s1165" type="#_x0000_t202" style="position:absolute;left:0;text-align:left;margin-left:60.3pt;margin-top:22.25pt;width:492.7pt;height:218.35pt;z-index:251673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" filled="f" stroked="f">
                <v:textbox inset="0,0,0,0">
                  <w:txbxContent>
                    <w:tbl>
                      <w:tblPr>
                        <w:tblStyle w:val="TableNormal"/>
                        <w:tblW w:w="9872" w:type="dxa"/>
                        <w:tblInd w:w="-5" w:type="dxa"/>
                        <w:tblBorders>
                          <w:top w:val="single" w:sz="4" w:space="0" w:color="9CC2E5"/>
                          <w:left w:val="single" w:sz="4" w:space="0" w:color="9CC2E5"/>
                          <w:bottom w:val="single" w:sz="4" w:space="0" w:color="9CC2E5"/>
                          <w:right w:val="single" w:sz="4" w:space="0" w:color="9CC2E5"/>
                          <w:insideH w:val="single" w:sz="4" w:space="0" w:color="9CC2E5"/>
                          <w:insideV w:val="single" w:sz="4" w:space="0" w:color="9CC2E5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2468"/>
                        <w:gridCol w:w="2468"/>
                        <w:gridCol w:w="2468"/>
                        <w:gridCol w:w="2468"/>
                      </w:tblGrid>
                      <w:tr w:rsidR="00A066F8" w14:paraId="4A55AC84" w14:textId="77777777" w:rsidTr="00A066F8">
                        <w:trPr>
                          <w:trHeight w:val="857"/>
                        </w:trPr>
                        <w:tc>
                          <w:tcPr>
                            <w:tcW w:w="2468" w:type="dxa"/>
                            <w:tcBorders>
                              <w:bottom w:val="single" w:sz="12" w:space="0" w:color="9CC2E5"/>
                            </w:tcBorders>
                          </w:tcPr>
                          <w:p w14:paraId="72A883E7" w14:textId="77777777" w:rsidR="00A066F8" w:rsidRDefault="00A066F8">
                            <w:pPr>
                              <w:pStyle w:val="TableParagraph"/>
                              <w:spacing w:before="169"/>
                              <w:ind w:left="854" w:right="218" w:hanging="557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-way</w:t>
                            </w:r>
                            <w:r>
                              <w:rPr>
                                <w:b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et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ssociative Set Sizes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bottom w:val="single" w:sz="12" w:space="0" w:color="9CC2E5"/>
                            </w:tcBorders>
                          </w:tcPr>
                          <w:p w14:paraId="45D937F8" w14:textId="77777777" w:rsidR="00A066F8" w:rsidRDefault="00A066F8">
                            <w:pPr>
                              <w:pStyle w:val="TableParagraph"/>
                              <w:spacing w:before="44"/>
                              <w:ind w:left="311" w:right="218" w:firstLine="345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Good hit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4</w:t>
                            </w:r>
                          </w:p>
                          <w:p w14:paraId="3944F318" w14:textId="77777777" w:rsidR="00A066F8" w:rsidRDefault="00A066F8">
                            <w:pPr>
                              <w:pStyle w:val="TableParagraph"/>
                              <w:spacing w:before="2"/>
                              <w:ind w:left="167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2048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bottom w:val="single" w:sz="12" w:space="0" w:color="9CC2E5"/>
                            </w:tcBorders>
                          </w:tcPr>
                          <w:p w14:paraId="252EBCEE" w14:textId="77777777" w:rsidR="00A066F8" w:rsidRDefault="00A066F8">
                            <w:pPr>
                              <w:pStyle w:val="TableParagraph"/>
                              <w:spacing w:before="44"/>
                              <w:ind w:left="312" w:right="298" w:firstLine="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Medium hit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2</w:t>
                            </w:r>
                          </w:p>
                          <w:p w14:paraId="0D12CECE" w14:textId="77777777" w:rsidR="00A066F8" w:rsidRDefault="00A066F8">
                            <w:pPr>
                              <w:pStyle w:val="TableParagraph"/>
                              <w:spacing w:before="2"/>
                              <w:ind w:left="15" w:right="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2048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bottom w:val="single" w:sz="12" w:space="0" w:color="9CC2E5"/>
                            </w:tcBorders>
                          </w:tcPr>
                          <w:p w14:paraId="25946E3C" w14:textId="77777777" w:rsidR="00A066F8" w:rsidRDefault="00A066F8">
                            <w:pPr>
                              <w:pStyle w:val="TableParagraph"/>
                              <w:spacing w:before="44"/>
                              <w:ind w:left="221" w:right="205" w:firstLine="465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Poor hit rate</w:t>
                            </w:r>
                            <w:r>
                              <w:rPr>
                                <w:b/>
                                <w:spacing w:val="4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Block Size (words) = 8 Cache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byte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</w:p>
                        </w:tc>
                      </w:tr>
                      <w:tr w:rsidR="00A066F8" w14:paraId="5D23C8E4" w14:textId="77777777" w:rsidTr="00A066F8">
                        <w:trPr>
                          <w:trHeight w:val="802"/>
                        </w:trPr>
                        <w:tc>
                          <w:tcPr>
                            <w:tcW w:w="246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53C8310C" w14:textId="77777777" w:rsidR="00A066F8" w:rsidRDefault="00A066F8">
                            <w:pPr>
                              <w:pStyle w:val="TableParagraph"/>
                              <w:spacing w:before="1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420E852E" w14:textId="77777777" w:rsidR="00A066F8" w:rsidRDefault="00A066F8">
                            <w:pPr>
                              <w:pStyle w:val="TableParagraph"/>
                              <w:spacing w:before="0"/>
                              <w:ind w:left="1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234AB52B" w14:textId="77777777" w:rsidR="00A53BF5" w:rsidRDefault="00A53BF5">
                            <w:pPr>
                              <w:pStyle w:val="TableParagraph"/>
                              <w:spacing w:before="140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 w:rsidR="00A066F8">
                              <w:rPr>
                                <w:sz w:val="20"/>
                              </w:rPr>
                              <w:t xml:space="preserve"> Rate = 24%</w:t>
                            </w:r>
                          </w:p>
                          <w:p w14:paraId="42181E29" w14:textId="346C94FC" w:rsidR="00A066F8" w:rsidRDefault="00A066F8">
                            <w:pPr>
                              <w:pStyle w:val="TableParagraph"/>
                              <w:spacing w:before="140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64EFF29E" w14:textId="77777777" w:rsidR="00A53BF5" w:rsidRDefault="00A53BF5">
                            <w:pPr>
                              <w:pStyle w:val="TableParagraph"/>
                              <w:spacing w:before="140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48%</w:t>
                            </w:r>
                          </w:p>
                          <w:p w14:paraId="3249ECAD" w14:textId="4EFD4293" w:rsidR="00A066F8" w:rsidRDefault="00A066F8">
                            <w:pPr>
                              <w:pStyle w:val="TableParagraph"/>
                              <w:spacing w:before="140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5049B57B" w14:textId="77777777" w:rsidR="00A53BF5" w:rsidRDefault="00A53BF5">
                            <w:pPr>
                              <w:pStyle w:val="TableParagraph"/>
                              <w:spacing w:before="140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95%</w:t>
                            </w:r>
                          </w:p>
                          <w:p w14:paraId="59098442" w14:textId="46128A20" w:rsidR="00A066F8" w:rsidRDefault="00A066F8">
                            <w:pPr>
                              <w:pStyle w:val="TableParagraph"/>
                              <w:spacing w:before="140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1</w:t>
                            </w:r>
                          </w:p>
                        </w:tc>
                      </w:tr>
                      <w:tr w:rsidR="00A066F8" w14:paraId="4755653A" w14:textId="77777777" w:rsidTr="00A066F8">
                        <w:trPr>
                          <w:trHeight w:val="852"/>
                        </w:trPr>
                        <w:tc>
                          <w:tcPr>
                            <w:tcW w:w="2468" w:type="dxa"/>
                          </w:tcPr>
                          <w:p w14:paraId="40DEC8C4" w14:textId="77777777" w:rsidR="00A066F8" w:rsidRDefault="00A066F8">
                            <w:pPr>
                              <w:pStyle w:val="TableParagraph"/>
                              <w:spacing w:before="40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3DC8DD4C" w14:textId="77777777" w:rsidR="00A066F8" w:rsidRDefault="00A066F8">
                            <w:pPr>
                              <w:pStyle w:val="TableParagraph"/>
                              <w:spacing w:before="0"/>
                              <w:ind w:left="1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0679EDBF" w14:textId="77777777" w:rsidR="00A53BF5" w:rsidRDefault="00A53BF5">
                            <w:pPr>
                              <w:pStyle w:val="TableParagraph"/>
                              <w:spacing w:before="16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24% </w:t>
                            </w:r>
                          </w:p>
                          <w:p w14:paraId="5DDE7B22" w14:textId="4A2848B4" w:rsidR="00A066F8" w:rsidRDefault="00A066F8">
                            <w:pPr>
                              <w:pStyle w:val="TableParagraph"/>
                              <w:spacing w:before="16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68EC6534" w14:textId="77777777" w:rsidR="00A53BF5" w:rsidRDefault="00A53BF5">
                            <w:pPr>
                              <w:pStyle w:val="TableParagraph"/>
                              <w:spacing w:before="164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48% </w:t>
                            </w:r>
                          </w:p>
                          <w:p w14:paraId="3B26AEFA" w14:textId="45FBD377" w:rsidR="00A066F8" w:rsidRDefault="00A066F8">
                            <w:pPr>
                              <w:pStyle w:val="TableParagraph"/>
                              <w:spacing w:before="164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1E8FAF35" w14:textId="77777777" w:rsidR="00A53BF5" w:rsidRDefault="00A53BF5">
                            <w:pPr>
                              <w:pStyle w:val="TableParagraph"/>
                              <w:spacing w:before="164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95% </w:t>
                            </w:r>
                          </w:p>
                          <w:p w14:paraId="56138EAD" w14:textId="4249A6C5" w:rsidR="00A066F8" w:rsidRDefault="00A066F8">
                            <w:pPr>
                              <w:pStyle w:val="TableParagraph"/>
                              <w:spacing w:before="164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1</w:t>
                            </w:r>
                          </w:p>
                        </w:tc>
                      </w:tr>
                      <w:tr w:rsidR="00A066F8" w14:paraId="3525A70B" w14:textId="77777777" w:rsidTr="00A066F8">
                        <w:trPr>
                          <w:trHeight w:val="857"/>
                        </w:trPr>
                        <w:tc>
                          <w:tcPr>
                            <w:tcW w:w="2468" w:type="dxa"/>
                            <w:shd w:val="clear" w:color="auto" w:fill="DEEAF6"/>
                          </w:tcPr>
                          <w:p w14:paraId="32194EDE" w14:textId="77777777" w:rsidR="00A066F8" w:rsidRDefault="00A066F8">
                            <w:pPr>
                              <w:pStyle w:val="TableParagraph"/>
                              <w:spacing w:before="45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0FF36A9A" w14:textId="77777777" w:rsidR="00A066F8" w:rsidRDefault="00A066F8">
                            <w:pPr>
                              <w:pStyle w:val="TableParagraph"/>
                              <w:spacing w:before="0"/>
                              <w:ind w:left="1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468" w:type="dxa"/>
                            <w:shd w:val="clear" w:color="auto" w:fill="DEEAF6"/>
                          </w:tcPr>
                          <w:p w14:paraId="65B97B1B" w14:textId="77777777" w:rsidR="00A53BF5" w:rsidRDefault="00A53BF5">
                            <w:pPr>
                              <w:pStyle w:val="TableParagraph"/>
                              <w:spacing w:before="169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24% </w:t>
                            </w:r>
                          </w:p>
                          <w:p w14:paraId="084D4228" w14:textId="39FE240B" w:rsidR="00A066F8" w:rsidRDefault="00A066F8">
                            <w:pPr>
                              <w:pStyle w:val="TableParagraph"/>
                              <w:spacing w:before="169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  <w:shd w:val="clear" w:color="auto" w:fill="DEEAF6"/>
                          </w:tcPr>
                          <w:p w14:paraId="1081850C" w14:textId="77777777" w:rsidR="00A53BF5" w:rsidRDefault="00A53BF5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48% </w:t>
                            </w:r>
                          </w:p>
                          <w:p w14:paraId="16EFB274" w14:textId="505CBB12" w:rsidR="00A066F8" w:rsidRDefault="00A066F8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468" w:type="dxa"/>
                            <w:shd w:val="clear" w:color="auto" w:fill="DEEAF6"/>
                          </w:tcPr>
                          <w:p w14:paraId="6790B8A4" w14:textId="77777777" w:rsidR="00A53BF5" w:rsidRDefault="00A53BF5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>Rate = 95%</w:t>
                            </w:r>
                          </w:p>
                          <w:p w14:paraId="049DCF48" w14:textId="36085E72" w:rsidR="00A066F8" w:rsidRDefault="00A066F8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0</w:t>
                            </w:r>
                          </w:p>
                        </w:tc>
                      </w:tr>
                      <w:tr w:rsidR="00A066F8" w14:paraId="6D08C298" w14:textId="77777777" w:rsidTr="00A066F8">
                        <w:trPr>
                          <w:trHeight w:val="857"/>
                        </w:trPr>
                        <w:tc>
                          <w:tcPr>
                            <w:tcW w:w="2468" w:type="dxa"/>
                          </w:tcPr>
                          <w:p w14:paraId="00861915" w14:textId="77777777" w:rsidR="00A066F8" w:rsidRDefault="00A066F8">
                            <w:pPr>
                              <w:pStyle w:val="TableParagraph"/>
                              <w:spacing w:before="45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337CE411" w14:textId="77777777" w:rsidR="00A066F8" w:rsidRDefault="00A066F8">
                            <w:pPr>
                              <w:pStyle w:val="TableParagraph"/>
                              <w:spacing w:before="0"/>
                              <w:ind w:left="15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17FEC37D" w14:textId="77777777" w:rsidR="00A53BF5" w:rsidRDefault="00A53BF5">
                            <w:pPr>
                              <w:pStyle w:val="TableParagraph"/>
                              <w:spacing w:before="4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24% </w:t>
                            </w:r>
                          </w:p>
                          <w:p w14:paraId="594624CF" w14:textId="336A81B5" w:rsidR="00A066F8" w:rsidRDefault="00A066F8">
                            <w:pPr>
                              <w:pStyle w:val="TableParagraph"/>
                              <w:spacing w:before="4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155E15B5" w14:textId="77777777" w:rsidR="00A53BF5" w:rsidRDefault="00A53BF5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48% </w:t>
                            </w:r>
                          </w:p>
                          <w:p w14:paraId="72FF0D39" w14:textId="0F539A96" w:rsidR="00A066F8" w:rsidRDefault="00A066F8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75309BC6" w14:textId="77777777" w:rsidR="00A53BF5" w:rsidRDefault="00A53BF5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Hit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A066F8">
                              <w:rPr>
                                <w:sz w:val="20"/>
                              </w:rPr>
                              <w:t xml:space="preserve">Rate = 95% </w:t>
                            </w:r>
                          </w:p>
                          <w:p w14:paraId="3DAB3B25" w14:textId="650B14FA" w:rsidR="00A066F8" w:rsidRDefault="00A066F8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A53BF5">
                              <w:rPr>
                                <w:sz w:val="20"/>
                              </w:rPr>
                              <w:t>Hit</w:t>
                            </w:r>
                            <w:r w:rsidR="00A53BF5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0</w:t>
                            </w:r>
                          </w:p>
                        </w:tc>
                      </w:tr>
                    </w:tbl>
                    <w:p w14:paraId="041E3E5A" w14:textId="77777777" w:rsidR="00A066F8" w:rsidRDefault="00A066F8" w:rsidP="00A066F8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374BDE">
        <w:t xml:space="preserve"> </w:t>
      </w:r>
      <w:r w:rsidRPr="00374BDE">
        <w:rPr>
          <w:spacing w:val="-6"/>
        </w:rPr>
        <w:t>c)</w:t>
      </w:r>
    </w:p>
    <w:p w14:paraId="5589C036" w14:textId="77777777" w:rsidR="00A066F8" w:rsidRPr="00374BDE" w:rsidRDefault="00A066F8" w:rsidP="00A066F8">
      <w:pPr>
        <w:pStyle w:val="GvdeMetni"/>
      </w:pPr>
    </w:p>
    <w:p w14:paraId="209FBE59" w14:textId="77777777" w:rsidR="00A066F8" w:rsidRPr="00374BDE" w:rsidRDefault="00A066F8" w:rsidP="00A066F8">
      <w:pPr>
        <w:pStyle w:val="GvdeMetni"/>
      </w:pPr>
    </w:p>
    <w:p w14:paraId="2B5610EF" w14:textId="77777777" w:rsidR="00A066F8" w:rsidRPr="00374BDE" w:rsidRDefault="00A066F8" w:rsidP="00A066F8">
      <w:pPr>
        <w:pStyle w:val="GvdeMetni"/>
      </w:pPr>
    </w:p>
    <w:p w14:paraId="1FD467EF" w14:textId="77777777" w:rsidR="00A066F8" w:rsidRPr="00374BDE" w:rsidRDefault="00A066F8" w:rsidP="00A066F8">
      <w:pPr>
        <w:pStyle w:val="GvdeMetni"/>
      </w:pPr>
    </w:p>
    <w:p w14:paraId="32A3FDC3" w14:textId="77777777" w:rsidR="00A066F8" w:rsidRPr="00374BDE" w:rsidRDefault="00A066F8" w:rsidP="00A066F8">
      <w:pPr>
        <w:pStyle w:val="GvdeMetni"/>
      </w:pPr>
    </w:p>
    <w:p w14:paraId="584AF5AF" w14:textId="77777777" w:rsidR="00A066F8" w:rsidRPr="00374BDE" w:rsidRDefault="00A066F8" w:rsidP="00A066F8">
      <w:pPr>
        <w:pStyle w:val="GvdeMetni"/>
      </w:pPr>
    </w:p>
    <w:p w14:paraId="4EC01E3A" w14:textId="77777777" w:rsidR="00A066F8" w:rsidRPr="00374BDE" w:rsidRDefault="00A066F8" w:rsidP="00A066F8">
      <w:pPr>
        <w:pStyle w:val="GvdeMetni"/>
      </w:pPr>
    </w:p>
    <w:p w14:paraId="3B54873D" w14:textId="77777777" w:rsidR="00A066F8" w:rsidRPr="00374BDE" w:rsidRDefault="00A066F8" w:rsidP="00A066F8">
      <w:pPr>
        <w:pStyle w:val="GvdeMetni"/>
      </w:pPr>
    </w:p>
    <w:p w14:paraId="34D505C7" w14:textId="77777777" w:rsidR="00A066F8" w:rsidRPr="00374BDE" w:rsidRDefault="00A066F8" w:rsidP="00A066F8">
      <w:pPr>
        <w:pStyle w:val="GvdeMetni"/>
      </w:pPr>
    </w:p>
    <w:p w14:paraId="6B4B7C3B" w14:textId="77777777" w:rsidR="00A066F8" w:rsidRPr="00374BDE" w:rsidRDefault="00A066F8" w:rsidP="00A066F8">
      <w:pPr>
        <w:pStyle w:val="GvdeMetni"/>
      </w:pPr>
    </w:p>
    <w:p w14:paraId="49E9D493" w14:textId="77777777" w:rsidR="00A066F8" w:rsidRPr="00374BDE" w:rsidRDefault="00A066F8" w:rsidP="00A066F8">
      <w:pPr>
        <w:pStyle w:val="GvdeMetni"/>
      </w:pPr>
    </w:p>
    <w:p w14:paraId="2A8CF008" w14:textId="77777777" w:rsidR="00A066F8" w:rsidRPr="00374BDE" w:rsidRDefault="00A066F8" w:rsidP="00A066F8">
      <w:pPr>
        <w:pStyle w:val="GvdeMetni"/>
      </w:pPr>
    </w:p>
    <w:p w14:paraId="2BB50F85" w14:textId="77777777" w:rsidR="00A066F8" w:rsidRDefault="00A066F8" w:rsidP="00A066F8">
      <w:pPr>
        <w:pStyle w:val="GvdeMetni"/>
        <w:ind w:left="1025"/>
      </w:pPr>
    </w:p>
    <w:p w14:paraId="007D0F81" w14:textId="77777777" w:rsidR="00A066F8" w:rsidRDefault="00A066F8" w:rsidP="00A066F8">
      <w:pPr>
        <w:pStyle w:val="GvdeMetni"/>
        <w:ind w:left="1025"/>
      </w:pPr>
    </w:p>
    <w:p w14:paraId="2C18BD54" w14:textId="77777777" w:rsidR="00A066F8" w:rsidRDefault="00A066F8" w:rsidP="00A066F8">
      <w:pPr>
        <w:pStyle w:val="GvdeMetni"/>
      </w:pPr>
    </w:p>
    <w:p w14:paraId="0A90E0D0" w14:textId="1B7329D6" w:rsidR="00A066F8" w:rsidRPr="008C5705" w:rsidRDefault="00A066F8" w:rsidP="00A066F8">
      <w:pPr>
        <w:pStyle w:val="GvdeMetni"/>
        <w:rPr>
          <w:sz w:val="20"/>
          <w:szCs w:val="20"/>
        </w:rPr>
      </w:pPr>
      <w:r w:rsidRPr="008C5705">
        <w:rPr>
          <w:sz w:val="20"/>
          <w:szCs w:val="20"/>
        </w:rPr>
        <w:t>Table 2.3: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-way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Set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Associative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Cache, Set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Siz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and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Mis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Rat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for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</w:t>
      </w:r>
      <w:r w:rsidRPr="008C5705">
        <w:rPr>
          <w:spacing w:val="-4"/>
          <w:sz w:val="20"/>
          <w:szCs w:val="20"/>
        </w:rPr>
        <w:t xml:space="preserve"> </w:t>
      </w:r>
      <w:r w:rsidRPr="008C5705">
        <w:rPr>
          <w:sz w:val="20"/>
          <w:szCs w:val="20"/>
        </w:rPr>
        <w:t>=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100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 xml:space="preserve">Matrix </w:t>
      </w:r>
      <w:r w:rsidRPr="008C5705">
        <w:rPr>
          <w:spacing w:val="-4"/>
          <w:sz w:val="20"/>
          <w:szCs w:val="20"/>
        </w:rPr>
        <w:t>Size</w:t>
      </w:r>
    </w:p>
    <w:p w14:paraId="09A38750" w14:textId="39C8C8EC" w:rsidR="00F9273F" w:rsidRPr="009B34FE" w:rsidRDefault="00F9273F" w:rsidP="00AF7996">
      <w:pPr>
        <w:rPr>
          <w:sz w:val="20"/>
          <w:szCs w:val="20"/>
        </w:rPr>
      </w:pPr>
    </w:p>
    <w:sectPr w:rsidR="00F9273F" w:rsidRPr="009B34FE" w:rsidSect="00DB18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A479B"/>
    <w:multiLevelType w:val="hybridMultilevel"/>
    <w:tmpl w:val="FDAC4B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xtDA3NrG0NDC2MDBU0lEKTi0uzszPAykwrAUAGleVgSwAAAA="/>
  </w:docVars>
  <w:rsids>
    <w:rsidRoot w:val="00191C6C"/>
    <w:rsid w:val="00191C6C"/>
    <w:rsid w:val="003C6473"/>
    <w:rsid w:val="0055306C"/>
    <w:rsid w:val="00564FB3"/>
    <w:rsid w:val="00760260"/>
    <w:rsid w:val="008C5705"/>
    <w:rsid w:val="009A6ECB"/>
    <w:rsid w:val="009B34FE"/>
    <w:rsid w:val="00A066F8"/>
    <w:rsid w:val="00A53BF5"/>
    <w:rsid w:val="00A7692E"/>
    <w:rsid w:val="00AF18F0"/>
    <w:rsid w:val="00AF7996"/>
    <w:rsid w:val="00D3285F"/>
    <w:rsid w:val="00DB187B"/>
    <w:rsid w:val="00DE5948"/>
    <w:rsid w:val="00F6520D"/>
    <w:rsid w:val="00F83C23"/>
    <w:rsid w:val="00F92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75E5B6"/>
  <w15:chartTrackingRefBased/>
  <w15:docId w15:val="{1A050509-F035-419E-BF42-AFF6B9759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66F8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0"/>
    <w:qFormat/>
    <w:rsid w:val="00F9273F"/>
    <w:pPr>
      <w:spacing w:after="0" w:line="240" w:lineRule="auto"/>
      <w:contextualSpacing/>
    </w:pPr>
    <w:rPr>
      <w:rFonts w:ascii="Calibri Light" w:eastAsiaTheme="minorEastAsia" w:hAnsi="Calibri Light" w:cs="Times New Roman"/>
      <w:spacing w:val="-10"/>
      <w:kern w:val="28"/>
      <w:sz w:val="56"/>
      <w:szCs w:val="56"/>
      <w:lang w:val="en-GB"/>
      <w14:ligatures w14:val="none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9273F"/>
    <w:rPr>
      <w:rFonts w:ascii="Calibri Light" w:eastAsiaTheme="minorEastAsia" w:hAnsi="Calibri Light" w:cs="Times New Roman"/>
      <w:spacing w:val="-10"/>
      <w:kern w:val="28"/>
      <w:sz w:val="56"/>
      <w:szCs w:val="56"/>
      <w:lang w:val="en-GB"/>
      <w14:ligatures w14:val="none"/>
    </w:rPr>
  </w:style>
  <w:style w:type="paragraph" w:customStyle="1" w:styleId="Default">
    <w:name w:val="Default"/>
    <w:rsid w:val="00F9273F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kern w:val="0"/>
      <w:sz w:val="24"/>
      <w:szCs w:val="24"/>
      <w14:ligatures w14:val="none"/>
    </w:rPr>
  </w:style>
  <w:style w:type="table" w:styleId="TabloKlavuzu">
    <w:name w:val="Table Grid"/>
    <w:basedOn w:val="NormalTablo"/>
    <w:uiPriority w:val="39"/>
    <w:rsid w:val="00F65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9B34FE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9B34F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4"/>
      <w:szCs w:val="24"/>
      <w14:ligatures w14:val="none"/>
    </w:rPr>
  </w:style>
  <w:style w:type="character" w:customStyle="1" w:styleId="GvdeMetniChar">
    <w:name w:val="Gövde Metni Char"/>
    <w:basedOn w:val="VarsaylanParagrafYazTipi"/>
    <w:link w:val="GvdeMetni"/>
    <w:uiPriority w:val="1"/>
    <w:rsid w:val="009B34FE"/>
    <w:rPr>
      <w:rFonts w:ascii="Calibri" w:eastAsia="Calibri" w:hAnsi="Calibri" w:cs="Calibri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9B34FE"/>
    <w:pPr>
      <w:widowControl w:val="0"/>
      <w:autoSpaceDE w:val="0"/>
      <w:autoSpaceDN w:val="0"/>
      <w:spacing w:before="1" w:after="0" w:line="240" w:lineRule="auto"/>
      <w:jc w:val="center"/>
    </w:pPr>
    <w:rPr>
      <w:rFonts w:ascii="Calibri" w:eastAsia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7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223CD-4F12-4017-A18E-205FC82D6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 DELLAL</dc:creator>
  <cp:keywords/>
  <dc:description/>
  <cp:lastModifiedBy>zeynep  DELLAL</cp:lastModifiedBy>
  <cp:revision>5</cp:revision>
  <cp:lastPrinted>2023-12-08T11:54:00Z</cp:lastPrinted>
  <dcterms:created xsi:type="dcterms:W3CDTF">2023-12-08T08:45:00Z</dcterms:created>
  <dcterms:modified xsi:type="dcterms:W3CDTF">2023-12-08T12:06:00Z</dcterms:modified>
</cp:coreProperties>
</file>